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185" w:rsidRDefault="004C2185" w:rsidP="0015624F">
      <w:pPr>
        <w:spacing w:after="0"/>
        <w:jc w:val="center"/>
        <w:rPr>
          <w:b/>
        </w:rPr>
      </w:pPr>
    </w:p>
    <w:p w:rsidR="0047097A" w:rsidRDefault="009F1936" w:rsidP="0047097A">
      <w:pPr>
        <w:pStyle w:val="Header"/>
        <w:tabs>
          <w:tab w:val="left" w:pos="1134"/>
          <w:tab w:val="left" w:pos="5387"/>
        </w:tabs>
        <w:jc w:val="center"/>
        <w:rPr>
          <w:b/>
          <w:sz w:val="32"/>
          <w:szCs w:val="32"/>
        </w:rPr>
      </w:pPr>
      <w:r>
        <w:rPr>
          <w:noProof/>
          <w:lang w:eastAsia="en-GB"/>
        </w:rPr>
        <w:drawing>
          <wp:inline distT="0" distB="0" distL="0" distR="0" wp14:anchorId="1FE9F9D5" wp14:editId="6E222589">
            <wp:extent cx="4914900" cy="990600"/>
            <wp:effectExtent l="19050" t="0" r="0" b="0"/>
            <wp:docPr id="1" name="Picture 1" descr="Emergency ambulances se#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rgency ambulances se#289"/>
                    <pic:cNvPicPr>
                      <a:picLocks noChangeAspect="1" noChangeArrowheads="1"/>
                    </pic:cNvPicPr>
                  </pic:nvPicPr>
                  <pic:blipFill>
                    <a:blip r:embed="rId10" cstate="print"/>
                    <a:srcRect/>
                    <a:stretch>
                      <a:fillRect/>
                    </a:stretch>
                  </pic:blipFill>
                  <pic:spPr bwMode="auto">
                    <a:xfrm>
                      <a:off x="0" y="0"/>
                      <a:ext cx="4914900" cy="990600"/>
                    </a:xfrm>
                    <a:prstGeom prst="rect">
                      <a:avLst/>
                    </a:prstGeom>
                    <a:noFill/>
                    <a:ln w="9525">
                      <a:noFill/>
                      <a:miter lim="800000"/>
                      <a:headEnd/>
                      <a:tailEnd/>
                    </a:ln>
                  </pic:spPr>
                </pic:pic>
              </a:graphicData>
            </a:graphic>
          </wp:inline>
        </w:drawing>
      </w:r>
    </w:p>
    <w:p w:rsidR="00A81404" w:rsidRPr="004C2185" w:rsidRDefault="00F5494A" w:rsidP="0047097A">
      <w:pPr>
        <w:pStyle w:val="Header"/>
        <w:tabs>
          <w:tab w:val="left" w:pos="1134"/>
          <w:tab w:val="left" w:pos="5387"/>
        </w:tabs>
        <w:jc w:val="center"/>
        <w:rPr>
          <w:b/>
          <w:sz w:val="32"/>
          <w:szCs w:val="32"/>
        </w:rPr>
      </w:pPr>
      <w:r>
        <w:rPr>
          <w:b/>
          <w:sz w:val="32"/>
          <w:szCs w:val="32"/>
        </w:rPr>
        <w:t>E</w:t>
      </w:r>
      <w:r w:rsidR="00466082">
        <w:rPr>
          <w:b/>
          <w:sz w:val="32"/>
          <w:szCs w:val="32"/>
        </w:rPr>
        <w:t>MERGENCY MEDICAL RETRIEVAL AND TRANSFER SERVICE (E</w:t>
      </w:r>
      <w:r>
        <w:rPr>
          <w:b/>
          <w:sz w:val="32"/>
          <w:szCs w:val="32"/>
        </w:rPr>
        <w:t>MRTS</w:t>
      </w:r>
      <w:r w:rsidR="00466082">
        <w:rPr>
          <w:b/>
          <w:sz w:val="32"/>
          <w:szCs w:val="32"/>
        </w:rPr>
        <w:t>)</w:t>
      </w:r>
      <w:r>
        <w:rPr>
          <w:b/>
          <w:sz w:val="32"/>
          <w:szCs w:val="32"/>
        </w:rPr>
        <w:t xml:space="preserve"> </w:t>
      </w:r>
      <w:r w:rsidR="00CD4691">
        <w:rPr>
          <w:b/>
          <w:sz w:val="32"/>
          <w:szCs w:val="32"/>
        </w:rPr>
        <w:t xml:space="preserve">DELIVERY </w:t>
      </w:r>
      <w:r w:rsidR="00427272">
        <w:rPr>
          <w:b/>
          <w:sz w:val="32"/>
          <w:szCs w:val="32"/>
        </w:rPr>
        <w:t xml:space="preserve">ASSURANCE </w:t>
      </w:r>
      <w:r w:rsidR="00CD4691">
        <w:rPr>
          <w:b/>
          <w:sz w:val="32"/>
          <w:szCs w:val="32"/>
        </w:rPr>
        <w:t>GROUP</w:t>
      </w:r>
    </w:p>
    <w:p w:rsidR="0013705C" w:rsidRDefault="00CD4691" w:rsidP="0015624F">
      <w:pPr>
        <w:spacing w:after="0"/>
        <w:jc w:val="center"/>
        <w:rPr>
          <w:b/>
          <w:sz w:val="28"/>
          <w:szCs w:val="28"/>
        </w:rPr>
      </w:pPr>
      <w:r>
        <w:rPr>
          <w:b/>
          <w:sz w:val="28"/>
          <w:szCs w:val="28"/>
        </w:rPr>
        <w:t xml:space="preserve">ACTION </w:t>
      </w:r>
      <w:r w:rsidR="0013705C">
        <w:rPr>
          <w:b/>
          <w:sz w:val="28"/>
          <w:szCs w:val="28"/>
        </w:rPr>
        <w:t>NOTES OF THE MEETING HELD ON</w:t>
      </w:r>
    </w:p>
    <w:p w:rsidR="0015624F" w:rsidRDefault="002031B6" w:rsidP="0015624F">
      <w:pPr>
        <w:spacing w:after="0"/>
        <w:jc w:val="center"/>
        <w:rPr>
          <w:b/>
          <w:sz w:val="28"/>
          <w:szCs w:val="28"/>
        </w:rPr>
      </w:pPr>
      <w:r>
        <w:rPr>
          <w:b/>
          <w:sz w:val="28"/>
          <w:szCs w:val="28"/>
        </w:rPr>
        <w:t>T</w:t>
      </w:r>
      <w:r w:rsidR="006F58D3">
        <w:rPr>
          <w:b/>
          <w:sz w:val="28"/>
          <w:szCs w:val="28"/>
        </w:rPr>
        <w:t>UESDAY, 17</w:t>
      </w:r>
      <w:r w:rsidR="00B26BB7">
        <w:rPr>
          <w:b/>
          <w:sz w:val="28"/>
          <w:szCs w:val="28"/>
        </w:rPr>
        <w:t xml:space="preserve"> </w:t>
      </w:r>
      <w:r w:rsidR="006F58D3">
        <w:rPr>
          <w:b/>
          <w:sz w:val="28"/>
          <w:szCs w:val="28"/>
        </w:rPr>
        <w:t>DECE</w:t>
      </w:r>
      <w:r w:rsidR="00B26BB7">
        <w:rPr>
          <w:b/>
          <w:sz w:val="28"/>
          <w:szCs w:val="28"/>
        </w:rPr>
        <w:t>MBER</w:t>
      </w:r>
      <w:r w:rsidR="00427272">
        <w:rPr>
          <w:b/>
          <w:sz w:val="28"/>
          <w:szCs w:val="28"/>
        </w:rPr>
        <w:t>,</w:t>
      </w:r>
      <w:r w:rsidR="00AF6D65">
        <w:rPr>
          <w:b/>
          <w:sz w:val="28"/>
          <w:szCs w:val="28"/>
        </w:rPr>
        <w:t xml:space="preserve"> 2019</w:t>
      </w:r>
    </w:p>
    <w:p w:rsidR="0015624F" w:rsidRDefault="00C83F45" w:rsidP="0015624F">
      <w:pPr>
        <w:spacing w:after="0"/>
        <w:jc w:val="center"/>
        <w:rPr>
          <w:b/>
          <w:sz w:val="28"/>
          <w:szCs w:val="28"/>
        </w:rPr>
      </w:pPr>
      <w:r>
        <w:rPr>
          <w:b/>
          <w:sz w:val="28"/>
          <w:szCs w:val="28"/>
        </w:rPr>
        <w:t xml:space="preserve">IN THE </w:t>
      </w:r>
      <w:r w:rsidR="006F58D3">
        <w:rPr>
          <w:b/>
          <w:sz w:val="28"/>
          <w:szCs w:val="28"/>
        </w:rPr>
        <w:t xml:space="preserve">BOB PALMER </w:t>
      </w:r>
      <w:r w:rsidR="009B0525">
        <w:rPr>
          <w:b/>
          <w:sz w:val="28"/>
          <w:szCs w:val="28"/>
        </w:rPr>
        <w:t>ROOM</w:t>
      </w:r>
      <w:r w:rsidR="006F58D3">
        <w:rPr>
          <w:b/>
          <w:sz w:val="28"/>
          <w:szCs w:val="28"/>
        </w:rPr>
        <w:t>, W</w:t>
      </w:r>
      <w:r w:rsidR="00466082">
        <w:rPr>
          <w:b/>
          <w:sz w:val="28"/>
          <w:szCs w:val="28"/>
        </w:rPr>
        <w:t xml:space="preserve">ALES AIR AMBULANCE </w:t>
      </w:r>
      <w:r w:rsidR="006F58D3">
        <w:rPr>
          <w:b/>
          <w:sz w:val="28"/>
          <w:szCs w:val="28"/>
        </w:rPr>
        <w:t>H</w:t>
      </w:r>
      <w:r w:rsidR="00466082">
        <w:rPr>
          <w:b/>
          <w:sz w:val="28"/>
          <w:szCs w:val="28"/>
        </w:rPr>
        <w:t>EADQUARTERS</w:t>
      </w:r>
      <w:r w:rsidR="006F58D3">
        <w:rPr>
          <w:b/>
          <w:sz w:val="28"/>
          <w:szCs w:val="28"/>
        </w:rPr>
        <w:t>, LLANELLI</w:t>
      </w:r>
    </w:p>
    <w:p w:rsidR="004317A2" w:rsidRDefault="004317A2" w:rsidP="0015624F">
      <w:pPr>
        <w:spacing w:after="0"/>
        <w:jc w:val="center"/>
        <w:rPr>
          <w:b/>
        </w:rPr>
      </w:pPr>
    </w:p>
    <w:p w:rsidR="002031B6" w:rsidRDefault="00466082" w:rsidP="00466082">
      <w:pPr>
        <w:spacing w:after="0" w:line="240" w:lineRule="auto"/>
        <w:ind w:right="-897"/>
      </w:pPr>
      <w:r>
        <w:rPr>
          <w:b/>
        </w:rPr>
        <w:t>PRESENT:</w:t>
      </w:r>
      <w:r>
        <w:rPr>
          <w:b/>
        </w:rPr>
        <w:tab/>
      </w:r>
      <w:r w:rsidR="002031B6">
        <w:t>Prof David Lockey, EMRTS National Director (</w:t>
      </w:r>
      <w:r w:rsidR="00352F2E">
        <w:t>Chair)</w:t>
      </w:r>
    </w:p>
    <w:p w:rsidR="00427272" w:rsidRDefault="00352F2E" w:rsidP="00466082">
      <w:pPr>
        <w:spacing w:after="0" w:line="240" w:lineRule="auto"/>
        <w:ind w:left="720" w:right="-897" w:firstLine="720"/>
      </w:pPr>
      <w:r>
        <w:t xml:space="preserve">David Hanks, Service </w:t>
      </w:r>
      <w:r w:rsidR="00427272">
        <w:t xml:space="preserve">Planning, </w:t>
      </w:r>
      <w:r w:rsidR="00466082">
        <w:t xml:space="preserve">Aneurin Bevan </w:t>
      </w:r>
      <w:r w:rsidR="00427272">
        <w:t>ABUHB (</w:t>
      </w:r>
      <w:r>
        <w:t>DH</w:t>
      </w:r>
      <w:r w:rsidR="00427272">
        <w:t>)</w:t>
      </w:r>
    </w:p>
    <w:p w:rsidR="00352F2E" w:rsidRDefault="00352F2E" w:rsidP="00466082">
      <w:pPr>
        <w:spacing w:after="0" w:line="240" w:lineRule="auto"/>
        <w:ind w:left="720" w:right="-897" w:firstLine="720"/>
      </w:pPr>
      <w:r>
        <w:t xml:space="preserve">Geraint Norman, Head of Strategic Financial Planning, </w:t>
      </w:r>
      <w:r w:rsidR="00466082">
        <w:t xml:space="preserve">Swansea Bay </w:t>
      </w:r>
      <w:r>
        <w:t>SBUHB (GN)</w:t>
      </w:r>
    </w:p>
    <w:p w:rsidR="00427272" w:rsidRDefault="00427272" w:rsidP="00466082">
      <w:pPr>
        <w:spacing w:after="0" w:line="240" w:lineRule="auto"/>
        <w:ind w:left="720" w:right="-897" w:firstLine="720"/>
      </w:pPr>
      <w:r>
        <w:t>David Rawlinson, EMRTS Clinical Informatics Manager (DR)</w:t>
      </w:r>
    </w:p>
    <w:p w:rsidR="0069644C" w:rsidRDefault="0069644C" w:rsidP="00466082">
      <w:pPr>
        <w:spacing w:after="0" w:line="240" w:lineRule="auto"/>
        <w:ind w:left="720" w:right="-897" w:firstLine="698"/>
      </w:pPr>
      <w:r>
        <w:t xml:space="preserve">James Rodaway, Head of Commissioning &amp; Programme Management, </w:t>
      </w:r>
      <w:r w:rsidR="00466082">
        <w:t xml:space="preserve">National Collaborative </w:t>
      </w:r>
      <w:r w:rsidR="00466082">
        <w:tab/>
        <w:t xml:space="preserve">Commissioning Unit </w:t>
      </w:r>
      <w:r>
        <w:t>NCCU (JR)</w:t>
      </w:r>
    </w:p>
    <w:p w:rsidR="00427272" w:rsidRDefault="00427272" w:rsidP="00466082">
      <w:pPr>
        <w:spacing w:after="0" w:line="240" w:lineRule="auto"/>
        <w:ind w:left="720" w:right="-897" w:firstLine="720"/>
      </w:pPr>
      <w:r>
        <w:t xml:space="preserve">Steven Stokes, </w:t>
      </w:r>
      <w:r w:rsidR="00352F2E">
        <w:t xml:space="preserve">Head of Communication, </w:t>
      </w:r>
      <w:r>
        <w:t xml:space="preserve">EMRTS </w:t>
      </w:r>
      <w:r w:rsidR="00352F2E">
        <w:t>&amp; W</w:t>
      </w:r>
      <w:r w:rsidR="00466082">
        <w:t>ales Air Ambulance W</w:t>
      </w:r>
      <w:r w:rsidR="00352F2E">
        <w:t>AA</w:t>
      </w:r>
      <w:r>
        <w:t xml:space="preserve"> (SS)</w:t>
      </w:r>
    </w:p>
    <w:p w:rsidR="00C82ED2" w:rsidRDefault="00C82ED2" w:rsidP="00466082">
      <w:pPr>
        <w:spacing w:after="0" w:line="240" w:lineRule="auto"/>
        <w:ind w:left="720" w:right="-897" w:firstLine="720"/>
      </w:pPr>
      <w:r>
        <w:t>Mark Winter, EMRTS Service Manager (MW)</w:t>
      </w:r>
    </w:p>
    <w:p w:rsidR="00C82ED2" w:rsidRDefault="00C82ED2" w:rsidP="00466082">
      <w:pPr>
        <w:spacing w:after="0" w:line="240" w:lineRule="auto"/>
        <w:ind w:left="720" w:right="-897" w:firstLine="720"/>
      </w:pPr>
      <w:r>
        <w:t>Matthew Edwards, EMRTS Programme Manager (ME)</w:t>
      </w:r>
    </w:p>
    <w:p w:rsidR="00AF7A83" w:rsidRDefault="00AF7A83" w:rsidP="00B52B21">
      <w:pPr>
        <w:spacing w:after="0" w:line="240" w:lineRule="auto"/>
        <w:ind w:left="720" w:firstLine="720"/>
      </w:pPr>
    </w:p>
    <w:p w:rsidR="00352F2E" w:rsidRDefault="00696CEA" w:rsidP="009F5ECD">
      <w:pPr>
        <w:spacing w:after="0" w:line="240" w:lineRule="auto"/>
        <w:ind w:left="1440" w:hanging="1440"/>
      </w:pPr>
      <w:r w:rsidRPr="00696CEA">
        <w:rPr>
          <w:b/>
        </w:rPr>
        <w:t>VC:</w:t>
      </w:r>
      <w:r>
        <w:tab/>
      </w:r>
      <w:r w:rsidR="00352F2E">
        <w:t xml:space="preserve">Dindi Gill, Clinical Lead, </w:t>
      </w:r>
      <w:r w:rsidR="009F5ECD">
        <w:t xml:space="preserve">NHS Wales </w:t>
      </w:r>
      <w:r w:rsidR="00352F2E">
        <w:t>Health Collaborative - MTN (DG)</w:t>
      </w:r>
    </w:p>
    <w:p w:rsidR="00CD3391" w:rsidRDefault="00352F2E" w:rsidP="00466082">
      <w:pPr>
        <w:spacing w:after="0" w:line="240" w:lineRule="auto"/>
        <w:ind w:left="720" w:right="-897" w:firstLine="720"/>
      </w:pPr>
      <w:r>
        <w:t>J</w:t>
      </w:r>
      <w:r w:rsidR="0069644C">
        <w:t>amie Wardrop, Welsh Government</w:t>
      </w:r>
      <w:r w:rsidR="00466082">
        <w:t xml:space="preserve"> WG</w:t>
      </w:r>
      <w:r w:rsidR="0069644C">
        <w:t xml:space="preserve"> (JW)</w:t>
      </w:r>
    </w:p>
    <w:p w:rsidR="00C0726E" w:rsidRDefault="007F7F28" w:rsidP="002C0FC9">
      <w:pPr>
        <w:spacing w:after="0" w:line="240" w:lineRule="auto"/>
      </w:pPr>
      <w:r>
        <w:rPr>
          <w:i/>
        </w:rPr>
        <w:tab/>
      </w:r>
      <w:r>
        <w:rPr>
          <w:i/>
        </w:rPr>
        <w:tab/>
      </w:r>
      <w:r w:rsidR="00CD4691">
        <w:tab/>
      </w:r>
      <w:r w:rsidR="00CD4691">
        <w:tab/>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7687"/>
        <w:gridCol w:w="1559"/>
      </w:tblGrid>
      <w:tr w:rsidR="008E7C5D" w:rsidRPr="000B7676" w:rsidTr="00466082">
        <w:trPr>
          <w:tblHeader/>
        </w:trPr>
        <w:tc>
          <w:tcPr>
            <w:tcW w:w="520" w:type="dxa"/>
            <w:tcBorders>
              <w:top w:val="single" w:sz="12" w:space="0" w:color="auto"/>
              <w:left w:val="single" w:sz="12" w:space="0" w:color="auto"/>
              <w:bottom w:val="single" w:sz="12" w:space="0" w:color="auto"/>
              <w:right w:val="single" w:sz="12" w:space="0" w:color="auto"/>
            </w:tcBorders>
          </w:tcPr>
          <w:p w:rsidR="00680268" w:rsidRPr="000B7676" w:rsidRDefault="00680268" w:rsidP="000B7676">
            <w:pPr>
              <w:spacing w:after="0"/>
              <w:rPr>
                <w:b/>
              </w:rPr>
            </w:pPr>
          </w:p>
        </w:tc>
        <w:tc>
          <w:tcPr>
            <w:tcW w:w="7687" w:type="dxa"/>
            <w:tcBorders>
              <w:top w:val="single" w:sz="12" w:space="0" w:color="auto"/>
              <w:left w:val="single" w:sz="12" w:space="0" w:color="auto"/>
              <w:bottom w:val="single" w:sz="12" w:space="0" w:color="auto"/>
              <w:right w:val="single" w:sz="12" w:space="0" w:color="auto"/>
            </w:tcBorders>
          </w:tcPr>
          <w:p w:rsidR="00680268" w:rsidRPr="000B7676" w:rsidRDefault="00680268" w:rsidP="000B7676">
            <w:pPr>
              <w:spacing w:after="0"/>
              <w:rPr>
                <w:b/>
              </w:rPr>
            </w:pPr>
          </w:p>
        </w:tc>
        <w:tc>
          <w:tcPr>
            <w:tcW w:w="1559" w:type="dxa"/>
            <w:tcBorders>
              <w:top w:val="single" w:sz="12" w:space="0" w:color="auto"/>
              <w:left w:val="single" w:sz="12" w:space="0" w:color="auto"/>
              <w:bottom w:val="single" w:sz="12" w:space="0" w:color="auto"/>
              <w:right w:val="single" w:sz="12" w:space="0" w:color="auto"/>
            </w:tcBorders>
          </w:tcPr>
          <w:p w:rsidR="00680268" w:rsidRPr="000B7676" w:rsidRDefault="00680268" w:rsidP="000B7676">
            <w:pPr>
              <w:spacing w:after="0"/>
              <w:jc w:val="center"/>
              <w:rPr>
                <w:b/>
              </w:rPr>
            </w:pPr>
            <w:r w:rsidRPr="000B7676">
              <w:rPr>
                <w:b/>
              </w:rPr>
              <w:t>Action</w:t>
            </w:r>
          </w:p>
        </w:tc>
      </w:tr>
      <w:tr w:rsidR="00C0726E" w:rsidTr="00466082">
        <w:tc>
          <w:tcPr>
            <w:tcW w:w="520" w:type="dxa"/>
            <w:tcBorders>
              <w:top w:val="single" w:sz="4" w:space="0" w:color="auto"/>
            </w:tcBorders>
          </w:tcPr>
          <w:p w:rsidR="00C0726E" w:rsidRPr="00C26EBC" w:rsidRDefault="005F67FE" w:rsidP="004624DD">
            <w:pPr>
              <w:spacing w:after="0"/>
              <w:rPr>
                <w:b/>
              </w:rPr>
            </w:pPr>
            <w:r w:rsidRPr="00C26EBC">
              <w:rPr>
                <w:b/>
              </w:rPr>
              <w:t>1</w:t>
            </w:r>
            <w:r w:rsidR="00C26EBC" w:rsidRPr="00C26EBC">
              <w:rPr>
                <w:b/>
              </w:rPr>
              <w:t>.</w:t>
            </w:r>
          </w:p>
        </w:tc>
        <w:tc>
          <w:tcPr>
            <w:tcW w:w="7687" w:type="dxa"/>
            <w:tcBorders>
              <w:top w:val="single" w:sz="4" w:space="0" w:color="auto"/>
            </w:tcBorders>
          </w:tcPr>
          <w:p w:rsidR="00C0726E" w:rsidRPr="000B7676" w:rsidRDefault="00C0726E" w:rsidP="004624DD">
            <w:pPr>
              <w:pStyle w:val="ListParagraph"/>
              <w:spacing w:after="0"/>
              <w:ind w:left="0"/>
              <w:rPr>
                <w:b/>
              </w:rPr>
            </w:pPr>
            <w:r w:rsidRPr="000B7676">
              <w:rPr>
                <w:b/>
              </w:rPr>
              <w:t>Welcome and Introductions</w:t>
            </w:r>
          </w:p>
          <w:p w:rsidR="00C0726E" w:rsidRDefault="00C82ED2" w:rsidP="00FF1303">
            <w:pPr>
              <w:pStyle w:val="ListParagraph"/>
              <w:spacing w:after="0" w:line="240" w:lineRule="auto"/>
              <w:ind w:left="0"/>
              <w:rPr>
                <w:rFonts w:cs="Arial"/>
              </w:rPr>
            </w:pPr>
            <w:r>
              <w:t xml:space="preserve">The Chair </w:t>
            </w:r>
            <w:r w:rsidR="000B745D">
              <w:t xml:space="preserve">welcomed </w:t>
            </w:r>
            <w:r w:rsidR="00F5494A">
              <w:t xml:space="preserve">attendees to the </w:t>
            </w:r>
            <w:r w:rsidR="009577B2">
              <w:t xml:space="preserve">meeting </w:t>
            </w:r>
            <w:r w:rsidR="000B745D">
              <w:rPr>
                <w:rFonts w:cs="Arial"/>
              </w:rPr>
              <w:t>and facilitated the necessary introductions.</w:t>
            </w:r>
          </w:p>
          <w:p w:rsidR="00B52B21" w:rsidRPr="00B764AA" w:rsidRDefault="00B52B21" w:rsidP="00B764AA">
            <w:pPr>
              <w:spacing w:after="0" w:line="240" w:lineRule="auto"/>
              <w:rPr>
                <w:rFonts w:cs="Arial"/>
              </w:rPr>
            </w:pPr>
          </w:p>
        </w:tc>
        <w:tc>
          <w:tcPr>
            <w:tcW w:w="1559" w:type="dxa"/>
            <w:tcBorders>
              <w:top w:val="single" w:sz="4" w:space="0" w:color="auto"/>
            </w:tcBorders>
          </w:tcPr>
          <w:p w:rsidR="00C0726E" w:rsidRDefault="00C0726E" w:rsidP="004624DD">
            <w:pPr>
              <w:spacing w:after="0"/>
              <w:jc w:val="center"/>
            </w:pPr>
          </w:p>
          <w:p w:rsidR="009B4B2B" w:rsidRDefault="009B4B2B" w:rsidP="004624DD">
            <w:pPr>
              <w:spacing w:after="0"/>
              <w:jc w:val="center"/>
            </w:pPr>
          </w:p>
          <w:p w:rsidR="004B2B34" w:rsidRPr="009B4B2B" w:rsidRDefault="004B2B34" w:rsidP="004B2B34">
            <w:pPr>
              <w:spacing w:after="0"/>
              <w:jc w:val="center"/>
              <w:rPr>
                <w:b/>
              </w:rPr>
            </w:pPr>
          </w:p>
        </w:tc>
      </w:tr>
      <w:tr w:rsidR="008E7C5D" w:rsidTr="00466082">
        <w:tc>
          <w:tcPr>
            <w:tcW w:w="520" w:type="dxa"/>
          </w:tcPr>
          <w:p w:rsidR="00680268" w:rsidRPr="00C26EBC" w:rsidRDefault="000B745D" w:rsidP="007B53D8">
            <w:pPr>
              <w:spacing w:after="0"/>
              <w:rPr>
                <w:b/>
              </w:rPr>
            </w:pPr>
            <w:r w:rsidRPr="00C26EBC">
              <w:rPr>
                <w:b/>
              </w:rPr>
              <w:t>2</w:t>
            </w:r>
            <w:r w:rsidR="00C26EBC" w:rsidRPr="00C26EBC">
              <w:rPr>
                <w:b/>
              </w:rPr>
              <w:t>.</w:t>
            </w:r>
          </w:p>
        </w:tc>
        <w:tc>
          <w:tcPr>
            <w:tcW w:w="7687" w:type="dxa"/>
          </w:tcPr>
          <w:p w:rsidR="00680268" w:rsidRPr="000B7676" w:rsidRDefault="00680268" w:rsidP="007B53D8">
            <w:pPr>
              <w:pStyle w:val="ListParagraph"/>
              <w:spacing w:after="0"/>
              <w:ind w:left="0"/>
              <w:rPr>
                <w:b/>
              </w:rPr>
            </w:pPr>
            <w:r w:rsidRPr="000B7676">
              <w:rPr>
                <w:b/>
              </w:rPr>
              <w:t>Apologies for Absence</w:t>
            </w:r>
          </w:p>
          <w:p w:rsidR="00680268" w:rsidRDefault="00680268" w:rsidP="00587FBA">
            <w:pPr>
              <w:spacing w:after="0" w:line="240" w:lineRule="auto"/>
            </w:pPr>
            <w:r>
              <w:lastRenderedPageBreak/>
              <w:t xml:space="preserve">Apologies for absence were received from </w:t>
            </w:r>
            <w:r w:rsidR="00352F2E">
              <w:t xml:space="preserve">Stephen Harrhy, </w:t>
            </w:r>
            <w:r w:rsidR="002031B6">
              <w:t xml:space="preserve">Aled Brown, </w:t>
            </w:r>
            <w:r w:rsidR="00352F2E">
              <w:t xml:space="preserve">Lee Davies, </w:t>
            </w:r>
            <w:r w:rsidR="0069644C">
              <w:t xml:space="preserve">Richard Evans, </w:t>
            </w:r>
            <w:r w:rsidR="00352F2E">
              <w:t xml:space="preserve">Angela Hughes, </w:t>
            </w:r>
            <w:r w:rsidR="0069644C">
              <w:t xml:space="preserve">Rob Jeffery, </w:t>
            </w:r>
            <w:r w:rsidR="00791C23">
              <w:t>Kath McGrath</w:t>
            </w:r>
            <w:r w:rsidR="00CF0E2D">
              <w:t xml:space="preserve">, </w:t>
            </w:r>
            <w:r w:rsidR="00FF1303">
              <w:t>Amanda Powell</w:t>
            </w:r>
            <w:r w:rsidR="0069644C">
              <w:t xml:space="preserve"> and </w:t>
            </w:r>
            <w:r w:rsidR="00352F2E">
              <w:t>Meinir Williams</w:t>
            </w:r>
            <w:r w:rsidR="0069644C">
              <w:t>.</w:t>
            </w:r>
          </w:p>
          <w:p w:rsidR="00B52B21" w:rsidRDefault="00B52B21" w:rsidP="0069644C">
            <w:pPr>
              <w:spacing w:after="0" w:line="240" w:lineRule="auto"/>
            </w:pPr>
          </w:p>
        </w:tc>
        <w:tc>
          <w:tcPr>
            <w:tcW w:w="1559" w:type="dxa"/>
          </w:tcPr>
          <w:p w:rsidR="00680268" w:rsidRDefault="00680268" w:rsidP="000B7676">
            <w:pPr>
              <w:spacing w:after="0"/>
              <w:jc w:val="center"/>
            </w:pPr>
          </w:p>
        </w:tc>
      </w:tr>
      <w:tr w:rsidR="008E7C5D" w:rsidTr="00466082">
        <w:tc>
          <w:tcPr>
            <w:tcW w:w="520" w:type="dxa"/>
          </w:tcPr>
          <w:p w:rsidR="00680268" w:rsidRPr="00C26EBC" w:rsidRDefault="000B745D" w:rsidP="00466082">
            <w:pPr>
              <w:spacing w:after="0" w:line="240" w:lineRule="auto"/>
              <w:rPr>
                <w:b/>
              </w:rPr>
            </w:pPr>
            <w:r w:rsidRPr="00C26EBC">
              <w:rPr>
                <w:b/>
              </w:rPr>
              <w:t>3</w:t>
            </w:r>
            <w:r w:rsidR="00C26EBC" w:rsidRPr="00C26EBC">
              <w:rPr>
                <w:b/>
              </w:rPr>
              <w:t>.</w:t>
            </w:r>
          </w:p>
        </w:tc>
        <w:tc>
          <w:tcPr>
            <w:tcW w:w="7687" w:type="dxa"/>
          </w:tcPr>
          <w:p w:rsidR="00680268" w:rsidRPr="000B7676" w:rsidRDefault="005C1A1A" w:rsidP="00466082">
            <w:pPr>
              <w:pStyle w:val="ListParagraph"/>
              <w:spacing w:after="0" w:line="240" w:lineRule="auto"/>
              <w:ind w:left="0"/>
              <w:rPr>
                <w:b/>
              </w:rPr>
            </w:pPr>
            <w:r>
              <w:rPr>
                <w:b/>
              </w:rPr>
              <w:t>Minutes of Previous Meeting</w:t>
            </w:r>
          </w:p>
          <w:p w:rsidR="001A627C" w:rsidRDefault="005C1A1A" w:rsidP="00466082">
            <w:pPr>
              <w:pStyle w:val="ListParagraph"/>
              <w:spacing w:after="0" w:line="240" w:lineRule="auto"/>
              <w:ind w:left="0"/>
            </w:pPr>
            <w:r>
              <w:t xml:space="preserve">These </w:t>
            </w:r>
            <w:r w:rsidR="00BA06ED">
              <w:t>were agree</w:t>
            </w:r>
            <w:r w:rsidR="001A5FFC">
              <w:t>d as a true and accurate record</w:t>
            </w:r>
            <w:r w:rsidR="000E0168">
              <w:t xml:space="preserve"> with the exception of noting DH’s apologies</w:t>
            </w:r>
            <w:r w:rsidR="009577B2">
              <w:t>.</w:t>
            </w:r>
          </w:p>
          <w:p w:rsidR="00D536A5" w:rsidRDefault="00D536A5" w:rsidP="00466082">
            <w:pPr>
              <w:pStyle w:val="ListParagraph"/>
              <w:spacing w:after="0" w:line="240" w:lineRule="auto"/>
              <w:ind w:left="0"/>
            </w:pPr>
          </w:p>
          <w:p w:rsidR="00D536A5" w:rsidRDefault="00D536A5" w:rsidP="00466082">
            <w:pPr>
              <w:pStyle w:val="ListParagraph"/>
              <w:spacing w:after="0" w:line="240" w:lineRule="auto"/>
              <w:ind w:left="0"/>
            </w:pPr>
            <w:r>
              <w:t xml:space="preserve">The Group considered each </w:t>
            </w:r>
            <w:r w:rsidR="0069644C">
              <w:t xml:space="preserve">of the </w:t>
            </w:r>
            <w:r>
              <w:t>item</w:t>
            </w:r>
            <w:r w:rsidR="0069644C">
              <w:t>s</w:t>
            </w:r>
            <w:r>
              <w:t xml:space="preserve"> on the Action Log</w:t>
            </w:r>
            <w:r w:rsidR="000E0168">
              <w:t xml:space="preserve"> including</w:t>
            </w:r>
            <w:r w:rsidR="0069644C">
              <w:t>:</w:t>
            </w:r>
          </w:p>
          <w:p w:rsidR="00BB1558" w:rsidRDefault="0069644C" w:rsidP="00466082">
            <w:pPr>
              <w:pStyle w:val="ListParagraph"/>
              <w:numPr>
                <w:ilvl w:val="0"/>
                <w:numId w:val="5"/>
              </w:numPr>
              <w:spacing w:after="0" w:line="240" w:lineRule="auto"/>
            </w:pPr>
            <w:r>
              <w:t xml:space="preserve">1218/02 – EMRTS and </w:t>
            </w:r>
            <w:r w:rsidR="00466082">
              <w:t>the Welsh Ambulance Services NHS Trust (</w:t>
            </w:r>
            <w:r>
              <w:t>WAST</w:t>
            </w:r>
            <w:r w:rsidR="00466082">
              <w:t>)</w:t>
            </w:r>
            <w:r>
              <w:t xml:space="preserve"> discussions</w:t>
            </w:r>
            <w:r w:rsidR="000E0168">
              <w:t xml:space="preserve"> ongoing</w:t>
            </w:r>
            <w:r w:rsidR="007D65F5">
              <w:t>, a meeting scheduled for 6</w:t>
            </w:r>
            <w:r w:rsidR="007D65F5">
              <w:rPr>
                <w:vertAlign w:val="superscript"/>
              </w:rPr>
              <w:t xml:space="preserve">th </w:t>
            </w:r>
            <w:r w:rsidR="007D65F5">
              <w:t>January</w:t>
            </w:r>
          </w:p>
          <w:p w:rsidR="00B8280A" w:rsidRDefault="00B8280A" w:rsidP="00466082">
            <w:pPr>
              <w:pStyle w:val="ListParagraph"/>
              <w:numPr>
                <w:ilvl w:val="0"/>
                <w:numId w:val="7"/>
              </w:numPr>
              <w:spacing w:after="0" w:line="240" w:lineRule="auto"/>
              <w:jc w:val="both"/>
              <w:rPr>
                <w:rFonts w:asciiTheme="minorHAnsi" w:hAnsiTheme="minorHAnsi" w:cstheme="minorHAnsi"/>
              </w:rPr>
            </w:pPr>
            <w:r>
              <w:t>1218/05 – EMRTS Service Evaluation</w:t>
            </w:r>
            <w:r w:rsidR="000E0168">
              <w:t xml:space="preserve">, </w:t>
            </w:r>
            <w:r>
              <w:t xml:space="preserve">DR reported that </w:t>
            </w:r>
            <w:r w:rsidR="000E0168">
              <w:t>he was meeting with Prof Lyons this coming Friday 20</w:t>
            </w:r>
            <w:r w:rsidR="000E0168" w:rsidRPr="000E0168">
              <w:rPr>
                <w:vertAlign w:val="superscript"/>
              </w:rPr>
              <w:t>th</w:t>
            </w:r>
            <w:r w:rsidR="000E0168">
              <w:t xml:space="preserve"> December to agree a date for publication of this.  As previously agreed, t</w:t>
            </w:r>
            <w:r>
              <w:t xml:space="preserve">he final report will then be brought back to the DAG and </w:t>
            </w:r>
            <w:r w:rsidR="001F0C5E">
              <w:t xml:space="preserve">the </w:t>
            </w:r>
            <w:r>
              <w:t>subsequent dissemi</w:t>
            </w:r>
            <w:r w:rsidRPr="00143857">
              <w:rPr>
                <w:rFonts w:asciiTheme="minorHAnsi" w:hAnsiTheme="minorHAnsi" w:cstheme="minorHAnsi"/>
              </w:rPr>
              <w:t>nation process will be agreed.</w:t>
            </w:r>
          </w:p>
          <w:p w:rsidR="00466082" w:rsidRDefault="00466082" w:rsidP="00466082">
            <w:pPr>
              <w:pStyle w:val="ListParagraph"/>
              <w:spacing w:after="0" w:line="240" w:lineRule="auto"/>
              <w:jc w:val="both"/>
              <w:rPr>
                <w:rFonts w:asciiTheme="minorHAnsi" w:hAnsiTheme="minorHAnsi" w:cstheme="minorHAnsi"/>
              </w:rPr>
            </w:pPr>
          </w:p>
          <w:p w:rsidR="00CB6595" w:rsidRPr="00CB6595" w:rsidRDefault="00143857" w:rsidP="00466082">
            <w:pPr>
              <w:pStyle w:val="ListParagraph"/>
              <w:numPr>
                <w:ilvl w:val="0"/>
                <w:numId w:val="7"/>
              </w:numPr>
              <w:spacing w:after="0" w:line="240" w:lineRule="auto"/>
              <w:jc w:val="both"/>
              <w:rPr>
                <w:rFonts w:asciiTheme="minorHAnsi" w:hAnsiTheme="minorHAnsi" w:cstheme="minorHAnsi"/>
              </w:rPr>
            </w:pPr>
            <w:r w:rsidRPr="00CB6595">
              <w:rPr>
                <w:rFonts w:asciiTheme="minorHAnsi" w:hAnsiTheme="minorHAnsi" w:cstheme="minorHAnsi"/>
              </w:rPr>
              <w:t>0919/05 – JW advised that a case has been submitted to WG for capital funding towards a new hangar facility at Cardiff Heliport.  A meeting has taken place recently</w:t>
            </w:r>
            <w:r w:rsidR="00CB6595">
              <w:rPr>
                <w:rFonts w:asciiTheme="minorHAnsi" w:hAnsiTheme="minorHAnsi" w:cstheme="minorHAnsi"/>
              </w:rPr>
              <w:t xml:space="preserve"> with </w:t>
            </w:r>
            <w:r w:rsidRPr="00CB6595">
              <w:rPr>
                <w:rFonts w:asciiTheme="minorHAnsi" w:hAnsiTheme="minorHAnsi" w:cstheme="minorHAnsi"/>
              </w:rPr>
              <w:t xml:space="preserve">Angela </w:t>
            </w:r>
            <w:r w:rsidR="00466082">
              <w:rPr>
                <w:rFonts w:asciiTheme="minorHAnsi" w:hAnsiTheme="minorHAnsi" w:cstheme="minorHAnsi"/>
              </w:rPr>
              <w:t xml:space="preserve">Hughes </w:t>
            </w:r>
            <w:r w:rsidR="00CB6595">
              <w:rPr>
                <w:rFonts w:asciiTheme="minorHAnsi" w:hAnsiTheme="minorHAnsi" w:cstheme="minorHAnsi"/>
              </w:rPr>
              <w:t>a</w:t>
            </w:r>
            <w:r w:rsidR="00CB6595" w:rsidRPr="00CB6595">
              <w:rPr>
                <w:rFonts w:asciiTheme="minorHAnsi" w:hAnsiTheme="minorHAnsi" w:cstheme="minorHAnsi"/>
              </w:rPr>
              <w:t xml:space="preserve">nd </w:t>
            </w:r>
            <w:r w:rsidR="00CB6595">
              <w:rPr>
                <w:rFonts w:asciiTheme="minorHAnsi" w:hAnsiTheme="minorHAnsi" w:cstheme="minorHAnsi"/>
              </w:rPr>
              <w:t xml:space="preserve">WG </w:t>
            </w:r>
            <w:r w:rsidR="00CB6595" w:rsidRPr="00CB6595">
              <w:rPr>
                <w:rFonts w:asciiTheme="minorHAnsi" w:hAnsiTheme="minorHAnsi" w:cstheme="minorHAnsi"/>
              </w:rPr>
              <w:t xml:space="preserve">are </w:t>
            </w:r>
            <w:r w:rsidR="00CB6595">
              <w:rPr>
                <w:rFonts w:asciiTheme="minorHAnsi" w:hAnsiTheme="minorHAnsi" w:cstheme="minorHAnsi"/>
              </w:rPr>
              <w:t xml:space="preserve">now </w:t>
            </w:r>
            <w:r w:rsidR="00CB6595" w:rsidRPr="00CB6595">
              <w:rPr>
                <w:rFonts w:asciiTheme="minorHAnsi" w:hAnsiTheme="minorHAnsi" w:cstheme="minorHAnsi"/>
              </w:rPr>
              <w:t>awaiting an updated plan and confirmation of planning permission for the new building.</w:t>
            </w:r>
          </w:p>
          <w:p w:rsidR="00763394" w:rsidRDefault="00143857" w:rsidP="00466082">
            <w:pPr>
              <w:spacing w:after="0" w:line="240" w:lineRule="auto"/>
            </w:pPr>
            <w:r w:rsidRPr="00CB6595">
              <w:rPr>
                <w:rFonts w:asciiTheme="minorHAnsi" w:hAnsiTheme="minorHAnsi" w:cstheme="minorHAnsi"/>
              </w:rPr>
              <w:t xml:space="preserve"> </w:t>
            </w:r>
          </w:p>
        </w:tc>
        <w:tc>
          <w:tcPr>
            <w:tcW w:w="1559" w:type="dxa"/>
          </w:tcPr>
          <w:p w:rsidR="00780941" w:rsidRDefault="00780941" w:rsidP="00466082">
            <w:pPr>
              <w:pStyle w:val="ListParagraph"/>
              <w:spacing w:after="0" w:line="240" w:lineRule="auto"/>
              <w:rPr>
                <w:b/>
              </w:rPr>
            </w:pPr>
          </w:p>
          <w:p w:rsidR="0036363F" w:rsidRDefault="0036363F" w:rsidP="00466082">
            <w:pPr>
              <w:pStyle w:val="ListParagraph"/>
              <w:spacing w:after="0" w:line="240" w:lineRule="auto"/>
              <w:rPr>
                <w:b/>
              </w:rPr>
            </w:pPr>
          </w:p>
          <w:p w:rsidR="0036363F" w:rsidRDefault="0036363F" w:rsidP="00466082">
            <w:pPr>
              <w:pStyle w:val="ListParagraph"/>
              <w:spacing w:after="0" w:line="240" w:lineRule="auto"/>
              <w:rPr>
                <w:b/>
              </w:rPr>
            </w:pPr>
          </w:p>
          <w:p w:rsidR="0036363F" w:rsidRDefault="0036363F" w:rsidP="00466082">
            <w:pPr>
              <w:pStyle w:val="ListParagraph"/>
              <w:spacing w:after="0" w:line="240" w:lineRule="auto"/>
              <w:rPr>
                <w:b/>
              </w:rPr>
            </w:pPr>
          </w:p>
          <w:p w:rsidR="0036363F" w:rsidRDefault="0036363F" w:rsidP="00466082">
            <w:pPr>
              <w:pStyle w:val="ListParagraph"/>
              <w:spacing w:after="0" w:line="240" w:lineRule="auto"/>
              <w:rPr>
                <w:b/>
              </w:rPr>
            </w:pPr>
          </w:p>
          <w:p w:rsidR="0036363F" w:rsidRDefault="0036363F" w:rsidP="00466082">
            <w:pPr>
              <w:pStyle w:val="ListParagraph"/>
              <w:spacing w:after="0" w:line="240" w:lineRule="auto"/>
              <w:ind w:left="0"/>
              <w:jc w:val="center"/>
              <w:rPr>
                <w:b/>
              </w:rPr>
            </w:pPr>
            <w:r>
              <w:rPr>
                <w:b/>
              </w:rPr>
              <w:t>MW</w:t>
            </w:r>
          </w:p>
          <w:p w:rsidR="0036363F" w:rsidRDefault="0036363F" w:rsidP="00466082">
            <w:pPr>
              <w:pStyle w:val="ListParagraph"/>
              <w:spacing w:after="0" w:line="240" w:lineRule="auto"/>
              <w:ind w:left="0"/>
              <w:jc w:val="center"/>
              <w:rPr>
                <w:b/>
              </w:rPr>
            </w:pPr>
          </w:p>
          <w:p w:rsidR="0036363F" w:rsidRDefault="0036363F" w:rsidP="00466082">
            <w:pPr>
              <w:pStyle w:val="ListParagraph"/>
              <w:spacing w:after="0" w:line="240" w:lineRule="auto"/>
              <w:ind w:left="0"/>
              <w:jc w:val="center"/>
              <w:rPr>
                <w:b/>
              </w:rPr>
            </w:pPr>
          </w:p>
          <w:p w:rsidR="0036363F" w:rsidRDefault="0036363F" w:rsidP="00466082">
            <w:pPr>
              <w:pStyle w:val="ListParagraph"/>
              <w:spacing w:after="0" w:line="240" w:lineRule="auto"/>
              <w:ind w:left="0"/>
              <w:jc w:val="center"/>
              <w:rPr>
                <w:b/>
              </w:rPr>
            </w:pPr>
            <w:r>
              <w:rPr>
                <w:b/>
              </w:rPr>
              <w:t>DR</w:t>
            </w:r>
          </w:p>
          <w:p w:rsidR="0036363F" w:rsidRDefault="0036363F" w:rsidP="00466082">
            <w:pPr>
              <w:pStyle w:val="ListParagraph"/>
              <w:spacing w:after="0" w:line="240" w:lineRule="auto"/>
              <w:ind w:left="0"/>
              <w:jc w:val="center"/>
              <w:rPr>
                <w:b/>
              </w:rPr>
            </w:pPr>
          </w:p>
          <w:p w:rsidR="0036363F" w:rsidRDefault="0036363F" w:rsidP="00466082">
            <w:pPr>
              <w:pStyle w:val="ListParagraph"/>
              <w:spacing w:after="0" w:line="240" w:lineRule="auto"/>
              <w:ind w:left="0"/>
              <w:jc w:val="center"/>
              <w:rPr>
                <w:b/>
              </w:rPr>
            </w:pPr>
          </w:p>
          <w:p w:rsidR="0036363F" w:rsidRDefault="0036363F" w:rsidP="00466082">
            <w:pPr>
              <w:pStyle w:val="ListParagraph"/>
              <w:spacing w:after="0" w:line="240" w:lineRule="auto"/>
              <w:ind w:left="0"/>
              <w:jc w:val="center"/>
              <w:rPr>
                <w:b/>
              </w:rPr>
            </w:pPr>
          </w:p>
          <w:p w:rsidR="0036363F" w:rsidRDefault="0036363F" w:rsidP="00466082">
            <w:pPr>
              <w:pStyle w:val="ListParagraph"/>
              <w:spacing w:after="0" w:line="240" w:lineRule="auto"/>
              <w:ind w:left="0"/>
              <w:jc w:val="center"/>
              <w:rPr>
                <w:b/>
              </w:rPr>
            </w:pPr>
          </w:p>
          <w:p w:rsidR="0036363F" w:rsidRDefault="0036363F" w:rsidP="00466082">
            <w:pPr>
              <w:pStyle w:val="ListParagraph"/>
              <w:spacing w:after="0" w:line="240" w:lineRule="auto"/>
              <w:ind w:left="0"/>
              <w:jc w:val="center"/>
              <w:rPr>
                <w:b/>
              </w:rPr>
            </w:pPr>
          </w:p>
          <w:p w:rsidR="0036363F" w:rsidRPr="00763394" w:rsidRDefault="0036363F" w:rsidP="00466082">
            <w:pPr>
              <w:pStyle w:val="ListParagraph"/>
              <w:spacing w:after="0" w:line="240" w:lineRule="auto"/>
              <w:ind w:left="0"/>
              <w:jc w:val="center"/>
              <w:rPr>
                <w:b/>
              </w:rPr>
            </w:pPr>
            <w:r>
              <w:rPr>
                <w:b/>
              </w:rPr>
              <w:t>AH/WG</w:t>
            </w:r>
          </w:p>
        </w:tc>
      </w:tr>
      <w:tr w:rsidR="00BA06ED" w:rsidTr="00466082">
        <w:trPr>
          <w:trHeight w:val="844"/>
        </w:trPr>
        <w:tc>
          <w:tcPr>
            <w:tcW w:w="520" w:type="dxa"/>
          </w:tcPr>
          <w:p w:rsidR="00BA06ED" w:rsidRPr="00C26EBC" w:rsidRDefault="00BA06ED" w:rsidP="00466082">
            <w:pPr>
              <w:spacing w:after="0" w:line="240" w:lineRule="auto"/>
              <w:rPr>
                <w:b/>
              </w:rPr>
            </w:pPr>
            <w:r w:rsidRPr="00C26EBC">
              <w:rPr>
                <w:b/>
              </w:rPr>
              <w:t>4</w:t>
            </w:r>
            <w:r w:rsidR="00C26EBC" w:rsidRPr="00C26EBC">
              <w:rPr>
                <w:b/>
              </w:rPr>
              <w:t>.</w:t>
            </w:r>
          </w:p>
        </w:tc>
        <w:tc>
          <w:tcPr>
            <w:tcW w:w="7687" w:type="dxa"/>
          </w:tcPr>
          <w:p w:rsidR="00BA06ED" w:rsidRPr="00696CEA" w:rsidRDefault="00696CEA" w:rsidP="00466082">
            <w:pPr>
              <w:pStyle w:val="ListParagraph"/>
              <w:spacing w:after="0" w:line="240" w:lineRule="auto"/>
              <w:ind w:left="0"/>
              <w:rPr>
                <w:b/>
              </w:rPr>
            </w:pPr>
            <w:r>
              <w:rPr>
                <w:b/>
              </w:rPr>
              <w:t>Matters Arising</w:t>
            </w:r>
          </w:p>
          <w:p w:rsidR="00990909" w:rsidRDefault="00990909" w:rsidP="00466082">
            <w:pPr>
              <w:pStyle w:val="ListParagraph"/>
              <w:spacing w:after="0" w:line="240" w:lineRule="auto"/>
              <w:ind w:left="0"/>
              <w:rPr>
                <w:u w:val="single"/>
              </w:rPr>
            </w:pPr>
          </w:p>
          <w:p w:rsidR="00733581" w:rsidRDefault="004F6300" w:rsidP="00466082">
            <w:pPr>
              <w:pStyle w:val="ListParagraph"/>
              <w:spacing w:after="0" w:line="240" w:lineRule="auto"/>
              <w:ind w:left="0"/>
              <w:rPr>
                <w:b/>
                <w:bCs/>
                <w:color w:val="000000"/>
              </w:rPr>
            </w:pPr>
            <w:r>
              <w:rPr>
                <w:b/>
                <w:bCs/>
                <w:color w:val="000000"/>
              </w:rPr>
              <w:t>Major Trauma Update</w:t>
            </w:r>
          </w:p>
          <w:p w:rsidR="000E0168" w:rsidRDefault="00733581" w:rsidP="00466082">
            <w:pPr>
              <w:pStyle w:val="ListParagraph"/>
              <w:spacing w:after="0" w:line="240" w:lineRule="auto"/>
              <w:ind w:left="0"/>
              <w:rPr>
                <w:color w:val="000000"/>
              </w:rPr>
            </w:pPr>
            <w:r>
              <w:rPr>
                <w:color w:val="000000"/>
              </w:rPr>
              <w:t>D</w:t>
            </w:r>
            <w:r w:rsidR="000E0168">
              <w:rPr>
                <w:color w:val="000000"/>
              </w:rPr>
              <w:t>G presented the written update circulated with the papers for this meeting.  This included:</w:t>
            </w:r>
          </w:p>
          <w:p w:rsidR="000E0168" w:rsidRDefault="000E0168" w:rsidP="00466082">
            <w:pPr>
              <w:pStyle w:val="ListParagraph"/>
              <w:numPr>
                <w:ilvl w:val="0"/>
                <w:numId w:val="7"/>
              </w:numPr>
              <w:spacing w:after="0" w:line="240" w:lineRule="auto"/>
              <w:rPr>
                <w:color w:val="000000"/>
              </w:rPr>
            </w:pPr>
            <w:r>
              <w:rPr>
                <w:color w:val="000000"/>
              </w:rPr>
              <w:t>recent Gateway Review status of ‘Amber/Green’</w:t>
            </w:r>
          </w:p>
          <w:p w:rsidR="000E0168" w:rsidRDefault="000E0168" w:rsidP="00466082">
            <w:pPr>
              <w:pStyle w:val="ListParagraph"/>
              <w:numPr>
                <w:ilvl w:val="0"/>
                <w:numId w:val="7"/>
              </w:numPr>
              <w:spacing w:after="0" w:line="240" w:lineRule="auto"/>
              <w:jc w:val="both"/>
              <w:rPr>
                <w:color w:val="000000"/>
              </w:rPr>
            </w:pPr>
            <w:r w:rsidRPr="002A0D7B">
              <w:rPr>
                <w:color w:val="000000"/>
              </w:rPr>
              <w:t>T</w:t>
            </w:r>
            <w:r w:rsidR="00ED20F5" w:rsidRPr="002A0D7B">
              <w:rPr>
                <w:color w:val="000000"/>
              </w:rPr>
              <w:t xml:space="preserve">rauma </w:t>
            </w:r>
            <w:r w:rsidRPr="002A0D7B">
              <w:rPr>
                <w:color w:val="000000"/>
              </w:rPr>
              <w:t>U</w:t>
            </w:r>
            <w:r w:rsidR="00ED20F5" w:rsidRPr="002A0D7B">
              <w:rPr>
                <w:color w:val="000000"/>
              </w:rPr>
              <w:t>nits</w:t>
            </w:r>
            <w:r>
              <w:rPr>
                <w:color w:val="000000"/>
              </w:rPr>
              <w:t xml:space="preserve"> expected to pick up their resource requirements via their HB IMTP process</w:t>
            </w:r>
          </w:p>
          <w:p w:rsidR="000E0168" w:rsidRDefault="000E0168" w:rsidP="00466082">
            <w:pPr>
              <w:pStyle w:val="ListParagraph"/>
              <w:numPr>
                <w:ilvl w:val="0"/>
                <w:numId w:val="7"/>
              </w:numPr>
              <w:spacing w:after="0" w:line="240" w:lineRule="auto"/>
              <w:jc w:val="both"/>
              <w:rPr>
                <w:color w:val="000000"/>
              </w:rPr>
            </w:pPr>
            <w:r>
              <w:rPr>
                <w:color w:val="000000"/>
              </w:rPr>
              <w:t>Workforce Group holding bi-monthly meetings and providing weekly recruitment updates</w:t>
            </w:r>
          </w:p>
          <w:p w:rsidR="00143857" w:rsidRDefault="000E0168" w:rsidP="00466082">
            <w:pPr>
              <w:pStyle w:val="ListParagraph"/>
              <w:numPr>
                <w:ilvl w:val="0"/>
                <w:numId w:val="7"/>
              </w:numPr>
              <w:spacing w:after="0" w:line="240" w:lineRule="auto"/>
              <w:jc w:val="both"/>
              <w:rPr>
                <w:color w:val="000000"/>
              </w:rPr>
            </w:pPr>
            <w:r>
              <w:rPr>
                <w:color w:val="000000"/>
              </w:rPr>
              <w:t xml:space="preserve">Network Board </w:t>
            </w:r>
            <w:r w:rsidR="00143857">
              <w:rPr>
                <w:color w:val="000000"/>
              </w:rPr>
              <w:t xml:space="preserve">evolving to reflect the implementation phase of the programme, with an Implementation Board that will make a recommendation to </w:t>
            </w:r>
            <w:r w:rsidR="00466082">
              <w:rPr>
                <w:color w:val="000000"/>
              </w:rPr>
              <w:t>Welsh Health Specialised Services Committee (</w:t>
            </w:r>
            <w:r w:rsidR="00143857">
              <w:rPr>
                <w:color w:val="000000"/>
              </w:rPr>
              <w:t>WHSSC</w:t>
            </w:r>
            <w:r w:rsidR="00466082">
              <w:rPr>
                <w:color w:val="000000"/>
              </w:rPr>
              <w:t>)</w:t>
            </w:r>
            <w:r w:rsidR="00143857">
              <w:rPr>
                <w:color w:val="000000"/>
              </w:rPr>
              <w:t xml:space="preserve"> Joint Committee.</w:t>
            </w:r>
          </w:p>
          <w:p w:rsidR="00143857" w:rsidRDefault="00143857" w:rsidP="00466082">
            <w:pPr>
              <w:pStyle w:val="ListParagraph"/>
              <w:numPr>
                <w:ilvl w:val="0"/>
                <w:numId w:val="7"/>
              </w:numPr>
              <w:spacing w:after="0" w:line="240" w:lineRule="auto"/>
              <w:jc w:val="both"/>
              <w:rPr>
                <w:color w:val="000000"/>
              </w:rPr>
            </w:pPr>
            <w:r>
              <w:rPr>
                <w:color w:val="000000"/>
              </w:rPr>
              <w:t>Establishment of a Delivery Assurance Group (Commissioning)</w:t>
            </w:r>
          </w:p>
          <w:p w:rsidR="00143857" w:rsidRDefault="00143857" w:rsidP="00466082">
            <w:pPr>
              <w:pStyle w:val="ListParagraph"/>
              <w:numPr>
                <w:ilvl w:val="0"/>
                <w:numId w:val="7"/>
              </w:numPr>
              <w:spacing w:after="0" w:line="240" w:lineRule="auto"/>
              <w:jc w:val="both"/>
              <w:rPr>
                <w:color w:val="000000"/>
              </w:rPr>
            </w:pPr>
            <w:r>
              <w:rPr>
                <w:color w:val="000000"/>
              </w:rPr>
              <w:t>Monthly Clinical &amp; Operational Board meetings</w:t>
            </w:r>
          </w:p>
          <w:p w:rsidR="00143857" w:rsidRDefault="00143857" w:rsidP="00466082">
            <w:pPr>
              <w:pStyle w:val="ListParagraph"/>
              <w:numPr>
                <w:ilvl w:val="0"/>
                <w:numId w:val="7"/>
              </w:numPr>
              <w:spacing w:after="0" w:line="240" w:lineRule="auto"/>
              <w:jc w:val="both"/>
              <w:rPr>
                <w:color w:val="000000"/>
              </w:rPr>
            </w:pPr>
            <w:r>
              <w:rPr>
                <w:color w:val="000000"/>
              </w:rPr>
              <w:t>Relevant sub-groups as required</w:t>
            </w:r>
          </w:p>
          <w:p w:rsidR="00143857" w:rsidRDefault="00143857" w:rsidP="00466082">
            <w:pPr>
              <w:pStyle w:val="ListParagraph"/>
              <w:numPr>
                <w:ilvl w:val="0"/>
                <w:numId w:val="7"/>
              </w:numPr>
              <w:spacing w:after="0" w:line="240" w:lineRule="auto"/>
              <w:jc w:val="both"/>
              <w:rPr>
                <w:color w:val="000000"/>
              </w:rPr>
            </w:pPr>
            <w:r>
              <w:rPr>
                <w:color w:val="000000"/>
              </w:rPr>
              <w:t>Key indicators to be agreed including ‘state of readiness visits’</w:t>
            </w:r>
          </w:p>
          <w:p w:rsidR="001605FE" w:rsidRDefault="00143857" w:rsidP="00466082">
            <w:pPr>
              <w:pStyle w:val="ListParagraph"/>
              <w:numPr>
                <w:ilvl w:val="0"/>
                <w:numId w:val="7"/>
              </w:numPr>
              <w:spacing w:after="0" w:line="240" w:lineRule="auto"/>
              <w:jc w:val="both"/>
              <w:rPr>
                <w:color w:val="000000"/>
              </w:rPr>
            </w:pPr>
            <w:r>
              <w:rPr>
                <w:color w:val="000000"/>
              </w:rPr>
              <w:t xml:space="preserve">The risk relating to helicopter landing sites and its impact on EMRTS.  </w:t>
            </w:r>
            <w:r w:rsidR="00D61F31">
              <w:rPr>
                <w:color w:val="000000"/>
              </w:rPr>
              <w:t>DG reminded mem</w:t>
            </w:r>
            <w:r w:rsidR="00466082">
              <w:rPr>
                <w:color w:val="000000"/>
              </w:rPr>
              <w:t>bers that the TUs would be Glan</w:t>
            </w:r>
            <w:r w:rsidR="00D61F31">
              <w:rPr>
                <w:color w:val="000000"/>
              </w:rPr>
              <w:t xml:space="preserve">gwili, Morriston, Princess of Wales, Prince Charles, Neville Hall and Royal Gwent, with the latter two ceasing to be </w:t>
            </w:r>
            <w:r w:rsidR="00D61F31" w:rsidRPr="002A0D7B">
              <w:rPr>
                <w:color w:val="000000"/>
              </w:rPr>
              <w:t>T</w:t>
            </w:r>
            <w:r w:rsidR="00ED20F5" w:rsidRPr="002A0D7B">
              <w:rPr>
                <w:color w:val="000000"/>
              </w:rPr>
              <w:t xml:space="preserve">rauma </w:t>
            </w:r>
            <w:r w:rsidR="00D61F31" w:rsidRPr="002A0D7B">
              <w:rPr>
                <w:color w:val="000000"/>
              </w:rPr>
              <w:t>U</w:t>
            </w:r>
            <w:r w:rsidR="00ED20F5" w:rsidRPr="002A0D7B">
              <w:rPr>
                <w:color w:val="000000"/>
              </w:rPr>
              <w:t>nit</w:t>
            </w:r>
            <w:r w:rsidR="00D61F31" w:rsidRPr="002A0D7B">
              <w:rPr>
                <w:color w:val="000000"/>
              </w:rPr>
              <w:t xml:space="preserve">s at the opening of the Grange University Hospital.  </w:t>
            </w:r>
            <w:r w:rsidR="00E40CAF" w:rsidRPr="002A0D7B">
              <w:rPr>
                <w:color w:val="000000"/>
              </w:rPr>
              <w:t>L</w:t>
            </w:r>
            <w:r w:rsidR="00ED20F5" w:rsidRPr="002A0D7B">
              <w:rPr>
                <w:color w:val="000000"/>
              </w:rPr>
              <w:t>ocal emergency hospital</w:t>
            </w:r>
            <w:r w:rsidR="00E40CAF">
              <w:rPr>
                <w:color w:val="000000"/>
              </w:rPr>
              <w:t>/rural trauma facilities at Withybush and Bronglais Hospitals</w:t>
            </w:r>
            <w:r w:rsidR="00772504">
              <w:rPr>
                <w:color w:val="000000"/>
              </w:rPr>
              <w:t>, it was agreed that there should therefore be a joint approach to push for night landing sites at these two sites</w:t>
            </w:r>
            <w:r w:rsidR="001605FE">
              <w:rPr>
                <w:color w:val="000000"/>
              </w:rPr>
              <w:t>.</w:t>
            </w:r>
          </w:p>
          <w:p w:rsidR="001605FE" w:rsidRDefault="001605FE" w:rsidP="00466082">
            <w:pPr>
              <w:pStyle w:val="ListParagraph"/>
              <w:spacing w:after="0" w:line="240" w:lineRule="auto"/>
              <w:rPr>
                <w:color w:val="000000"/>
              </w:rPr>
            </w:pPr>
          </w:p>
          <w:p w:rsidR="00D61F31" w:rsidRPr="00466082" w:rsidRDefault="001605FE" w:rsidP="00466082">
            <w:pPr>
              <w:spacing w:after="0" w:line="240" w:lineRule="auto"/>
              <w:rPr>
                <w:color w:val="000000"/>
              </w:rPr>
            </w:pPr>
            <w:r w:rsidRPr="00466082">
              <w:rPr>
                <w:color w:val="000000"/>
              </w:rPr>
              <w:lastRenderedPageBreak/>
              <w:t>The Chair</w:t>
            </w:r>
            <w:r w:rsidR="00A366F4" w:rsidRPr="00466082">
              <w:rPr>
                <w:color w:val="000000"/>
              </w:rPr>
              <w:t xml:space="preserve"> stated that the 24/7 service would initially be a road response due to the availability of pilots, </w:t>
            </w:r>
            <w:r w:rsidR="00A366F4" w:rsidRPr="002A0D7B">
              <w:rPr>
                <w:color w:val="000000"/>
              </w:rPr>
              <w:t>with air response following later in the year.</w:t>
            </w:r>
            <w:r w:rsidR="00B82D79" w:rsidRPr="002A0D7B">
              <w:rPr>
                <w:color w:val="000000"/>
              </w:rPr>
              <w:t xml:space="preserve"> </w:t>
            </w:r>
            <w:r w:rsidR="00D61F31" w:rsidRPr="002A0D7B">
              <w:rPr>
                <w:color w:val="000000"/>
              </w:rPr>
              <w:t xml:space="preserve">At this point, </w:t>
            </w:r>
            <w:r w:rsidR="00CB6595" w:rsidRPr="002A0D7B">
              <w:rPr>
                <w:color w:val="000000"/>
              </w:rPr>
              <w:t>MW provided a</w:t>
            </w:r>
            <w:r w:rsidR="00143857" w:rsidRPr="002A0D7B">
              <w:rPr>
                <w:color w:val="000000"/>
              </w:rPr>
              <w:t xml:space="preserve">n update </w:t>
            </w:r>
            <w:r w:rsidR="00CB6595" w:rsidRPr="002A0D7B">
              <w:rPr>
                <w:color w:val="000000"/>
              </w:rPr>
              <w:t xml:space="preserve">on </w:t>
            </w:r>
            <w:r w:rsidR="00143857" w:rsidRPr="002A0D7B">
              <w:rPr>
                <w:color w:val="000000"/>
              </w:rPr>
              <w:t>H</w:t>
            </w:r>
            <w:r w:rsidR="00ED20F5" w:rsidRPr="002A0D7B">
              <w:rPr>
                <w:color w:val="000000"/>
              </w:rPr>
              <w:t xml:space="preserve">elicopter </w:t>
            </w:r>
            <w:r w:rsidR="00143857" w:rsidRPr="002A0D7B">
              <w:rPr>
                <w:color w:val="000000"/>
              </w:rPr>
              <w:t>L</w:t>
            </w:r>
            <w:r w:rsidR="00ED20F5" w:rsidRPr="002A0D7B">
              <w:rPr>
                <w:color w:val="000000"/>
              </w:rPr>
              <w:t xml:space="preserve">anding </w:t>
            </w:r>
            <w:r w:rsidR="00143857" w:rsidRPr="002A0D7B">
              <w:rPr>
                <w:color w:val="000000"/>
              </w:rPr>
              <w:t>S</w:t>
            </w:r>
            <w:r w:rsidR="00ED20F5" w:rsidRPr="002A0D7B">
              <w:rPr>
                <w:color w:val="000000"/>
              </w:rPr>
              <w:t>ite</w:t>
            </w:r>
            <w:r w:rsidR="00143857" w:rsidRPr="002A0D7B">
              <w:rPr>
                <w:color w:val="000000"/>
              </w:rPr>
              <w:t>s</w:t>
            </w:r>
            <w:r w:rsidR="00D61F31" w:rsidRPr="00466082">
              <w:rPr>
                <w:color w:val="000000"/>
              </w:rPr>
              <w:t xml:space="preserve"> including that:</w:t>
            </w:r>
          </w:p>
          <w:p w:rsidR="00D61F31" w:rsidRDefault="00D61F31" w:rsidP="00B82D79">
            <w:pPr>
              <w:pStyle w:val="ListParagraph"/>
              <w:numPr>
                <w:ilvl w:val="0"/>
                <w:numId w:val="7"/>
              </w:numPr>
              <w:spacing w:after="0" w:line="240" w:lineRule="auto"/>
              <w:jc w:val="both"/>
              <w:rPr>
                <w:color w:val="000000"/>
              </w:rPr>
            </w:pPr>
            <w:r>
              <w:rPr>
                <w:color w:val="000000"/>
              </w:rPr>
              <w:t>A</w:t>
            </w:r>
            <w:r w:rsidR="00466082">
              <w:rPr>
                <w:color w:val="000000"/>
              </w:rPr>
              <w:t>neurin Bevan AB</w:t>
            </w:r>
            <w:r>
              <w:rPr>
                <w:color w:val="000000"/>
              </w:rPr>
              <w:t xml:space="preserve">UHB – </w:t>
            </w:r>
            <w:r w:rsidR="00E40CAF">
              <w:rPr>
                <w:color w:val="000000"/>
              </w:rPr>
              <w:t xml:space="preserve">likely not to fly to </w:t>
            </w:r>
            <w:r w:rsidR="00E40CAF" w:rsidRPr="00466082">
              <w:rPr>
                <w:color w:val="000000"/>
              </w:rPr>
              <w:t>R</w:t>
            </w:r>
            <w:r w:rsidR="00466082" w:rsidRPr="00466082">
              <w:rPr>
                <w:color w:val="000000"/>
              </w:rPr>
              <w:t>oyal Gwent Hospital (R</w:t>
            </w:r>
            <w:r w:rsidR="00E40CAF" w:rsidRPr="00466082">
              <w:rPr>
                <w:color w:val="000000"/>
              </w:rPr>
              <w:t>GH</w:t>
            </w:r>
            <w:r w:rsidR="00466082" w:rsidRPr="00466082">
              <w:rPr>
                <w:color w:val="000000"/>
              </w:rPr>
              <w:t>)</w:t>
            </w:r>
            <w:r w:rsidR="00E40CAF" w:rsidRPr="00466082">
              <w:rPr>
                <w:color w:val="000000"/>
              </w:rPr>
              <w:t xml:space="preserve"> or </w:t>
            </w:r>
            <w:r w:rsidR="00466082" w:rsidRPr="00466082">
              <w:rPr>
                <w:color w:val="000000"/>
              </w:rPr>
              <w:t>Nevill Hall (</w:t>
            </w:r>
            <w:r w:rsidR="00E40CAF" w:rsidRPr="00466082">
              <w:rPr>
                <w:color w:val="000000"/>
              </w:rPr>
              <w:t>NH</w:t>
            </w:r>
            <w:r w:rsidR="00466082" w:rsidRPr="00466082">
              <w:rPr>
                <w:color w:val="000000"/>
              </w:rPr>
              <w:t>)</w:t>
            </w:r>
            <w:r w:rsidR="00E40CAF">
              <w:rPr>
                <w:color w:val="000000"/>
              </w:rPr>
              <w:t xml:space="preserve"> at night due to lack of adjacent landing site, but that there will be an </w:t>
            </w:r>
            <w:r>
              <w:rPr>
                <w:color w:val="000000"/>
              </w:rPr>
              <w:t>integrated pad at the Grange from spring 2021</w:t>
            </w:r>
          </w:p>
          <w:p w:rsidR="00D61F31" w:rsidRDefault="00466082" w:rsidP="00B82D79">
            <w:pPr>
              <w:pStyle w:val="ListParagraph"/>
              <w:numPr>
                <w:ilvl w:val="0"/>
                <w:numId w:val="7"/>
              </w:numPr>
              <w:spacing w:after="0" w:line="240" w:lineRule="auto"/>
              <w:jc w:val="both"/>
              <w:rPr>
                <w:color w:val="000000"/>
              </w:rPr>
            </w:pPr>
            <w:r>
              <w:rPr>
                <w:color w:val="000000"/>
              </w:rPr>
              <w:t xml:space="preserve">Swansea Bay </w:t>
            </w:r>
            <w:r w:rsidR="00D61F31">
              <w:rPr>
                <w:color w:val="000000"/>
              </w:rPr>
              <w:t>S</w:t>
            </w:r>
            <w:r>
              <w:rPr>
                <w:color w:val="000000"/>
              </w:rPr>
              <w:t>B</w:t>
            </w:r>
            <w:r w:rsidR="00D61F31">
              <w:rPr>
                <w:color w:val="000000"/>
              </w:rPr>
              <w:t xml:space="preserve">UHB </w:t>
            </w:r>
            <w:r w:rsidR="00E40CAF">
              <w:rPr>
                <w:color w:val="000000"/>
              </w:rPr>
              <w:t>–</w:t>
            </w:r>
            <w:r w:rsidR="00D61F31">
              <w:rPr>
                <w:color w:val="000000"/>
              </w:rPr>
              <w:t xml:space="preserve"> </w:t>
            </w:r>
            <w:r w:rsidR="00E40CAF">
              <w:rPr>
                <w:color w:val="000000"/>
              </w:rPr>
              <w:t xml:space="preserve">arrangements already in place at </w:t>
            </w:r>
            <w:r w:rsidRPr="00466082">
              <w:rPr>
                <w:color w:val="000000"/>
              </w:rPr>
              <w:t>Morriston Hospital (MG</w:t>
            </w:r>
            <w:r w:rsidRPr="002A0D7B">
              <w:rPr>
                <w:color w:val="000000"/>
              </w:rPr>
              <w:t>H)</w:t>
            </w:r>
            <w:r w:rsidR="00E40CAF" w:rsidRPr="002A0D7B">
              <w:rPr>
                <w:color w:val="000000"/>
              </w:rPr>
              <w:t>,</w:t>
            </w:r>
            <w:r w:rsidR="00E40CAF">
              <w:rPr>
                <w:color w:val="000000"/>
              </w:rPr>
              <w:t xml:space="preserve"> Chief Fire Officer has been contacted asking to extend the existing daytime arrangement to night for Singleton</w:t>
            </w:r>
          </w:p>
          <w:p w:rsidR="00D61F31" w:rsidRDefault="00466082" w:rsidP="00B82D79">
            <w:pPr>
              <w:pStyle w:val="ListParagraph"/>
              <w:numPr>
                <w:ilvl w:val="0"/>
                <w:numId w:val="7"/>
              </w:numPr>
              <w:spacing w:after="0" w:line="240" w:lineRule="auto"/>
              <w:rPr>
                <w:color w:val="000000"/>
              </w:rPr>
            </w:pPr>
            <w:r>
              <w:rPr>
                <w:color w:val="000000"/>
              </w:rPr>
              <w:t xml:space="preserve">Betsi Cadwaladr </w:t>
            </w:r>
            <w:r w:rsidR="00D61F31">
              <w:rPr>
                <w:color w:val="000000"/>
              </w:rPr>
              <w:t xml:space="preserve">BCUHB </w:t>
            </w:r>
            <w:r w:rsidR="00E40CAF">
              <w:rPr>
                <w:color w:val="000000"/>
              </w:rPr>
              <w:t>–</w:t>
            </w:r>
            <w:r w:rsidR="00D61F31">
              <w:rPr>
                <w:color w:val="000000"/>
              </w:rPr>
              <w:t xml:space="preserve"> </w:t>
            </w:r>
            <w:r w:rsidR="00E40CAF">
              <w:rPr>
                <w:color w:val="000000"/>
              </w:rPr>
              <w:t>existing arrangements to continue at Y</w:t>
            </w:r>
            <w:r>
              <w:rPr>
                <w:color w:val="000000"/>
              </w:rPr>
              <w:t xml:space="preserve">sbyty </w:t>
            </w:r>
            <w:r w:rsidR="00E40CAF">
              <w:rPr>
                <w:color w:val="000000"/>
              </w:rPr>
              <w:t>G</w:t>
            </w:r>
            <w:r>
              <w:rPr>
                <w:color w:val="000000"/>
              </w:rPr>
              <w:t>wynedd (YG)</w:t>
            </w:r>
            <w:r w:rsidR="00E40CAF">
              <w:rPr>
                <w:color w:val="000000"/>
              </w:rPr>
              <w:t xml:space="preserve"> and </w:t>
            </w:r>
            <w:r>
              <w:rPr>
                <w:color w:val="000000"/>
              </w:rPr>
              <w:t>Ysbyty Glan Clwyd (</w:t>
            </w:r>
            <w:r w:rsidR="00E40CAF">
              <w:rPr>
                <w:color w:val="000000"/>
              </w:rPr>
              <w:t>YGC</w:t>
            </w:r>
            <w:r>
              <w:rPr>
                <w:color w:val="000000"/>
              </w:rPr>
              <w:t>)</w:t>
            </w:r>
            <w:r w:rsidR="00E40CAF">
              <w:rPr>
                <w:color w:val="000000"/>
              </w:rPr>
              <w:t xml:space="preserve"> (with YGC considering the construction of a landing site closer to the hospital)</w:t>
            </w:r>
            <w:r w:rsidR="00401B66">
              <w:rPr>
                <w:color w:val="000000"/>
              </w:rPr>
              <w:t xml:space="preserve">.  </w:t>
            </w:r>
            <w:r>
              <w:rPr>
                <w:color w:val="000000"/>
              </w:rPr>
              <w:t>Wrexham Maelor Hospital (</w:t>
            </w:r>
            <w:r w:rsidR="00401B66">
              <w:rPr>
                <w:color w:val="000000"/>
              </w:rPr>
              <w:t>WMH</w:t>
            </w:r>
            <w:r>
              <w:rPr>
                <w:color w:val="000000"/>
              </w:rPr>
              <w:t>)</w:t>
            </w:r>
            <w:r w:rsidR="00401B66">
              <w:rPr>
                <w:color w:val="000000"/>
              </w:rPr>
              <w:t xml:space="preserve"> currently looking at the infrastructure of the whole site</w:t>
            </w:r>
          </w:p>
          <w:p w:rsidR="00E40CAF" w:rsidRDefault="00D61F31" w:rsidP="00B82D79">
            <w:pPr>
              <w:pStyle w:val="ListParagraph"/>
              <w:numPr>
                <w:ilvl w:val="0"/>
                <w:numId w:val="7"/>
              </w:numPr>
              <w:spacing w:after="0" w:line="240" w:lineRule="auto"/>
              <w:jc w:val="both"/>
              <w:rPr>
                <w:color w:val="000000"/>
              </w:rPr>
            </w:pPr>
            <w:r w:rsidRPr="00E40CAF">
              <w:rPr>
                <w:color w:val="000000"/>
              </w:rPr>
              <w:t>C</w:t>
            </w:r>
            <w:r w:rsidR="00466082">
              <w:rPr>
                <w:color w:val="000000"/>
              </w:rPr>
              <w:t>ardiff and Vale CV</w:t>
            </w:r>
            <w:r w:rsidRPr="00E40CAF">
              <w:rPr>
                <w:color w:val="000000"/>
              </w:rPr>
              <w:t xml:space="preserve">UHB </w:t>
            </w:r>
            <w:r w:rsidR="00E40CAF" w:rsidRPr="00E40CAF">
              <w:rPr>
                <w:color w:val="000000"/>
              </w:rPr>
              <w:t>–</w:t>
            </w:r>
            <w:r w:rsidRPr="00E40CAF">
              <w:rPr>
                <w:color w:val="000000"/>
              </w:rPr>
              <w:t xml:space="preserve"> </w:t>
            </w:r>
            <w:r w:rsidR="00E40CAF" w:rsidRPr="00E40CAF">
              <w:rPr>
                <w:color w:val="000000"/>
              </w:rPr>
              <w:t xml:space="preserve">on site landing site right outside the hospital, currently considering </w:t>
            </w:r>
            <w:r w:rsidR="00E40CAF">
              <w:rPr>
                <w:color w:val="000000"/>
              </w:rPr>
              <w:t>their resource requirements in order to support night landings.  Cardiff Heliport available as a back-up, however requires a secondary transfer</w:t>
            </w:r>
          </w:p>
          <w:p w:rsidR="00B82D79" w:rsidRDefault="00D61F31" w:rsidP="00B82D79">
            <w:pPr>
              <w:pStyle w:val="ListParagraph"/>
              <w:numPr>
                <w:ilvl w:val="0"/>
                <w:numId w:val="7"/>
              </w:numPr>
              <w:spacing w:after="0" w:line="240" w:lineRule="auto"/>
              <w:jc w:val="both"/>
              <w:rPr>
                <w:color w:val="000000"/>
              </w:rPr>
            </w:pPr>
            <w:r w:rsidRPr="00E40CAF">
              <w:rPr>
                <w:color w:val="000000"/>
              </w:rPr>
              <w:t>C</w:t>
            </w:r>
            <w:r w:rsidR="00466082">
              <w:rPr>
                <w:color w:val="000000"/>
              </w:rPr>
              <w:t>wm Taf Morgannwg C</w:t>
            </w:r>
            <w:r w:rsidRPr="00E40CAF">
              <w:rPr>
                <w:color w:val="000000"/>
              </w:rPr>
              <w:t xml:space="preserve">TMUHB </w:t>
            </w:r>
            <w:r w:rsidR="00E40CAF">
              <w:rPr>
                <w:color w:val="000000"/>
              </w:rPr>
              <w:t>–</w:t>
            </w:r>
            <w:r w:rsidRPr="00E40CAF">
              <w:rPr>
                <w:color w:val="000000"/>
              </w:rPr>
              <w:t xml:space="preserve"> </w:t>
            </w:r>
            <w:r w:rsidR="00E40CAF">
              <w:rPr>
                <w:color w:val="000000"/>
              </w:rPr>
              <w:t xml:space="preserve">arrangements already in place at Royal Glamorgan, ongoing discussions regarding the new site at </w:t>
            </w:r>
            <w:r w:rsidR="00466082">
              <w:rPr>
                <w:color w:val="000000"/>
              </w:rPr>
              <w:t>Prince Charles Hospital (</w:t>
            </w:r>
            <w:r w:rsidR="00E40CAF">
              <w:rPr>
                <w:color w:val="000000"/>
              </w:rPr>
              <w:t>PCH</w:t>
            </w:r>
            <w:r w:rsidR="00466082">
              <w:rPr>
                <w:color w:val="000000"/>
              </w:rPr>
              <w:t>)</w:t>
            </w:r>
            <w:r w:rsidR="00E40CAF">
              <w:rPr>
                <w:color w:val="000000"/>
              </w:rPr>
              <w:t xml:space="preserve"> and potentially a site required for Bridgend due to disposal of Waterton site</w:t>
            </w:r>
          </w:p>
          <w:p w:rsidR="00D61F31" w:rsidRPr="00B82D79" w:rsidRDefault="00D61F31" w:rsidP="00B82D79">
            <w:pPr>
              <w:pStyle w:val="ListParagraph"/>
              <w:numPr>
                <w:ilvl w:val="0"/>
                <w:numId w:val="7"/>
              </w:numPr>
              <w:spacing w:after="0" w:line="240" w:lineRule="auto"/>
              <w:jc w:val="both"/>
              <w:rPr>
                <w:color w:val="000000"/>
              </w:rPr>
            </w:pPr>
            <w:r w:rsidRPr="00B82D79">
              <w:rPr>
                <w:color w:val="000000"/>
              </w:rPr>
              <w:t>H</w:t>
            </w:r>
            <w:r w:rsidR="00B82D79" w:rsidRPr="00B82D79">
              <w:rPr>
                <w:color w:val="000000"/>
              </w:rPr>
              <w:t xml:space="preserve">ywel </w:t>
            </w:r>
            <w:r w:rsidRPr="00B82D79">
              <w:rPr>
                <w:color w:val="000000"/>
              </w:rPr>
              <w:t xml:space="preserve">Dda </w:t>
            </w:r>
            <w:r w:rsidR="00B82D79" w:rsidRPr="00B82D79">
              <w:rPr>
                <w:color w:val="000000"/>
              </w:rPr>
              <w:t>HDd</w:t>
            </w:r>
            <w:r w:rsidRPr="00B82D79">
              <w:rPr>
                <w:color w:val="000000"/>
              </w:rPr>
              <w:t xml:space="preserve">UHB </w:t>
            </w:r>
            <w:r w:rsidR="00E40CAF" w:rsidRPr="00B82D79">
              <w:rPr>
                <w:color w:val="000000"/>
              </w:rPr>
              <w:t>–</w:t>
            </w:r>
            <w:r w:rsidRPr="00B82D79">
              <w:rPr>
                <w:color w:val="000000"/>
              </w:rPr>
              <w:t xml:space="preserve"> </w:t>
            </w:r>
            <w:r w:rsidR="00E40CAF" w:rsidRPr="00B82D79">
              <w:rPr>
                <w:color w:val="000000"/>
              </w:rPr>
              <w:t>MW has a meeting with the Head of Estates early in January</w:t>
            </w:r>
          </w:p>
          <w:p w:rsidR="00E40CAF" w:rsidRPr="00E40CAF" w:rsidRDefault="00E40CAF" w:rsidP="00466082">
            <w:pPr>
              <w:spacing w:after="0" w:line="240" w:lineRule="auto"/>
              <w:rPr>
                <w:color w:val="000000"/>
              </w:rPr>
            </w:pPr>
            <w:r>
              <w:rPr>
                <w:color w:val="000000"/>
              </w:rPr>
              <w:t xml:space="preserve">The situations regarding the landing sites at Nevill Hall and Royal Gwent (until the opening of the Grange University Hospital) were noted, as well as the ongoing </w:t>
            </w:r>
            <w:r w:rsidR="00772504">
              <w:rPr>
                <w:color w:val="000000"/>
              </w:rPr>
              <w:t>work at PCH and potentially</w:t>
            </w:r>
            <w:r w:rsidR="00B82D79">
              <w:rPr>
                <w:color w:val="000000"/>
              </w:rPr>
              <w:t xml:space="preserve"> Princess of Wales Hospital (</w:t>
            </w:r>
            <w:r w:rsidR="00772504">
              <w:rPr>
                <w:color w:val="000000"/>
              </w:rPr>
              <w:t>POWH</w:t>
            </w:r>
            <w:r w:rsidR="00B82D79">
              <w:rPr>
                <w:color w:val="000000"/>
              </w:rPr>
              <w:t>)</w:t>
            </w:r>
            <w:r w:rsidR="00772504">
              <w:rPr>
                <w:color w:val="000000"/>
              </w:rPr>
              <w:t>.</w:t>
            </w:r>
          </w:p>
          <w:p w:rsidR="00733581" w:rsidRDefault="00733581" w:rsidP="00466082">
            <w:pPr>
              <w:pStyle w:val="ListParagraph"/>
              <w:spacing w:after="0" w:line="240" w:lineRule="auto"/>
              <w:ind w:left="0"/>
              <w:rPr>
                <w:color w:val="000000"/>
              </w:rPr>
            </w:pPr>
          </w:p>
          <w:p w:rsidR="000E0168" w:rsidRDefault="000E0168" w:rsidP="00466082">
            <w:pPr>
              <w:pStyle w:val="ListParagraph"/>
              <w:spacing w:after="0" w:line="240" w:lineRule="auto"/>
              <w:ind w:left="0"/>
              <w:rPr>
                <w:b/>
                <w:color w:val="000000"/>
              </w:rPr>
            </w:pPr>
            <w:r w:rsidRPr="00772504">
              <w:rPr>
                <w:b/>
                <w:color w:val="000000"/>
              </w:rPr>
              <w:t xml:space="preserve">Draft </w:t>
            </w:r>
            <w:r w:rsidR="00772504">
              <w:rPr>
                <w:b/>
                <w:color w:val="000000"/>
              </w:rPr>
              <w:t xml:space="preserve">EMRTS </w:t>
            </w:r>
            <w:r w:rsidRPr="00772504">
              <w:rPr>
                <w:b/>
                <w:color w:val="000000"/>
              </w:rPr>
              <w:t>Quality &amp; Delivery Framework</w:t>
            </w:r>
            <w:r w:rsidR="00B82D79">
              <w:rPr>
                <w:b/>
                <w:color w:val="000000"/>
              </w:rPr>
              <w:t xml:space="preserve"> (QDF)</w:t>
            </w:r>
          </w:p>
          <w:p w:rsidR="00772504" w:rsidRDefault="00772504" w:rsidP="00466082">
            <w:pPr>
              <w:pStyle w:val="Default"/>
              <w:jc w:val="both"/>
              <w:rPr>
                <w:sz w:val="22"/>
                <w:szCs w:val="22"/>
              </w:rPr>
            </w:pPr>
            <w:r w:rsidRPr="00D804E8">
              <w:rPr>
                <w:sz w:val="22"/>
                <w:szCs w:val="22"/>
              </w:rPr>
              <w:t>JR introduced the Draft QDF document circulated with the papers</w:t>
            </w:r>
            <w:r w:rsidR="00D804E8" w:rsidRPr="00D804E8">
              <w:rPr>
                <w:sz w:val="22"/>
                <w:szCs w:val="22"/>
              </w:rPr>
              <w:t xml:space="preserve"> including to add that t</w:t>
            </w:r>
            <w:r w:rsidR="00D804E8">
              <w:rPr>
                <w:sz w:val="22"/>
                <w:szCs w:val="22"/>
              </w:rPr>
              <w:t xml:space="preserve">he document </w:t>
            </w:r>
            <w:r w:rsidR="00D804E8" w:rsidRPr="00D804E8">
              <w:rPr>
                <w:sz w:val="22"/>
                <w:szCs w:val="22"/>
              </w:rPr>
              <w:t xml:space="preserve">details the areas of service agreed between </w:t>
            </w:r>
            <w:r w:rsidR="00D804E8">
              <w:rPr>
                <w:sz w:val="22"/>
                <w:szCs w:val="22"/>
              </w:rPr>
              <w:t xml:space="preserve">the </w:t>
            </w:r>
            <w:r w:rsidR="00D804E8" w:rsidRPr="00D804E8">
              <w:rPr>
                <w:sz w:val="22"/>
                <w:szCs w:val="22"/>
              </w:rPr>
              <w:t xml:space="preserve">Health Boards and EMRTS through a </w:t>
            </w:r>
            <w:r w:rsidR="00D804E8">
              <w:rPr>
                <w:sz w:val="22"/>
                <w:szCs w:val="22"/>
              </w:rPr>
              <w:t>c</w:t>
            </w:r>
            <w:r w:rsidR="00D804E8" w:rsidRPr="00D804E8">
              <w:rPr>
                <w:sz w:val="22"/>
                <w:szCs w:val="22"/>
              </w:rPr>
              <w:t xml:space="preserve">ollaborative </w:t>
            </w:r>
            <w:r w:rsidR="00D804E8">
              <w:rPr>
                <w:sz w:val="22"/>
                <w:szCs w:val="22"/>
              </w:rPr>
              <w:t>c</w:t>
            </w:r>
            <w:r w:rsidR="00D804E8" w:rsidRPr="00D804E8">
              <w:rPr>
                <w:sz w:val="22"/>
                <w:szCs w:val="22"/>
              </w:rPr>
              <w:t>ommissioning process. This includes what is required (commissioning), how assurance is given for ‘what is required’ (quality) and how the ‘what is required’ will be achieved (delivery).</w:t>
            </w:r>
          </w:p>
          <w:p w:rsidR="00D804E8" w:rsidRDefault="00D804E8" w:rsidP="00466082">
            <w:pPr>
              <w:pStyle w:val="Default"/>
              <w:jc w:val="both"/>
              <w:rPr>
                <w:sz w:val="22"/>
                <w:szCs w:val="22"/>
              </w:rPr>
            </w:pPr>
          </w:p>
          <w:p w:rsidR="00D804E8" w:rsidRDefault="00D804E8" w:rsidP="00466082">
            <w:pPr>
              <w:pStyle w:val="Default"/>
              <w:jc w:val="both"/>
              <w:rPr>
                <w:sz w:val="22"/>
                <w:szCs w:val="22"/>
              </w:rPr>
            </w:pPr>
            <w:r>
              <w:rPr>
                <w:sz w:val="22"/>
                <w:szCs w:val="22"/>
              </w:rPr>
              <w:t>It was noted that this is a draft document and that work will be undertaken collaboratively in the new year to ensure that the detail is correct and that governance arrangements are accurate prior to signing off by end of March 20.</w:t>
            </w:r>
          </w:p>
          <w:p w:rsidR="00D804E8" w:rsidRDefault="00D804E8" w:rsidP="00466082">
            <w:pPr>
              <w:pStyle w:val="Default"/>
              <w:jc w:val="both"/>
              <w:rPr>
                <w:sz w:val="22"/>
                <w:szCs w:val="22"/>
              </w:rPr>
            </w:pPr>
          </w:p>
          <w:p w:rsidR="00D804E8" w:rsidRPr="00D804E8" w:rsidRDefault="00D804E8" w:rsidP="00466082">
            <w:pPr>
              <w:pStyle w:val="Default"/>
              <w:jc w:val="both"/>
              <w:rPr>
                <w:sz w:val="22"/>
                <w:szCs w:val="22"/>
              </w:rPr>
            </w:pPr>
            <w:r>
              <w:rPr>
                <w:sz w:val="22"/>
                <w:szCs w:val="22"/>
              </w:rPr>
              <w:t>JR added that</w:t>
            </w:r>
            <w:r w:rsidR="0052317C">
              <w:rPr>
                <w:sz w:val="22"/>
                <w:szCs w:val="22"/>
              </w:rPr>
              <w:t>,</w:t>
            </w:r>
            <w:r>
              <w:rPr>
                <w:sz w:val="22"/>
                <w:szCs w:val="22"/>
              </w:rPr>
              <w:t xml:space="preserve"> once the commissioning framework is in place, the commissioning intentions for EMRTS can be agreed in the next round of the </w:t>
            </w:r>
            <w:r w:rsidR="00B82D79">
              <w:rPr>
                <w:sz w:val="22"/>
                <w:szCs w:val="22"/>
              </w:rPr>
              <w:t>Integrated Medium Term Plan (</w:t>
            </w:r>
            <w:r>
              <w:rPr>
                <w:sz w:val="22"/>
                <w:szCs w:val="22"/>
              </w:rPr>
              <w:t>IMTP</w:t>
            </w:r>
            <w:r w:rsidR="00B82D79">
              <w:rPr>
                <w:sz w:val="22"/>
                <w:szCs w:val="22"/>
              </w:rPr>
              <w:t>)</w:t>
            </w:r>
            <w:r>
              <w:rPr>
                <w:sz w:val="22"/>
                <w:szCs w:val="22"/>
              </w:rPr>
              <w:t>.</w:t>
            </w:r>
          </w:p>
          <w:p w:rsidR="000E0168" w:rsidRPr="00733581" w:rsidRDefault="000E0168" w:rsidP="00466082">
            <w:pPr>
              <w:pStyle w:val="ListParagraph"/>
              <w:spacing w:after="0" w:line="240" w:lineRule="auto"/>
              <w:ind w:left="0"/>
              <w:rPr>
                <w:color w:val="000000"/>
              </w:rPr>
            </w:pPr>
          </w:p>
        </w:tc>
        <w:tc>
          <w:tcPr>
            <w:tcW w:w="1559" w:type="dxa"/>
          </w:tcPr>
          <w:p w:rsidR="00C472D9" w:rsidRDefault="00C472D9"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r>
              <w:rPr>
                <w:b/>
              </w:rPr>
              <w:t>ALL</w:t>
            </w: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1F0C5E" w:rsidRPr="004533B8" w:rsidRDefault="001F0C5E" w:rsidP="00466082">
            <w:pPr>
              <w:spacing w:after="0" w:line="240" w:lineRule="auto"/>
              <w:jc w:val="center"/>
              <w:rPr>
                <w:b/>
              </w:rPr>
            </w:pPr>
          </w:p>
        </w:tc>
      </w:tr>
      <w:tr w:rsidR="00E5601E" w:rsidTr="00466082">
        <w:trPr>
          <w:trHeight w:val="70"/>
        </w:trPr>
        <w:tc>
          <w:tcPr>
            <w:tcW w:w="520" w:type="dxa"/>
          </w:tcPr>
          <w:p w:rsidR="00E5601E" w:rsidRDefault="00EA046A" w:rsidP="00466082">
            <w:pPr>
              <w:spacing w:after="0" w:line="240" w:lineRule="auto"/>
              <w:rPr>
                <w:b/>
              </w:rPr>
            </w:pPr>
            <w:r>
              <w:rPr>
                <w:b/>
              </w:rPr>
              <w:lastRenderedPageBreak/>
              <w:t>5</w:t>
            </w:r>
            <w:r w:rsidR="00D97211">
              <w:rPr>
                <w:b/>
              </w:rPr>
              <w:t>.</w:t>
            </w:r>
          </w:p>
        </w:tc>
        <w:tc>
          <w:tcPr>
            <w:tcW w:w="7687" w:type="dxa"/>
          </w:tcPr>
          <w:p w:rsidR="00AF14F9" w:rsidRPr="002A0D7B" w:rsidRDefault="00AF14F9" w:rsidP="00466082">
            <w:pPr>
              <w:pStyle w:val="ListParagraph"/>
              <w:spacing w:after="0" w:line="240" w:lineRule="auto"/>
              <w:ind w:left="0"/>
              <w:rPr>
                <w:b/>
              </w:rPr>
            </w:pPr>
            <w:r w:rsidRPr="002A0D7B">
              <w:rPr>
                <w:b/>
              </w:rPr>
              <w:t>EMRTS Service Expansion</w:t>
            </w:r>
          </w:p>
          <w:p w:rsidR="00FE4603" w:rsidRPr="002A0D7B" w:rsidRDefault="00D804E8" w:rsidP="00466082">
            <w:pPr>
              <w:pStyle w:val="ListParagraph"/>
              <w:spacing w:after="0" w:line="240" w:lineRule="auto"/>
              <w:ind w:left="0"/>
              <w:rPr>
                <w:b/>
              </w:rPr>
            </w:pPr>
            <w:r w:rsidRPr="002A0D7B">
              <w:rPr>
                <w:b/>
              </w:rPr>
              <w:t>EMRTS 24/7 Programme Highlight Report</w:t>
            </w:r>
          </w:p>
          <w:p w:rsidR="0052317C" w:rsidRPr="002A0D7B" w:rsidRDefault="00E453A4" w:rsidP="00B82D79">
            <w:pPr>
              <w:pStyle w:val="ListParagraph"/>
              <w:spacing w:after="0" w:line="240" w:lineRule="auto"/>
              <w:ind w:left="0"/>
              <w:jc w:val="both"/>
            </w:pPr>
            <w:r w:rsidRPr="002A0D7B">
              <w:t xml:space="preserve">ME presented the </w:t>
            </w:r>
            <w:r w:rsidR="00D804E8" w:rsidRPr="002A0D7B">
              <w:t>report</w:t>
            </w:r>
            <w:r w:rsidR="0052317C" w:rsidRPr="002A0D7B">
              <w:t xml:space="preserve"> and provided an update on recent updates and benefits realised.  These included:</w:t>
            </w:r>
          </w:p>
          <w:p w:rsidR="0052317C" w:rsidRPr="002A0D7B" w:rsidRDefault="0052317C" w:rsidP="00B82D79">
            <w:pPr>
              <w:pStyle w:val="ListParagraph"/>
              <w:numPr>
                <w:ilvl w:val="0"/>
                <w:numId w:val="8"/>
              </w:numPr>
              <w:spacing w:after="0" w:line="240" w:lineRule="auto"/>
              <w:jc w:val="both"/>
            </w:pPr>
            <w:r w:rsidRPr="002A0D7B">
              <w:t>the recruitment, induction and training of Consultants, Critical Care Practitioners and Helicopter Transfer Practitioners</w:t>
            </w:r>
            <w:r w:rsidR="00B82D79" w:rsidRPr="002A0D7B">
              <w:t xml:space="preserve"> (HTP)</w:t>
            </w:r>
          </w:p>
          <w:p w:rsidR="0052317C" w:rsidRPr="002A0D7B" w:rsidRDefault="0052317C" w:rsidP="00466082">
            <w:pPr>
              <w:pStyle w:val="ListParagraph"/>
              <w:numPr>
                <w:ilvl w:val="0"/>
                <w:numId w:val="8"/>
              </w:numPr>
              <w:spacing w:after="0" w:line="240" w:lineRule="auto"/>
            </w:pPr>
            <w:r w:rsidRPr="002A0D7B">
              <w:lastRenderedPageBreak/>
              <w:t>progress in discussing new support roles across the service</w:t>
            </w:r>
          </w:p>
          <w:p w:rsidR="0052317C" w:rsidRPr="002A0D7B" w:rsidRDefault="0052317C" w:rsidP="00B82D79">
            <w:pPr>
              <w:pStyle w:val="ListParagraph"/>
              <w:numPr>
                <w:ilvl w:val="0"/>
                <w:numId w:val="8"/>
              </w:numPr>
              <w:spacing w:after="0" w:line="240" w:lineRule="auto"/>
              <w:jc w:val="both"/>
            </w:pPr>
            <w:r w:rsidRPr="002A0D7B">
              <w:t xml:space="preserve">operational discussions regarding the supply of blood products from UHW for the new overnight base at Cardiff Heliport and for the supply of </w:t>
            </w:r>
            <w:r w:rsidR="00B82D79" w:rsidRPr="002A0D7B">
              <w:t>O</w:t>
            </w:r>
            <w:r w:rsidRPr="002A0D7B">
              <w:t>mnicell cabinets as part of the medicines management strategy</w:t>
            </w:r>
          </w:p>
          <w:p w:rsidR="0052317C" w:rsidRPr="002A0D7B" w:rsidRDefault="0052317C" w:rsidP="00B82D79">
            <w:pPr>
              <w:pStyle w:val="ListParagraph"/>
              <w:numPr>
                <w:ilvl w:val="0"/>
                <w:numId w:val="8"/>
              </w:numPr>
              <w:spacing w:after="0" w:line="240" w:lineRule="auto"/>
              <w:jc w:val="both"/>
            </w:pPr>
            <w:r w:rsidRPr="002A0D7B">
              <w:t xml:space="preserve">working with procurement colleagues regarding </w:t>
            </w:r>
            <w:r w:rsidR="001605FE" w:rsidRPr="002A0D7B">
              <w:t xml:space="preserve">the tender documentation for </w:t>
            </w:r>
            <w:r w:rsidRPr="002A0D7B">
              <w:t>the RRV replacement programme</w:t>
            </w:r>
          </w:p>
          <w:p w:rsidR="0052317C" w:rsidRPr="002A0D7B" w:rsidRDefault="0052317C" w:rsidP="00B82D79">
            <w:pPr>
              <w:pStyle w:val="ListParagraph"/>
              <w:numPr>
                <w:ilvl w:val="0"/>
                <w:numId w:val="8"/>
              </w:numPr>
              <w:spacing w:after="0" w:line="240" w:lineRule="auto"/>
              <w:jc w:val="both"/>
            </w:pPr>
            <w:r w:rsidRPr="002A0D7B">
              <w:t>agreeing a new more flexible 24-hour rota system with C</w:t>
            </w:r>
            <w:r w:rsidR="00ED20F5" w:rsidRPr="002A0D7B">
              <w:t>ritical Care Practitioner</w:t>
            </w:r>
            <w:r w:rsidRPr="002A0D7B">
              <w:t>/H</w:t>
            </w:r>
            <w:r w:rsidR="00ED20F5" w:rsidRPr="002A0D7B">
              <w:t xml:space="preserve">elicopter </w:t>
            </w:r>
            <w:r w:rsidRPr="002A0D7B">
              <w:t>T</w:t>
            </w:r>
            <w:r w:rsidR="00ED20F5" w:rsidRPr="002A0D7B">
              <w:t xml:space="preserve">ransfer </w:t>
            </w:r>
            <w:r w:rsidRPr="002A0D7B">
              <w:t>P</w:t>
            </w:r>
            <w:r w:rsidR="00ED20F5" w:rsidRPr="002A0D7B">
              <w:t>ractitioner</w:t>
            </w:r>
            <w:r w:rsidRPr="002A0D7B">
              <w:t xml:space="preserve"> staff</w:t>
            </w:r>
          </w:p>
          <w:p w:rsidR="0052317C" w:rsidRPr="002A0D7B" w:rsidRDefault="0052317C" w:rsidP="00B82D79">
            <w:pPr>
              <w:pStyle w:val="ListParagraph"/>
              <w:numPr>
                <w:ilvl w:val="0"/>
                <w:numId w:val="8"/>
              </w:numPr>
              <w:spacing w:after="0" w:line="240" w:lineRule="auto"/>
              <w:jc w:val="both"/>
            </w:pPr>
            <w:r w:rsidRPr="002A0D7B">
              <w:t>establishing an Air Support Desk Working Group to look at raising its profile as a key part of the EMRTS and to review current working practices, at the request of our staff</w:t>
            </w:r>
          </w:p>
          <w:p w:rsidR="001605FE" w:rsidRPr="002A0D7B" w:rsidRDefault="001605FE" w:rsidP="00466082">
            <w:pPr>
              <w:spacing w:after="0" w:line="240" w:lineRule="auto"/>
            </w:pPr>
          </w:p>
          <w:p w:rsidR="001605FE" w:rsidRPr="002A0D7B" w:rsidRDefault="001605FE" w:rsidP="00B82D79">
            <w:pPr>
              <w:spacing w:after="0" w:line="240" w:lineRule="auto"/>
              <w:jc w:val="both"/>
            </w:pPr>
            <w:r w:rsidRPr="002A0D7B">
              <w:t>The only achievements planned but not completed was gaining the required WG capital approval letter, the implication of this is significant in that the required electro-medical equipment, IT infrastructure (radios, A</w:t>
            </w:r>
            <w:r w:rsidR="00ED20F5" w:rsidRPr="002A0D7B">
              <w:t xml:space="preserve">ir </w:t>
            </w:r>
            <w:r w:rsidRPr="002A0D7B">
              <w:t>S</w:t>
            </w:r>
            <w:r w:rsidR="00ED20F5" w:rsidRPr="002A0D7B">
              <w:t xml:space="preserve">upport </w:t>
            </w:r>
            <w:r w:rsidRPr="002A0D7B">
              <w:t>D</w:t>
            </w:r>
            <w:r w:rsidR="00ED20F5" w:rsidRPr="002A0D7B">
              <w:t>esk</w:t>
            </w:r>
            <w:r w:rsidRPr="002A0D7B">
              <w:t xml:space="preserve"> equipment), </w:t>
            </w:r>
            <w:r w:rsidR="00B82D79" w:rsidRPr="002A0D7B">
              <w:t>rapid response vehicles (</w:t>
            </w:r>
            <w:r w:rsidRPr="002A0D7B">
              <w:t>RRVs</w:t>
            </w:r>
            <w:r w:rsidR="00B82D79" w:rsidRPr="002A0D7B">
              <w:t>)</w:t>
            </w:r>
            <w:r w:rsidRPr="002A0D7B">
              <w:t xml:space="preserve"> and Omnicell cabinets have not been ordered.  These items have long lead times and commissioning requirements and, whilst suppliers have been contacted in terms of our likely specification/ requirements, the uncertainty regarding timescales has meant that there is not much else that can be done at this time.  This matter is also included with the programme risks and issues sections.</w:t>
            </w:r>
          </w:p>
          <w:p w:rsidR="001605FE" w:rsidRPr="002A0D7B" w:rsidRDefault="001605FE" w:rsidP="00466082">
            <w:pPr>
              <w:spacing w:after="0" w:line="240" w:lineRule="auto"/>
            </w:pPr>
          </w:p>
          <w:p w:rsidR="001605FE" w:rsidRPr="002A0D7B" w:rsidRDefault="001605FE" w:rsidP="00B82D79">
            <w:pPr>
              <w:spacing w:after="0" w:line="240" w:lineRule="auto"/>
              <w:jc w:val="both"/>
            </w:pPr>
            <w:r w:rsidRPr="002A0D7B">
              <w:t>Whilst the achievements planned for the next period were confirmed, it was also noted that the majority of these are reliant on the required WG capital approval.</w:t>
            </w:r>
          </w:p>
          <w:p w:rsidR="001605FE" w:rsidRPr="002A0D7B" w:rsidRDefault="001605FE" w:rsidP="00B82D79">
            <w:pPr>
              <w:spacing w:after="0" w:line="240" w:lineRule="auto"/>
              <w:jc w:val="both"/>
            </w:pPr>
          </w:p>
          <w:p w:rsidR="001605FE" w:rsidRPr="002A0D7B" w:rsidRDefault="001605FE" w:rsidP="00B82D79">
            <w:pPr>
              <w:spacing w:after="0" w:line="240" w:lineRule="auto"/>
              <w:jc w:val="both"/>
            </w:pPr>
            <w:r w:rsidRPr="002A0D7B">
              <w:t>A further issue was raised by ME relating to the persistent problems with the current fleet of RRVs, with a need to progress the procurement exercise for new vehicles.</w:t>
            </w:r>
          </w:p>
          <w:p w:rsidR="001605FE" w:rsidRPr="002A0D7B" w:rsidRDefault="001605FE" w:rsidP="00466082">
            <w:pPr>
              <w:spacing w:after="0" w:line="240" w:lineRule="auto"/>
            </w:pPr>
          </w:p>
          <w:p w:rsidR="001605FE" w:rsidRPr="002A0D7B" w:rsidRDefault="001605FE" w:rsidP="00466082">
            <w:pPr>
              <w:spacing w:after="0" w:line="240" w:lineRule="auto"/>
            </w:pPr>
            <w:r w:rsidRPr="002A0D7B">
              <w:t xml:space="preserve">The group noted the contents of this report. </w:t>
            </w:r>
          </w:p>
          <w:p w:rsidR="00DA35D9" w:rsidRPr="002A0D7B" w:rsidRDefault="00DA35D9" w:rsidP="00466082">
            <w:pPr>
              <w:spacing w:after="0" w:line="240" w:lineRule="auto"/>
            </w:pPr>
          </w:p>
          <w:p w:rsidR="00DA35D9" w:rsidRPr="002A0D7B" w:rsidRDefault="00A366F4" w:rsidP="00466082">
            <w:pPr>
              <w:spacing w:after="0" w:line="240" w:lineRule="auto"/>
              <w:rPr>
                <w:b/>
              </w:rPr>
            </w:pPr>
            <w:r w:rsidRPr="002A0D7B">
              <w:rPr>
                <w:b/>
              </w:rPr>
              <w:t xml:space="preserve">All Wales </w:t>
            </w:r>
            <w:r w:rsidR="00DA35D9" w:rsidRPr="002A0D7B">
              <w:rPr>
                <w:b/>
              </w:rPr>
              <w:t>Critical Care Retrieval Service</w:t>
            </w:r>
          </w:p>
          <w:p w:rsidR="00401B66" w:rsidRPr="002A0D7B" w:rsidRDefault="00A366F4" w:rsidP="00B82D79">
            <w:pPr>
              <w:spacing w:after="0" w:line="240" w:lineRule="auto"/>
              <w:jc w:val="both"/>
            </w:pPr>
            <w:r w:rsidRPr="002A0D7B">
              <w:t xml:space="preserve">Following on from the discussion at the previous meeting where the Chair had </w:t>
            </w:r>
            <w:r w:rsidR="00DA35D9" w:rsidRPr="002A0D7B">
              <w:t xml:space="preserve">agreed to convene the key individuals </w:t>
            </w:r>
            <w:r w:rsidR="00401B66" w:rsidRPr="002A0D7B">
              <w:t xml:space="preserve">from EMRTS </w:t>
            </w:r>
            <w:r w:rsidR="00DA35D9" w:rsidRPr="002A0D7B">
              <w:t xml:space="preserve">in order to </w:t>
            </w:r>
            <w:r w:rsidR="00401B66" w:rsidRPr="002A0D7B">
              <w:t xml:space="preserve">develop a proposal for WG by the end of Nov 19, </w:t>
            </w:r>
            <w:r w:rsidR="00DA35D9" w:rsidRPr="002A0D7B">
              <w:t>understand what can be implemented and when, with a view to responding to WG with an implementation plan by the end of November.</w:t>
            </w:r>
          </w:p>
          <w:p w:rsidR="00401B66" w:rsidRPr="002A0D7B" w:rsidRDefault="00401B66" w:rsidP="00466082">
            <w:pPr>
              <w:spacing w:after="0" w:line="240" w:lineRule="auto"/>
            </w:pPr>
          </w:p>
          <w:p w:rsidR="00401B66" w:rsidRPr="002A0D7B" w:rsidRDefault="00401B66" w:rsidP="00B82D79">
            <w:pPr>
              <w:spacing w:line="240" w:lineRule="auto"/>
              <w:jc w:val="both"/>
            </w:pPr>
            <w:r w:rsidRPr="002A0D7B">
              <w:t>This meeting was held and a proposal submitted to Welsh Governme</w:t>
            </w:r>
            <w:r w:rsidR="005326C0" w:rsidRPr="002A0D7B">
              <w:t xml:space="preserve">nt, this included the key principle that the new </w:t>
            </w:r>
            <w:r w:rsidRPr="002A0D7B">
              <w:t xml:space="preserve">service </w:t>
            </w:r>
            <w:r w:rsidR="005326C0" w:rsidRPr="002A0D7B">
              <w:t xml:space="preserve">would be </w:t>
            </w:r>
            <w:r w:rsidRPr="002A0D7B">
              <w:t>hosted within the EMRTS</w:t>
            </w:r>
            <w:r w:rsidR="005326C0" w:rsidRPr="002A0D7B">
              <w:t xml:space="preserve">, </w:t>
            </w:r>
            <w:r w:rsidRPr="002A0D7B">
              <w:t>operat</w:t>
            </w:r>
            <w:r w:rsidR="005326C0" w:rsidRPr="002A0D7B">
              <w:t xml:space="preserve">ing </w:t>
            </w:r>
            <w:r w:rsidRPr="002A0D7B">
              <w:t xml:space="preserve">as a parallel organisation with ring-fenced funding.  The service </w:t>
            </w:r>
            <w:r w:rsidR="005326C0" w:rsidRPr="002A0D7B">
              <w:t>will not i</w:t>
            </w:r>
            <w:r w:rsidRPr="002A0D7B">
              <w:t>mpact negatively on the collaborative commissioning framework already in place for the EMRTS service and will therefore require additional resources to ensure that both clinical leadership and project management are in place at the earliest opportunity to undertake the required stakeholder engagement, develop the required processes and pathways and implement the service.</w:t>
            </w:r>
            <w:r w:rsidR="005326C0" w:rsidRPr="002A0D7B">
              <w:t xml:space="preserve">  It was noted that </w:t>
            </w:r>
            <w:r w:rsidR="005326C0" w:rsidRPr="002A0D7B">
              <w:lastRenderedPageBreak/>
              <w:t>clinical leadership and project management has been requested as part of the set-up phase in order to progress the proposal. Feedback is awaited from WG</w:t>
            </w:r>
          </w:p>
          <w:p w:rsidR="00DA35D9" w:rsidRPr="002A0D7B" w:rsidRDefault="00401B66" w:rsidP="00B82D79">
            <w:pPr>
              <w:spacing w:after="0" w:line="240" w:lineRule="auto"/>
              <w:jc w:val="both"/>
            </w:pPr>
            <w:r w:rsidRPr="002A0D7B">
              <w:t>As agreed at t</w:t>
            </w:r>
            <w:r w:rsidR="005326C0" w:rsidRPr="002A0D7B">
              <w:t>h</w:t>
            </w:r>
            <w:r w:rsidRPr="002A0D7B">
              <w:t>e September meeting, this</w:t>
            </w:r>
            <w:r w:rsidR="00DA35D9" w:rsidRPr="002A0D7B">
              <w:t xml:space="preserve"> will be a standing agenda item for the EMRTS DAG going forward.</w:t>
            </w:r>
          </w:p>
          <w:p w:rsidR="005326C0" w:rsidRPr="002A0D7B" w:rsidRDefault="005326C0" w:rsidP="00466082">
            <w:pPr>
              <w:spacing w:after="0" w:line="240" w:lineRule="auto"/>
              <w:rPr>
                <w:b/>
              </w:rPr>
            </w:pPr>
          </w:p>
          <w:p w:rsidR="005326C0" w:rsidRPr="002A0D7B" w:rsidRDefault="005326C0" w:rsidP="00466082">
            <w:pPr>
              <w:spacing w:after="0" w:line="240" w:lineRule="auto"/>
              <w:rPr>
                <w:b/>
              </w:rPr>
            </w:pPr>
            <w:r w:rsidRPr="002A0D7B">
              <w:rPr>
                <w:b/>
              </w:rPr>
              <w:t>Patient Flow</w:t>
            </w:r>
          </w:p>
          <w:p w:rsidR="005326C0" w:rsidRPr="002A0D7B" w:rsidRDefault="005326C0" w:rsidP="00B82D79">
            <w:pPr>
              <w:spacing w:after="0" w:line="240" w:lineRule="auto"/>
              <w:jc w:val="both"/>
            </w:pPr>
            <w:r w:rsidRPr="002A0D7B">
              <w:t>DR presented the short report (compiled at the request of DAG members) that presented an estimate of the annual change in flow (Phase 1 only) for recipient H</w:t>
            </w:r>
            <w:r w:rsidR="001B3CDF" w:rsidRPr="002A0D7B">
              <w:t>ealth Boards</w:t>
            </w:r>
            <w:r w:rsidRPr="002A0D7B">
              <w:t>.  The assumptions made in the preparation of these estimates was noted by members and also that ongoing service wide changes (e.g. out of hospital cardiac arrest, cardiac, stroke, neonatal and critical care) may also have an impact on these.</w:t>
            </w:r>
          </w:p>
          <w:p w:rsidR="005326C0" w:rsidRPr="002A0D7B" w:rsidRDefault="005326C0" w:rsidP="00466082">
            <w:pPr>
              <w:spacing w:after="0" w:line="240" w:lineRule="auto"/>
            </w:pPr>
          </w:p>
          <w:p w:rsidR="00EB2CD3" w:rsidRPr="002A0D7B" w:rsidRDefault="005326C0" w:rsidP="00466082">
            <w:pPr>
              <w:spacing w:after="0" w:line="240" w:lineRule="auto"/>
            </w:pPr>
            <w:r w:rsidRPr="002A0D7B">
              <w:t>The key points noted were an increase for Cardiff &amp; Vale UHB and a net decrease in patient flow for the other HBs.</w:t>
            </w:r>
          </w:p>
          <w:p w:rsidR="00EB2CD3" w:rsidRPr="002A0D7B" w:rsidRDefault="00EB2CD3" w:rsidP="00466082">
            <w:pPr>
              <w:spacing w:after="0" w:line="240" w:lineRule="auto"/>
            </w:pPr>
          </w:p>
          <w:p w:rsidR="005326C0" w:rsidRPr="002A0D7B" w:rsidRDefault="00EB2CD3" w:rsidP="00B82D79">
            <w:pPr>
              <w:spacing w:after="0" w:line="240" w:lineRule="auto"/>
              <w:jc w:val="both"/>
            </w:pPr>
            <w:r w:rsidRPr="002A0D7B">
              <w:t>The indications are that th</w:t>
            </w:r>
            <w:r w:rsidR="005326C0" w:rsidRPr="002A0D7B">
              <w:t>e C&amp;V increase relates to trauma network pathways, post</w:t>
            </w:r>
            <w:r w:rsidR="00ED20F5" w:rsidRPr="002A0D7B">
              <w:t>-ROSC</w:t>
            </w:r>
            <w:r w:rsidR="005326C0" w:rsidRPr="002A0D7B">
              <w:t xml:space="preserve"> </w:t>
            </w:r>
            <w:r w:rsidR="00ED20F5" w:rsidRPr="002A0D7B">
              <w:t>(Return of Spontaneous Circulation)</w:t>
            </w:r>
            <w:r w:rsidR="005326C0" w:rsidRPr="002A0D7B">
              <w:t xml:space="preserve"> care, and medical heads.  Between 81%-100% of the additional primary cases would have been transferred at a later stage to the same destination.  </w:t>
            </w:r>
            <w:r w:rsidRPr="002A0D7B">
              <w:t>T</w:t>
            </w:r>
            <w:r w:rsidR="005326C0" w:rsidRPr="002A0D7B">
              <w:t>he S</w:t>
            </w:r>
            <w:r w:rsidR="00ED20F5" w:rsidRPr="002A0D7B">
              <w:t xml:space="preserve">wansea Bay University Health Board </w:t>
            </w:r>
            <w:r w:rsidR="005326C0" w:rsidRPr="002A0D7B">
              <w:t>increase in secondary cases relate to post ROSC and specialist services for trauma.</w:t>
            </w:r>
          </w:p>
          <w:p w:rsidR="00E453A4" w:rsidRPr="002A0D7B" w:rsidRDefault="00E453A4" w:rsidP="00466082">
            <w:pPr>
              <w:spacing w:after="0" w:line="240" w:lineRule="auto"/>
            </w:pPr>
          </w:p>
        </w:tc>
        <w:tc>
          <w:tcPr>
            <w:tcW w:w="1559" w:type="dxa"/>
          </w:tcPr>
          <w:p w:rsidR="00680F21" w:rsidRPr="002A0D7B" w:rsidRDefault="00680F21"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1F0C5E" w:rsidRPr="002A0D7B" w:rsidRDefault="001F0C5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DE55BE" w:rsidRPr="002A0D7B" w:rsidRDefault="00DE55BE" w:rsidP="00466082">
            <w:pPr>
              <w:spacing w:after="0" w:line="240" w:lineRule="auto"/>
              <w:jc w:val="center"/>
              <w:rPr>
                <w:b/>
              </w:rPr>
            </w:pPr>
          </w:p>
          <w:p w:rsidR="00322EBB" w:rsidRPr="002A0D7B" w:rsidRDefault="00322EBB" w:rsidP="00466082">
            <w:pPr>
              <w:spacing w:after="0" w:line="240" w:lineRule="auto"/>
              <w:jc w:val="center"/>
              <w:rPr>
                <w:b/>
              </w:rPr>
            </w:pPr>
          </w:p>
          <w:p w:rsidR="00322EBB" w:rsidRPr="002A0D7B" w:rsidRDefault="00322EBB" w:rsidP="00466082">
            <w:pPr>
              <w:spacing w:after="0" w:line="240" w:lineRule="auto"/>
              <w:jc w:val="center"/>
              <w:rPr>
                <w:b/>
              </w:rPr>
            </w:pPr>
          </w:p>
          <w:p w:rsidR="00322EBB" w:rsidRPr="002A0D7B" w:rsidRDefault="00322EBB" w:rsidP="00466082">
            <w:pPr>
              <w:spacing w:after="0" w:line="240" w:lineRule="auto"/>
              <w:jc w:val="center"/>
              <w:rPr>
                <w:b/>
              </w:rPr>
            </w:pPr>
          </w:p>
          <w:p w:rsidR="00D97211" w:rsidRPr="002A0D7B" w:rsidRDefault="00D97211"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FE4603" w:rsidRPr="002A0D7B" w:rsidRDefault="00FE4603" w:rsidP="00466082">
            <w:pPr>
              <w:spacing w:after="0" w:line="240" w:lineRule="auto"/>
              <w:jc w:val="center"/>
              <w:rPr>
                <w:b/>
              </w:rPr>
            </w:pPr>
          </w:p>
          <w:p w:rsidR="001F0C5E" w:rsidRPr="002A0D7B" w:rsidRDefault="001F0C5E" w:rsidP="00466082">
            <w:pPr>
              <w:spacing w:after="0" w:line="240" w:lineRule="auto"/>
              <w:jc w:val="center"/>
              <w:rPr>
                <w:b/>
              </w:rPr>
            </w:pPr>
          </w:p>
          <w:p w:rsidR="00FE4603" w:rsidRPr="002A0D7B" w:rsidRDefault="00FE4603" w:rsidP="00466082">
            <w:pPr>
              <w:spacing w:after="0" w:line="240" w:lineRule="auto"/>
              <w:jc w:val="center"/>
              <w:rPr>
                <w:b/>
              </w:rPr>
            </w:pPr>
          </w:p>
        </w:tc>
      </w:tr>
      <w:tr w:rsidR="00B955FB" w:rsidTr="00466082">
        <w:tc>
          <w:tcPr>
            <w:tcW w:w="520" w:type="dxa"/>
          </w:tcPr>
          <w:p w:rsidR="00B955FB" w:rsidRPr="00C26EBC" w:rsidRDefault="00EA046A" w:rsidP="00466082">
            <w:pPr>
              <w:spacing w:after="0" w:line="240" w:lineRule="auto"/>
              <w:rPr>
                <w:b/>
              </w:rPr>
            </w:pPr>
            <w:r>
              <w:rPr>
                <w:b/>
              </w:rPr>
              <w:lastRenderedPageBreak/>
              <w:t>6</w:t>
            </w:r>
            <w:r w:rsidR="00C26EBC" w:rsidRPr="00C26EBC">
              <w:rPr>
                <w:b/>
              </w:rPr>
              <w:t>.</w:t>
            </w:r>
          </w:p>
        </w:tc>
        <w:tc>
          <w:tcPr>
            <w:tcW w:w="7687" w:type="dxa"/>
          </w:tcPr>
          <w:p w:rsidR="00B955FB" w:rsidRDefault="00B955FB" w:rsidP="00466082">
            <w:pPr>
              <w:pStyle w:val="ListParagraph"/>
              <w:spacing w:after="0" w:line="240" w:lineRule="auto"/>
              <w:ind w:left="0"/>
              <w:rPr>
                <w:b/>
              </w:rPr>
            </w:pPr>
            <w:r>
              <w:rPr>
                <w:b/>
              </w:rPr>
              <w:t xml:space="preserve">Wales Air Ambulance Charity Update </w:t>
            </w:r>
          </w:p>
          <w:p w:rsidR="00EF292C" w:rsidRDefault="005326C0" w:rsidP="00466082">
            <w:pPr>
              <w:pStyle w:val="ListParagraph"/>
              <w:spacing w:after="0" w:line="240" w:lineRule="auto"/>
              <w:ind w:left="0"/>
            </w:pPr>
            <w:r>
              <w:t xml:space="preserve">In </w:t>
            </w:r>
            <w:r w:rsidR="00E46B3B">
              <w:t>AH</w:t>
            </w:r>
            <w:r>
              <w:t>’s absence</w:t>
            </w:r>
            <w:r w:rsidR="00EB2CD3">
              <w:t xml:space="preserve">, SS </w:t>
            </w:r>
            <w:r w:rsidR="00DA35D9">
              <w:t>updated members</w:t>
            </w:r>
            <w:r w:rsidR="00226AA9">
              <w:t xml:space="preserve"> that</w:t>
            </w:r>
            <w:r w:rsidR="00EF292C">
              <w:t>:</w:t>
            </w:r>
          </w:p>
          <w:p w:rsidR="00EB2CD3" w:rsidRDefault="00EB2CD3" w:rsidP="00B82D79">
            <w:pPr>
              <w:pStyle w:val="ListParagraph"/>
              <w:numPr>
                <w:ilvl w:val="0"/>
                <w:numId w:val="1"/>
              </w:numPr>
              <w:spacing w:after="0" w:line="240" w:lineRule="auto"/>
              <w:jc w:val="both"/>
            </w:pPr>
            <w:r>
              <w:t>there will be a slight delay in 24-hour air operations as already indicated by the Chair</w:t>
            </w:r>
          </w:p>
          <w:p w:rsidR="00EB2CD3" w:rsidRDefault="00EB2CD3" w:rsidP="00B82D79">
            <w:pPr>
              <w:pStyle w:val="ListParagraph"/>
              <w:numPr>
                <w:ilvl w:val="0"/>
                <w:numId w:val="1"/>
              </w:numPr>
              <w:spacing w:after="0" w:line="240" w:lineRule="auto"/>
              <w:jc w:val="both"/>
            </w:pPr>
            <w:r>
              <w:t>the cross-party group had been cancelled until a Chair is appointed</w:t>
            </w:r>
          </w:p>
          <w:p w:rsidR="00E46B3B" w:rsidRPr="0028676A" w:rsidRDefault="0028676A" w:rsidP="00B82D79">
            <w:pPr>
              <w:pStyle w:val="ListParagraph"/>
              <w:numPr>
                <w:ilvl w:val="0"/>
                <w:numId w:val="1"/>
              </w:numPr>
              <w:spacing w:after="0" w:line="240" w:lineRule="auto"/>
              <w:jc w:val="both"/>
            </w:pPr>
            <w:r>
              <w:rPr>
                <w:rFonts w:asciiTheme="minorHAnsi" w:hAnsiTheme="minorHAnsi" w:cstheme="minorHAnsi"/>
                <w:lang w:val="en"/>
              </w:rPr>
              <w:t>t</w:t>
            </w:r>
            <w:r w:rsidRPr="0028676A">
              <w:rPr>
                <w:rFonts w:asciiTheme="minorHAnsi" w:hAnsiTheme="minorHAnsi" w:cstheme="minorHAnsi"/>
                <w:lang w:val="en"/>
              </w:rPr>
              <w:t>he Charity, and its collaborative partners NHS Wales, were presented with the Social Impact Award by the Institute for Collaborative Working (ICW) during an event at the House of Lords, recently. The accolade recognised how the service has evolved as a result of effective partnership working and is pushing t</w:t>
            </w:r>
            <w:r>
              <w:rPr>
                <w:rFonts w:asciiTheme="minorHAnsi" w:hAnsiTheme="minorHAnsi" w:cstheme="minorHAnsi"/>
                <w:lang w:val="en"/>
              </w:rPr>
              <w:t>he boundaries for those in need</w:t>
            </w:r>
            <w:r w:rsidR="00B82D79">
              <w:rPr>
                <w:rFonts w:asciiTheme="minorHAnsi" w:hAnsiTheme="minorHAnsi" w:cstheme="minorHAnsi"/>
                <w:lang w:val="en"/>
              </w:rPr>
              <w:t>.</w:t>
            </w:r>
          </w:p>
          <w:p w:rsidR="0028676A" w:rsidRPr="00E46B3B" w:rsidRDefault="0028676A" w:rsidP="00466082">
            <w:pPr>
              <w:pStyle w:val="ListParagraph"/>
              <w:spacing w:after="0" w:line="240" w:lineRule="auto"/>
            </w:pPr>
          </w:p>
        </w:tc>
        <w:tc>
          <w:tcPr>
            <w:tcW w:w="1559" w:type="dxa"/>
          </w:tcPr>
          <w:p w:rsidR="00226AA9" w:rsidRPr="00E31658" w:rsidRDefault="00226AA9" w:rsidP="00466082">
            <w:pPr>
              <w:spacing w:after="0" w:line="240" w:lineRule="auto"/>
              <w:jc w:val="center"/>
              <w:rPr>
                <w:b/>
              </w:rPr>
            </w:pPr>
          </w:p>
        </w:tc>
      </w:tr>
      <w:tr w:rsidR="00EB2CD3" w:rsidTr="00466082">
        <w:tc>
          <w:tcPr>
            <w:tcW w:w="520" w:type="dxa"/>
          </w:tcPr>
          <w:p w:rsidR="00EB2CD3" w:rsidRDefault="00EB2CD3" w:rsidP="00466082">
            <w:pPr>
              <w:spacing w:after="0" w:line="240" w:lineRule="auto"/>
              <w:rPr>
                <w:b/>
              </w:rPr>
            </w:pPr>
            <w:r>
              <w:rPr>
                <w:b/>
              </w:rPr>
              <w:t>7.</w:t>
            </w:r>
          </w:p>
        </w:tc>
        <w:tc>
          <w:tcPr>
            <w:tcW w:w="7687" w:type="dxa"/>
          </w:tcPr>
          <w:p w:rsidR="00EB2CD3" w:rsidRDefault="00EB2CD3" w:rsidP="00466082">
            <w:pPr>
              <w:pStyle w:val="ListParagraph"/>
              <w:spacing w:after="0" w:line="240" w:lineRule="auto"/>
              <w:ind w:left="0"/>
              <w:rPr>
                <w:b/>
              </w:rPr>
            </w:pPr>
            <w:r>
              <w:rPr>
                <w:b/>
              </w:rPr>
              <w:t>Communication &amp; Engagement Update</w:t>
            </w:r>
          </w:p>
          <w:p w:rsidR="00EB2CD3" w:rsidRDefault="00EB2CD3" w:rsidP="00B82D79">
            <w:pPr>
              <w:pStyle w:val="ListParagraph"/>
              <w:spacing w:after="0" w:line="240" w:lineRule="auto"/>
              <w:ind w:left="0"/>
              <w:jc w:val="both"/>
            </w:pPr>
            <w:r w:rsidRPr="00EB2CD3">
              <w:t xml:space="preserve">SS </w:t>
            </w:r>
            <w:r>
              <w:t>presented the recently completed 24/7 Communications Strategy that sets out the communications strategy for the expansion of the Wales Air Ambulance</w:t>
            </w:r>
            <w:r w:rsidR="00B82D79">
              <w:t xml:space="preserve"> </w:t>
            </w:r>
            <w:r>
              <w:t>/</w:t>
            </w:r>
            <w:r w:rsidR="00B82D79">
              <w:t xml:space="preserve"> </w:t>
            </w:r>
            <w:r>
              <w:t>EMRTS Cymru to a 24-hour service.  This identifies the opportunities and challenges likely to be faced and sets the strategic vision for communications.</w:t>
            </w:r>
          </w:p>
          <w:p w:rsidR="001546B3" w:rsidRDefault="001546B3" w:rsidP="00466082">
            <w:pPr>
              <w:pStyle w:val="ListParagraph"/>
              <w:spacing w:after="0" w:line="240" w:lineRule="auto"/>
              <w:ind w:left="0"/>
            </w:pPr>
          </w:p>
          <w:p w:rsidR="001546B3" w:rsidRDefault="001546B3" w:rsidP="00B82D79">
            <w:pPr>
              <w:pStyle w:val="ListParagraph"/>
              <w:spacing w:after="0" w:line="240" w:lineRule="auto"/>
              <w:ind w:left="0"/>
              <w:jc w:val="both"/>
            </w:pPr>
            <w:r>
              <w:t>The strategy identifies the target communications groups, how stakeholder will be communicated with and the key messages that will be provided.</w:t>
            </w:r>
          </w:p>
          <w:p w:rsidR="001546B3" w:rsidRDefault="001546B3" w:rsidP="00B82D79">
            <w:pPr>
              <w:pStyle w:val="ListParagraph"/>
              <w:spacing w:after="0" w:line="240" w:lineRule="auto"/>
              <w:ind w:left="0"/>
              <w:jc w:val="both"/>
            </w:pPr>
            <w:r>
              <w:t>Work will now be undertaken to understand the timing of any official WG announcement in order to finalise the communications plan.  JW agreed to make enquiries within WG and to feed back asap.</w:t>
            </w:r>
          </w:p>
          <w:p w:rsidR="00EB2CD3" w:rsidRDefault="00EB2CD3" w:rsidP="00466082">
            <w:pPr>
              <w:pStyle w:val="ListParagraph"/>
              <w:spacing w:after="0" w:line="240" w:lineRule="auto"/>
              <w:ind w:left="0"/>
            </w:pPr>
          </w:p>
          <w:p w:rsidR="001546B3" w:rsidRDefault="001546B3" w:rsidP="00B82D79">
            <w:pPr>
              <w:pStyle w:val="ListParagraph"/>
              <w:spacing w:after="0" w:line="240" w:lineRule="auto"/>
              <w:ind w:left="0"/>
              <w:jc w:val="both"/>
            </w:pPr>
            <w:r>
              <w:t xml:space="preserve">MW raised the Community Health Councils and it was agreed that </w:t>
            </w:r>
            <w:r w:rsidR="0036363F">
              <w:t xml:space="preserve">work should be undertaken outside of this group to enquire whether a meeting should be arranged </w:t>
            </w:r>
            <w:r w:rsidR="0036363F">
              <w:lastRenderedPageBreak/>
              <w:t xml:space="preserve">or whether a document would better meet their needs.  Also to consider the inclusion of the </w:t>
            </w:r>
            <w:r w:rsidR="00B82D79">
              <w:t>Major Trauma Network (</w:t>
            </w:r>
            <w:r w:rsidR="0036363F">
              <w:t>MTN</w:t>
            </w:r>
            <w:r w:rsidR="00B82D79">
              <w:t>)</w:t>
            </w:r>
            <w:r w:rsidR="0036363F">
              <w:t xml:space="preserve"> programme.</w:t>
            </w:r>
          </w:p>
          <w:p w:rsidR="001546B3" w:rsidRPr="00EB2CD3" w:rsidRDefault="001546B3" w:rsidP="00466082">
            <w:pPr>
              <w:pStyle w:val="ListParagraph"/>
              <w:spacing w:after="0" w:line="240" w:lineRule="auto"/>
              <w:ind w:left="0"/>
            </w:pPr>
          </w:p>
        </w:tc>
        <w:tc>
          <w:tcPr>
            <w:tcW w:w="1559" w:type="dxa"/>
          </w:tcPr>
          <w:p w:rsidR="00EB2CD3" w:rsidRDefault="00EB2CD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p>
          <w:p w:rsidR="001546B3" w:rsidRDefault="001546B3" w:rsidP="00466082">
            <w:pPr>
              <w:spacing w:after="0" w:line="240" w:lineRule="auto"/>
              <w:jc w:val="center"/>
              <w:rPr>
                <w:b/>
              </w:rPr>
            </w:pPr>
            <w:r>
              <w:rPr>
                <w:b/>
              </w:rPr>
              <w:t>JW</w:t>
            </w: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p>
          <w:p w:rsidR="0036363F" w:rsidRDefault="0036363F" w:rsidP="00466082">
            <w:pPr>
              <w:spacing w:after="0" w:line="240" w:lineRule="auto"/>
              <w:jc w:val="center"/>
              <w:rPr>
                <w:b/>
              </w:rPr>
            </w:pPr>
            <w:r>
              <w:rPr>
                <w:b/>
              </w:rPr>
              <w:t>EMRTS/DG</w:t>
            </w:r>
          </w:p>
          <w:p w:rsidR="0036363F" w:rsidRDefault="0036363F" w:rsidP="00466082">
            <w:pPr>
              <w:spacing w:after="0" w:line="240" w:lineRule="auto"/>
              <w:jc w:val="center"/>
              <w:rPr>
                <w:b/>
              </w:rPr>
            </w:pPr>
          </w:p>
          <w:p w:rsidR="0036363F" w:rsidRDefault="0036363F" w:rsidP="00466082">
            <w:pPr>
              <w:spacing w:after="0" w:line="240" w:lineRule="auto"/>
              <w:jc w:val="center"/>
              <w:rPr>
                <w:b/>
              </w:rPr>
            </w:pPr>
          </w:p>
        </w:tc>
      </w:tr>
      <w:tr w:rsidR="00AC0B54" w:rsidTr="00466082">
        <w:tc>
          <w:tcPr>
            <w:tcW w:w="520" w:type="dxa"/>
          </w:tcPr>
          <w:p w:rsidR="00AC0B54" w:rsidRPr="00C26EBC" w:rsidRDefault="00EB2CD3" w:rsidP="00466082">
            <w:pPr>
              <w:spacing w:after="0" w:line="240" w:lineRule="auto"/>
              <w:rPr>
                <w:b/>
              </w:rPr>
            </w:pPr>
            <w:r>
              <w:rPr>
                <w:b/>
              </w:rPr>
              <w:lastRenderedPageBreak/>
              <w:t>8</w:t>
            </w:r>
            <w:r w:rsidR="00C26EBC" w:rsidRPr="00C26EBC">
              <w:rPr>
                <w:b/>
              </w:rPr>
              <w:t>.</w:t>
            </w:r>
          </w:p>
        </w:tc>
        <w:tc>
          <w:tcPr>
            <w:tcW w:w="7687" w:type="dxa"/>
          </w:tcPr>
          <w:p w:rsidR="00AC0B54" w:rsidRDefault="00AC0B54" w:rsidP="00466082">
            <w:pPr>
              <w:pStyle w:val="ListParagraph"/>
              <w:spacing w:after="0" w:line="240" w:lineRule="auto"/>
              <w:ind w:left="0"/>
              <w:rPr>
                <w:b/>
              </w:rPr>
            </w:pPr>
            <w:r>
              <w:rPr>
                <w:b/>
              </w:rPr>
              <w:t xml:space="preserve">EMRTS Finance </w:t>
            </w:r>
            <w:r w:rsidR="00BB1558">
              <w:rPr>
                <w:b/>
              </w:rPr>
              <w:t>Report</w:t>
            </w:r>
          </w:p>
          <w:p w:rsidR="009F14F5" w:rsidRDefault="003F4002" w:rsidP="00B82D79">
            <w:pPr>
              <w:spacing w:line="240" w:lineRule="auto"/>
              <w:jc w:val="both"/>
            </w:pPr>
            <w:r>
              <w:t xml:space="preserve">GN reported a positive financial report </w:t>
            </w:r>
            <w:r w:rsidR="009F14F5">
              <w:t xml:space="preserve">with </w:t>
            </w:r>
            <w:r w:rsidR="009F14F5" w:rsidRPr="003F4002">
              <w:t>EMRTS report</w:t>
            </w:r>
            <w:r w:rsidR="009F14F5">
              <w:t xml:space="preserve">ing </w:t>
            </w:r>
            <w:r w:rsidR="009F14F5" w:rsidRPr="003F4002">
              <w:t>a break</w:t>
            </w:r>
            <w:r w:rsidR="009F14F5">
              <w:t>-</w:t>
            </w:r>
            <w:r w:rsidR="009F14F5" w:rsidRPr="003F4002">
              <w:t>even position against budget</w:t>
            </w:r>
            <w:r w:rsidR="009F14F5">
              <w:t xml:space="preserve"> in-month, </w:t>
            </w:r>
            <w:r w:rsidR="009F14F5" w:rsidRPr="003F4002">
              <w:t xml:space="preserve">£10k underspend </w:t>
            </w:r>
            <w:r w:rsidR="00B82D79">
              <w:t>year to date (</w:t>
            </w:r>
            <w:r w:rsidR="009F14F5" w:rsidRPr="003F4002">
              <w:t>YTD</w:t>
            </w:r>
            <w:r w:rsidR="00B82D79">
              <w:t>)</w:t>
            </w:r>
            <w:r w:rsidR="009F14F5" w:rsidRPr="003F4002">
              <w:t>.</w:t>
            </w:r>
          </w:p>
          <w:p w:rsidR="00226AA9" w:rsidRPr="003A0987" w:rsidRDefault="009F14F5" w:rsidP="00B82D79">
            <w:pPr>
              <w:spacing w:line="240" w:lineRule="auto"/>
              <w:jc w:val="both"/>
            </w:pPr>
            <w:r w:rsidRPr="003F4002">
              <w:t>The year-end forecast is currently showing a balanced position until further work has been completed in collaboration with the service to assess the impact of recent allocations. This work is planned to be completed early in 2020.</w:t>
            </w:r>
          </w:p>
        </w:tc>
        <w:tc>
          <w:tcPr>
            <w:tcW w:w="1559" w:type="dxa"/>
          </w:tcPr>
          <w:p w:rsidR="00C01FF6" w:rsidRDefault="00C01FF6" w:rsidP="00466082">
            <w:pPr>
              <w:spacing w:after="0" w:line="240" w:lineRule="auto"/>
              <w:jc w:val="center"/>
              <w:rPr>
                <w:b/>
              </w:rPr>
            </w:pPr>
          </w:p>
          <w:p w:rsidR="009F14F5" w:rsidRDefault="009F14F5" w:rsidP="00466082">
            <w:pPr>
              <w:spacing w:after="0" w:line="240" w:lineRule="auto"/>
              <w:jc w:val="center"/>
              <w:rPr>
                <w:b/>
              </w:rPr>
            </w:pPr>
          </w:p>
          <w:p w:rsidR="009F14F5" w:rsidRDefault="009F14F5" w:rsidP="00466082">
            <w:pPr>
              <w:spacing w:after="0" w:line="240" w:lineRule="auto"/>
              <w:jc w:val="center"/>
              <w:rPr>
                <w:b/>
              </w:rPr>
            </w:pPr>
          </w:p>
          <w:p w:rsidR="009F14F5" w:rsidRDefault="009F14F5" w:rsidP="00466082">
            <w:pPr>
              <w:spacing w:after="0" w:line="240" w:lineRule="auto"/>
              <w:jc w:val="center"/>
              <w:rPr>
                <w:b/>
              </w:rPr>
            </w:pPr>
          </w:p>
          <w:p w:rsidR="009F14F5" w:rsidRDefault="009F14F5" w:rsidP="00466082">
            <w:pPr>
              <w:spacing w:after="0" w:line="240" w:lineRule="auto"/>
              <w:jc w:val="center"/>
              <w:rPr>
                <w:b/>
              </w:rPr>
            </w:pPr>
          </w:p>
          <w:p w:rsidR="009F14F5" w:rsidRDefault="009F14F5" w:rsidP="00466082">
            <w:pPr>
              <w:spacing w:after="0" w:line="240" w:lineRule="auto"/>
              <w:jc w:val="center"/>
              <w:rPr>
                <w:b/>
              </w:rPr>
            </w:pPr>
            <w:r>
              <w:rPr>
                <w:b/>
              </w:rPr>
              <w:t>GN/MW</w:t>
            </w:r>
          </w:p>
        </w:tc>
      </w:tr>
      <w:tr w:rsidR="00382B2B" w:rsidTr="00466082">
        <w:tc>
          <w:tcPr>
            <w:tcW w:w="520" w:type="dxa"/>
          </w:tcPr>
          <w:p w:rsidR="00382B2B" w:rsidRPr="00C26EBC" w:rsidRDefault="00EB2CD3" w:rsidP="00466082">
            <w:pPr>
              <w:spacing w:after="0" w:line="240" w:lineRule="auto"/>
              <w:rPr>
                <w:b/>
              </w:rPr>
            </w:pPr>
            <w:r>
              <w:rPr>
                <w:b/>
              </w:rPr>
              <w:t>9</w:t>
            </w:r>
            <w:r w:rsidR="00C26EBC" w:rsidRPr="00C26EBC">
              <w:rPr>
                <w:b/>
              </w:rPr>
              <w:t>.</w:t>
            </w:r>
          </w:p>
        </w:tc>
        <w:tc>
          <w:tcPr>
            <w:tcW w:w="7687" w:type="dxa"/>
          </w:tcPr>
          <w:p w:rsidR="00F74D04" w:rsidRDefault="00FC3A94" w:rsidP="00466082">
            <w:pPr>
              <w:pStyle w:val="ListParagraph"/>
              <w:spacing w:after="0" w:line="240" w:lineRule="auto"/>
              <w:ind w:left="0"/>
              <w:rPr>
                <w:b/>
              </w:rPr>
            </w:pPr>
            <w:r>
              <w:rPr>
                <w:b/>
              </w:rPr>
              <w:t>Any Other Business</w:t>
            </w:r>
          </w:p>
          <w:p w:rsidR="00DE6072" w:rsidRDefault="0036363F" w:rsidP="00B82D79">
            <w:pPr>
              <w:pStyle w:val="ListParagraph"/>
              <w:spacing w:after="0" w:line="240" w:lineRule="auto"/>
              <w:ind w:left="0"/>
              <w:jc w:val="both"/>
            </w:pPr>
            <w:r>
              <w:t xml:space="preserve">ME stated that EMRTS had again received funding to </w:t>
            </w:r>
            <w:r w:rsidR="003F4002">
              <w:t>provide a twilight car operating 1400-0200 throughout December to March (Dec/Jan: Friday to Sunday then Feb/Mar: Thursday to Monday).</w:t>
            </w:r>
            <w:bookmarkStart w:id="0" w:name="_GoBack"/>
            <w:bookmarkEnd w:id="0"/>
          </w:p>
          <w:p w:rsidR="003F4002" w:rsidRDefault="003F4002" w:rsidP="00466082">
            <w:pPr>
              <w:pStyle w:val="ListParagraph"/>
              <w:spacing w:after="0" w:line="240" w:lineRule="auto"/>
              <w:ind w:left="0"/>
            </w:pPr>
          </w:p>
          <w:p w:rsidR="0036363F" w:rsidRDefault="003F4002" w:rsidP="00B82D79">
            <w:pPr>
              <w:pStyle w:val="xmsonormal"/>
              <w:jc w:val="both"/>
              <w:rPr>
                <w:rFonts w:ascii="Calibri" w:hAnsi="Calibri" w:cs="Calibri"/>
                <w:sz w:val="22"/>
                <w:szCs w:val="22"/>
                <w:lang w:eastAsia="en-US"/>
              </w:rPr>
            </w:pPr>
            <w:r>
              <w:rPr>
                <w:rFonts w:ascii="Calibri" w:hAnsi="Calibri" w:cs="Calibri"/>
                <w:sz w:val="22"/>
                <w:szCs w:val="22"/>
                <w:lang w:eastAsia="en-US"/>
              </w:rPr>
              <w:t>In addition to providing additional pre-hospital support during the winter period, this would also provide an important training platform as part of our aim to support, develop and prepare our new staff (CCPs/HTPs/Docs) in readiness for operational ‘sign off’ ahead of 24/7 go live on 1st April.</w:t>
            </w:r>
          </w:p>
          <w:p w:rsidR="003F4002" w:rsidRDefault="003F4002" w:rsidP="00466082">
            <w:pPr>
              <w:pStyle w:val="xmsonormal"/>
              <w:rPr>
                <w:rFonts w:ascii="Calibri" w:hAnsi="Calibri" w:cs="Calibri"/>
                <w:sz w:val="22"/>
                <w:szCs w:val="22"/>
                <w:lang w:eastAsia="en-US"/>
              </w:rPr>
            </w:pPr>
          </w:p>
          <w:p w:rsidR="003F4002" w:rsidRDefault="003F4002" w:rsidP="00466082">
            <w:pPr>
              <w:pStyle w:val="xmsonormal"/>
            </w:pPr>
            <w:r>
              <w:rPr>
                <w:rFonts w:ascii="Calibri" w:hAnsi="Calibri" w:cs="Calibri"/>
                <w:sz w:val="22"/>
                <w:szCs w:val="22"/>
                <w:lang w:eastAsia="en-US"/>
              </w:rPr>
              <w:t>Similarly to last year’s pilot, an evaluation will again be prepared.</w:t>
            </w:r>
          </w:p>
          <w:p w:rsidR="0036363F" w:rsidRPr="00FC3A94" w:rsidRDefault="0036363F" w:rsidP="00466082">
            <w:pPr>
              <w:pStyle w:val="ListParagraph"/>
              <w:spacing w:after="0" w:line="240" w:lineRule="auto"/>
              <w:ind w:left="0"/>
            </w:pPr>
          </w:p>
        </w:tc>
        <w:tc>
          <w:tcPr>
            <w:tcW w:w="1559" w:type="dxa"/>
          </w:tcPr>
          <w:p w:rsidR="00F74D04" w:rsidRDefault="00F74D04"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3F4002" w:rsidRDefault="003F4002" w:rsidP="00466082">
            <w:pPr>
              <w:spacing w:after="0" w:line="240" w:lineRule="auto"/>
              <w:jc w:val="center"/>
              <w:rPr>
                <w:b/>
              </w:rPr>
            </w:pPr>
          </w:p>
          <w:p w:rsidR="00A22B3D" w:rsidRDefault="003F4002" w:rsidP="00466082">
            <w:pPr>
              <w:spacing w:after="0" w:line="240" w:lineRule="auto"/>
              <w:jc w:val="center"/>
              <w:rPr>
                <w:b/>
              </w:rPr>
            </w:pPr>
            <w:r>
              <w:rPr>
                <w:b/>
              </w:rPr>
              <w:t>EMRTS</w:t>
            </w:r>
          </w:p>
        </w:tc>
      </w:tr>
      <w:tr w:rsidR="008E7C5D" w:rsidTr="00466082">
        <w:tc>
          <w:tcPr>
            <w:tcW w:w="520" w:type="dxa"/>
          </w:tcPr>
          <w:p w:rsidR="00680268" w:rsidRPr="00C26EBC" w:rsidRDefault="00891AAA" w:rsidP="00466082">
            <w:pPr>
              <w:spacing w:after="0" w:line="240" w:lineRule="auto"/>
              <w:rPr>
                <w:b/>
              </w:rPr>
            </w:pPr>
            <w:r w:rsidRPr="00C26EBC">
              <w:rPr>
                <w:b/>
              </w:rPr>
              <w:t>1</w:t>
            </w:r>
            <w:r w:rsidR="00120241">
              <w:rPr>
                <w:b/>
              </w:rPr>
              <w:t>0</w:t>
            </w:r>
            <w:r w:rsidR="00C26EBC" w:rsidRPr="00C26EBC">
              <w:rPr>
                <w:b/>
              </w:rPr>
              <w:t>.</w:t>
            </w:r>
          </w:p>
        </w:tc>
        <w:tc>
          <w:tcPr>
            <w:tcW w:w="7687" w:type="dxa"/>
          </w:tcPr>
          <w:p w:rsidR="00EB6E00" w:rsidRDefault="00EB6E00" w:rsidP="00466082">
            <w:pPr>
              <w:spacing w:after="0" w:line="240" w:lineRule="auto"/>
              <w:rPr>
                <w:b/>
              </w:rPr>
            </w:pPr>
            <w:r w:rsidRPr="000B7676">
              <w:rPr>
                <w:b/>
              </w:rPr>
              <w:t>Date of Next Meeting</w:t>
            </w:r>
            <w:r w:rsidR="00EC7CD6">
              <w:rPr>
                <w:b/>
              </w:rPr>
              <w:t>:</w:t>
            </w:r>
          </w:p>
          <w:p w:rsidR="00CB6698" w:rsidRDefault="00CB6698" w:rsidP="00B82D79">
            <w:pPr>
              <w:spacing w:after="0" w:line="240" w:lineRule="auto"/>
              <w:jc w:val="both"/>
            </w:pPr>
            <w:r>
              <w:t xml:space="preserve">The next meeting </w:t>
            </w:r>
            <w:r w:rsidR="00DA4B09">
              <w:t xml:space="preserve">is scheduled to be held </w:t>
            </w:r>
            <w:r w:rsidR="00FC08B5">
              <w:t xml:space="preserve">at 1400-1700 </w:t>
            </w:r>
            <w:r w:rsidR="00DA4B09">
              <w:t>on</w:t>
            </w:r>
            <w:r w:rsidR="0066215A">
              <w:t xml:space="preserve"> </w:t>
            </w:r>
            <w:r w:rsidR="0036363F">
              <w:t>Thursday 19 March</w:t>
            </w:r>
            <w:r w:rsidR="00A22B3D">
              <w:t xml:space="preserve"> </w:t>
            </w:r>
            <w:r w:rsidR="008630B9">
              <w:t xml:space="preserve">in the </w:t>
            </w:r>
            <w:r w:rsidR="0036363F">
              <w:t xml:space="preserve">Meeting </w:t>
            </w:r>
            <w:r w:rsidR="004B43ED">
              <w:t xml:space="preserve">Room, </w:t>
            </w:r>
            <w:r w:rsidR="0036363F">
              <w:t xml:space="preserve">NCCU </w:t>
            </w:r>
            <w:r w:rsidR="004B43ED">
              <w:t xml:space="preserve">Offices, </w:t>
            </w:r>
            <w:r w:rsidR="0036363F">
              <w:t>Nantgarw</w:t>
            </w:r>
            <w:r w:rsidR="00A22B3D">
              <w:t>.</w:t>
            </w:r>
          </w:p>
        </w:tc>
        <w:tc>
          <w:tcPr>
            <w:tcW w:w="1559" w:type="dxa"/>
          </w:tcPr>
          <w:p w:rsidR="00680268" w:rsidRDefault="00680268" w:rsidP="00466082">
            <w:pPr>
              <w:spacing w:after="0" w:line="240" w:lineRule="auto"/>
              <w:jc w:val="center"/>
            </w:pPr>
          </w:p>
        </w:tc>
      </w:tr>
    </w:tbl>
    <w:p w:rsidR="000D178D" w:rsidRDefault="00D22EC4" w:rsidP="00466082">
      <w:pPr>
        <w:pStyle w:val="ListParagraph"/>
        <w:spacing w:after="0" w:line="240" w:lineRule="auto"/>
        <w:ind w:left="284"/>
        <w:jc w:val="both"/>
      </w:pPr>
      <w:r>
        <w:t xml:space="preserve"> </w:t>
      </w:r>
    </w:p>
    <w:p w:rsidR="006D691B" w:rsidRDefault="006D691B" w:rsidP="00466082">
      <w:pPr>
        <w:pStyle w:val="ListParagraph"/>
        <w:spacing w:after="0" w:line="240" w:lineRule="auto"/>
        <w:ind w:left="284"/>
        <w:jc w:val="both"/>
      </w:pPr>
    </w:p>
    <w:p w:rsidR="006D691B" w:rsidRPr="00CC0687" w:rsidRDefault="006D691B" w:rsidP="00466082">
      <w:pPr>
        <w:pStyle w:val="ListParagraph"/>
        <w:spacing w:after="0" w:line="240" w:lineRule="auto"/>
        <w:ind w:left="284"/>
        <w:jc w:val="both"/>
      </w:pPr>
    </w:p>
    <w:sectPr w:rsidR="006D691B" w:rsidRPr="00CC0687" w:rsidSect="00466082">
      <w:footerReference w:type="default" r:id="rId11"/>
      <w:pgSz w:w="11906" w:h="16838"/>
      <w:pgMar w:top="142" w:right="1440" w:bottom="1440" w:left="1440" w:header="708" w:footer="36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0745" w:rsidRDefault="007C0745" w:rsidP="00AE5A6B">
      <w:pPr>
        <w:spacing w:after="0" w:line="240" w:lineRule="auto"/>
      </w:pPr>
      <w:r>
        <w:separator/>
      </w:r>
    </w:p>
  </w:endnote>
  <w:endnote w:type="continuationSeparator" w:id="0">
    <w:p w:rsidR="007C0745" w:rsidRDefault="007C0745" w:rsidP="00AE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20F" w:rsidRDefault="00A10015">
    <w:pPr>
      <w:pStyle w:val="Footer"/>
      <w:jc w:val="center"/>
    </w:pPr>
    <w:r>
      <w:fldChar w:fldCharType="begin"/>
    </w:r>
    <w:r>
      <w:instrText xml:space="preserve"> PAGE   \* MERGEFORMAT </w:instrText>
    </w:r>
    <w:r>
      <w:fldChar w:fldCharType="separate"/>
    </w:r>
    <w:r w:rsidR="002A0D7B">
      <w:rPr>
        <w:noProof/>
      </w:rPr>
      <w:t>5</w:t>
    </w:r>
    <w:r>
      <w:rPr>
        <w:noProof/>
      </w:rPr>
      <w:fldChar w:fldCharType="end"/>
    </w:r>
  </w:p>
  <w:p w:rsidR="0002420F" w:rsidRDefault="000242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0745" w:rsidRDefault="007C0745" w:rsidP="00AE5A6B">
      <w:pPr>
        <w:spacing w:after="0" w:line="240" w:lineRule="auto"/>
      </w:pPr>
      <w:r>
        <w:separator/>
      </w:r>
    </w:p>
  </w:footnote>
  <w:footnote w:type="continuationSeparator" w:id="0">
    <w:p w:rsidR="007C0745" w:rsidRDefault="007C0745" w:rsidP="00AE5A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47F34"/>
    <w:multiLevelType w:val="hybridMultilevel"/>
    <w:tmpl w:val="A7841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709EB"/>
    <w:multiLevelType w:val="hybridMultilevel"/>
    <w:tmpl w:val="676C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C3A0A"/>
    <w:multiLevelType w:val="hybridMultilevel"/>
    <w:tmpl w:val="B328BC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178579F9"/>
    <w:multiLevelType w:val="hybridMultilevel"/>
    <w:tmpl w:val="D50A8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A465CB"/>
    <w:multiLevelType w:val="hybridMultilevel"/>
    <w:tmpl w:val="F03A7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DC2976"/>
    <w:multiLevelType w:val="hybridMultilevel"/>
    <w:tmpl w:val="D7C89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D1AAA"/>
    <w:multiLevelType w:val="hybridMultilevel"/>
    <w:tmpl w:val="4CF261D4"/>
    <w:lvl w:ilvl="0" w:tplc="8402E7C0">
      <w:start w:val="1"/>
      <w:numFmt w:val="bullet"/>
      <w:lvlText w:val="•"/>
      <w:lvlJc w:val="left"/>
      <w:pPr>
        <w:tabs>
          <w:tab w:val="num" w:pos="720"/>
        </w:tabs>
        <w:ind w:left="720" w:hanging="360"/>
      </w:pPr>
      <w:rPr>
        <w:rFonts w:ascii="Arial" w:hAnsi="Arial" w:hint="default"/>
      </w:rPr>
    </w:lvl>
    <w:lvl w:ilvl="1" w:tplc="5A3C2790" w:tentative="1">
      <w:start w:val="1"/>
      <w:numFmt w:val="bullet"/>
      <w:lvlText w:val="•"/>
      <w:lvlJc w:val="left"/>
      <w:pPr>
        <w:tabs>
          <w:tab w:val="num" w:pos="1440"/>
        </w:tabs>
        <w:ind w:left="1440" w:hanging="360"/>
      </w:pPr>
      <w:rPr>
        <w:rFonts w:ascii="Arial" w:hAnsi="Arial" w:hint="default"/>
      </w:rPr>
    </w:lvl>
    <w:lvl w:ilvl="2" w:tplc="14F450C2" w:tentative="1">
      <w:start w:val="1"/>
      <w:numFmt w:val="bullet"/>
      <w:lvlText w:val="•"/>
      <w:lvlJc w:val="left"/>
      <w:pPr>
        <w:tabs>
          <w:tab w:val="num" w:pos="2160"/>
        </w:tabs>
        <w:ind w:left="2160" w:hanging="360"/>
      </w:pPr>
      <w:rPr>
        <w:rFonts w:ascii="Arial" w:hAnsi="Arial" w:hint="default"/>
      </w:rPr>
    </w:lvl>
    <w:lvl w:ilvl="3" w:tplc="9774EC52" w:tentative="1">
      <w:start w:val="1"/>
      <w:numFmt w:val="bullet"/>
      <w:lvlText w:val="•"/>
      <w:lvlJc w:val="left"/>
      <w:pPr>
        <w:tabs>
          <w:tab w:val="num" w:pos="2880"/>
        </w:tabs>
        <w:ind w:left="2880" w:hanging="360"/>
      </w:pPr>
      <w:rPr>
        <w:rFonts w:ascii="Arial" w:hAnsi="Arial" w:hint="default"/>
      </w:rPr>
    </w:lvl>
    <w:lvl w:ilvl="4" w:tplc="AB6A8E30" w:tentative="1">
      <w:start w:val="1"/>
      <w:numFmt w:val="bullet"/>
      <w:lvlText w:val="•"/>
      <w:lvlJc w:val="left"/>
      <w:pPr>
        <w:tabs>
          <w:tab w:val="num" w:pos="3600"/>
        </w:tabs>
        <w:ind w:left="3600" w:hanging="360"/>
      </w:pPr>
      <w:rPr>
        <w:rFonts w:ascii="Arial" w:hAnsi="Arial" w:hint="default"/>
      </w:rPr>
    </w:lvl>
    <w:lvl w:ilvl="5" w:tplc="5A2E1D44" w:tentative="1">
      <w:start w:val="1"/>
      <w:numFmt w:val="bullet"/>
      <w:lvlText w:val="•"/>
      <w:lvlJc w:val="left"/>
      <w:pPr>
        <w:tabs>
          <w:tab w:val="num" w:pos="4320"/>
        </w:tabs>
        <w:ind w:left="4320" w:hanging="360"/>
      </w:pPr>
      <w:rPr>
        <w:rFonts w:ascii="Arial" w:hAnsi="Arial" w:hint="default"/>
      </w:rPr>
    </w:lvl>
    <w:lvl w:ilvl="6" w:tplc="1BF4E7D0" w:tentative="1">
      <w:start w:val="1"/>
      <w:numFmt w:val="bullet"/>
      <w:lvlText w:val="•"/>
      <w:lvlJc w:val="left"/>
      <w:pPr>
        <w:tabs>
          <w:tab w:val="num" w:pos="5040"/>
        </w:tabs>
        <w:ind w:left="5040" w:hanging="360"/>
      </w:pPr>
      <w:rPr>
        <w:rFonts w:ascii="Arial" w:hAnsi="Arial" w:hint="default"/>
      </w:rPr>
    </w:lvl>
    <w:lvl w:ilvl="7" w:tplc="C2F6D046" w:tentative="1">
      <w:start w:val="1"/>
      <w:numFmt w:val="bullet"/>
      <w:lvlText w:val="•"/>
      <w:lvlJc w:val="left"/>
      <w:pPr>
        <w:tabs>
          <w:tab w:val="num" w:pos="5760"/>
        </w:tabs>
        <w:ind w:left="5760" w:hanging="360"/>
      </w:pPr>
      <w:rPr>
        <w:rFonts w:ascii="Arial" w:hAnsi="Arial" w:hint="default"/>
      </w:rPr>
    </w:lvl>
    <w:lvl w:ilvl="8" w:tplc="A0B2783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5"/>
  </w:num>
  <w:num w:numId="3">
    <w:abstractNumId w:val="7"/>
  </w:num>
  <w:num w:numId="4">
    <w:abstractNumId w:val="6"/>
  </w:num>
  <w:num w:numId="5">
    <w:abstractNumId w:val="0"/>
  </w:num>
  <w:num w:numId="6">
    <w:abstractNumId w:val="1"/>
  </w:num>
  <w:num w:numId="7">
    <w:abstractNumId w:val="0"/>
  </w:num>
  <w:num w:numId="8">
    <w:abstractNumId w:val="2"/>
  </w:num>
  <w:num w:numId="9">
    <w:abstractNumId w:val="3"/>
  </w:num>
  <w:num w:numId="10">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2A93"/>
    <w:rsid w:val="00014638"/>
    <w:rsid w:val="000173EF"/>
    <w:rsid w:val="00017A82"/>
    <w:rsid w:val="00020C7F"/>
    <w:rsid w:val="00022041"/>
    <w:rsid w:val="00022715"/>
    <w:rsid w:val="00022AC3"/>
    <w:rsid w:val="00023609"/>
    <w:rsid w:val="0002420F"/>
    <w:rsid w:val="000252F5"/>
    <w:rsid w:val="00025437"/>
    <w:rsid w:val="00025A58"/>
    <w:rsid w:val="00027190"/>
    <w:rsid w:val="00027392"/>
    <w:rsid w:val="00027B5C"/>
    <w:rsid w:val="0003070A"/>
    <w:rsid w:val="0003165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60774"/>
    <w:rsid w:val="000624F4"/>
    <w:rsid w:val="00063359"/>
    <w:rsid w:val="00063663"/>
    <w:rsid w:val="00064FAE"/>
    <w:rsid w:val="00065F07"/>
    <w:rsid w:val="00065F82"/>
    <w:rsid w:val="000704B4"/>
    <w:rsid w:val="00071343"/>
    <w:rsid w:val="00073761"/>
    <w:rsid w:val="00074C6B"/>
    <w:rsid w:val="0007687F"/>
    <w:rsid w:val="00083633"/>
    <w:rsid w:val="00083C02"/>
    <w:rsid w:val="00083D9E"/>
    <w:rsid w:val="00083E93"/>
    <w:rsid w:val="000843BD"/>
    <w:rsid w:val="00085F38"/>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518E"/>
    <w:rsid w:val="000A53C5"/>
    <w:rsid w:val="000A68CB"/>
    <w:rsid w:val="000B011B"/>
    <w:rsid w:val="000B0E50"/>
    <w:rsid w:val="000B1967"/>
    <w:rsid w:val="000B1ABA"/>
    <w:rsid w:val="000B23C0"/>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D22"/>
    <w:rsid w:val="000D7210"/>
    <w:rsid w:val="000D7721"/>
    <w:rsid w:val="000D7951"/>
    <w:rsid w:val="000E011A"/>
    <w:rsid w:val="000E0168"/>
    <w:rsid w:val="000E03DD"/>
    <w:rsid w:val="000E0F0D"/>
    <w:rsid w:val="000E13B8"/>
    <w:rsid w:val="000E3CB8"/>
    <w:rsid w:val="000E6F6F"/>
    <w:rsid w:val="000F263E"/>
    <w:rsid w:val="000F3E05"/>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2062"/>
    <w:rsid w:val="00112706"/>
    <w:rsid w:val="00112E6F"/>
    <w:rsid w:val="00113933"/>
    <w:rsid w:val="00113CD6"/>
    <w:rsid w:val="00116BB8"/>
    <w:rsid w:val="00120241"/>
    <w:rsid w:val="00120628"/>
    <w:rsid w:val="00120D8D"/>
    <w:rsid w:val="00121C6A"/>
    <w:rsid w:val="00122310"/>
    <w:rsid w:val="00122992"/>
    <w:rsid w:val="00124421"/>
    <w:rsid w:val="001253E1"/>
    <w:rsid w:val="00126293"/>
    <w:rsid w:val="00126790"/>
    <w:rsid w:val="001269B6"/>
    <w:rsid w:val="00127D15"/>
    <w:rsid w:val="00127EF8"/>
    <w:rsid w:val="0013035B"/>
    <w:rsid w:val="001310BA"/>
    <w:rsid w:val="00131231"/>
    <w:rsid w:val="00132E63"/>
    <w:rsid w:val="00133753"/>
    <w:rsid w:val="001337DA"/>
    <w:rsid w:val="00133970"/>
    <w:rsid w:val="00133C3C"/>
    <w:rsid w:val="001340D2"/>
    <w:rsid w:val="001351A8"/>
    <w:rsid w:val="0013573B"/>
    <w:rsid w:val="00135FD1"/>
    <w:rsid w:val="0013705C"/>
    <w:rsid w:val="00141050"/>
    <w:rsid w:val="001432FB"/>
    <w:rsid w:val="00143857"/>
    <w:rsid w:val="00145D52"/>
    <w:rsid w:val="00145F8D"/>
    <w:rsid w:val="00147E0C"/>
    <w:rsid w:val="001512A2"/>
    <w:rsid w:val="00151806"/>
    <w:rsid w:val="00152A8E"/>
    <w:rsid w:val="001546B3"/>
    <w:rsid w:val="00154913"/>
    <w:rsid w:val="00155CB2"/>
    <w:rsid w:val="0015624A"/>
    <w:rsid w:val="0015624F"/>
    <w:rsid w:val="00160101"/>
    <w:rsid w:val="00160349"/>
    <w:rsid w:val="001605FE"/>
    <w:rsid w:val="001637FD"/>
    <w:rsid w:val="00163B26"/>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944"/>
    <w:rsid w:val="001869E5"/>
    <w:rsid w:val="0019236C"/>
    <w:rsid w:val="001935DC"/>
    <w:rsid w:val="00194029"/>
    <w:rsid w:val="0019544B"/>
    <w:rsid w:val="001954D1"/>
    <w:rsid w:val="00196090"/>
    <w:rsid w:val="00196508"/>
    <w:rsid w:val="0019702D"/>
    <w:rsid w:val="0019715E"/>
    <w:rsid w:val="00197E34"/>
    <w:rsid w:val="001A40EC"/>
    <w:rsid w:val="001A5083"/>
    <w:rsid w:val="001A5262"/>
    <w:rsid w:val="001A52E6"/>
    <w:rsid w:val="001A5FFC"/>
    <w:rsid w:val="001A6008"/>
    <w:rsid w:val="001A627C"/>
    <w:rsid w:val="001B0633"/>
    <w:rsid w:val="001B0B07"/>
    <w:rsid w:val="001B1E92"/>
    <w:rsid w:val="001B2D3A"/>
    <w:rsid w:val="001B37EC"/>
    <w:rsid w:val="001B3CDF"/>
    <w:rsid w:val="001B4BC4"/>
    <w:rsid w:val="001B52F2"/>
    <w:rsid w:val="001C2151"/>
    <w:rsid w:val="001C319C"/>
    <w:rsid w:val="001C3360"/>
    <w:rsid w:val="001C411D"/>
    <w:rsid w:val="001C42EB"/>
    <w:rsid w:val="001C4995"/>
    <w:rsid w:val="001C5170"/>
    <w:rsid w:val="001C6585"/>
    <w:rsid w:val="001D0CE8"/>
    <w:rsid w:val="001D128C"/>
    <w:rsid w:val="001D235C"/>
    <w:rsid w:val="001D29FE"/>
    <w:rsid w:val="001D419D"/>
    <w:rsid w:val="001D5078"/>
    <w:rsid w:val="001D6AF8"/>
    <w:rsid w:val="001D6B03"/>
    <w:rsid w:val="001D6C0F"/>
    <w:rsid w:val="001E1B2D"/>
    <w:rsid w:val="001E29C8"/>
    <w:rsid w:val="001E3747"/>
    <w:rsid w:val="001E3C1A"/>
    <w:rsid w:val="001E448D"/>
    <w:rsid w:val="001E5B85"/>
    <w:rsid w:val="001F0942"/>
    <w:rsid w:val="001F0C5E"/>
    <w:rsid w:val="001F16F3"/>
    <w:rsid w:val="001F1C11"/>
    <w:rsid w:val="001F2519"/>
    <w:rsid w:val="001F3B8B"/>
    <w:rsid w:val="001F51A6"/>
    <w:rsid w:val="001F6628"/>
    <w:rsid w:val="001F7BF7"/>
    <w:rsid w:val="00202694"/>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50A2"/>
    <w:rsid w:val="0023642D"/>
    <w:rsid w:val="00236B14"/>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4CF9"/>
    <w:rsid w:val="00264EC0"/>
    <w:rsid w:val="00264F22"/>
    <w:rsid w:val="00265234"/>
    <w:rsid w:val="00265545"/>
    <w:rsid w:val="00265F41"/>
    <w:rsid w:val="002667DC"/>
    <w:rsid w:val="00266E28"/>
    <w:rsid w:val="002714C0"/>
    <w:rsid w:val="00271BA5"/>
    <w:rsid w:val="0027676D"/>
    <w:rsid w:val="002775C4"/>
    <w:rsid w:val="00277841"/>
    <w:rsid w:val="00277D5E"/>
    <w:rsid w:val="00277FFC"/>
    <w:rsid w:val="00281329"/>
    <w:rsid w:val="0028178F"/>
    <w:rsid w:val="002828DF"/>
    <w:rsid w:val="00283A5C"/>
    <w:rsid w:val="00284045"/>
    <w:rsid w:val="00284A50"/>
    <w:rsid w:val="00284C6C"/>
    <w:rsid w:val="00285608"/>
    <w:rsid w:val="0028676A"/>
    <w:rsid w:val="00290237"/>
    <w:rsid w:val="002905D7"/>
    <w:rsid w:val="002906EC"/>
    <w:rsid w:val="00290F93"/>
    <w:rsid w:val="002915FC"/>
    <w:rsid w:val="00291EE3"/>
    <w:rsid w:val="0029363B"/>
    <w:rsid w:val="00295371"/>
    <w:rsid w:val="00295CD3"/>
    <w:rsid w:val="002961C1"/>
    <w:rsid w:val="00296CBB"/>
    <w:rsid w:val="002975CF"/>
    <w:rsid w:val="002A0210"/>
    <w:rsid w:val="002A03A0"/>
    <w:rsid w:val="002A09F9"/>
    <w:rsid w:val="002A0ADB"/>
    <w:rsid w:val="002A0D7B"/>
    <w:rsid w:val="002A4A23"/>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69F4"/>
    <w:rsid w:val="00317B34"/>
    <w:rsid w:val="00320B47"/>
    <w:rsid w:val="00320EE3"/>
    <w:rsid w:val="00322388"/>
    <w:rsid w:val="00322593"/>
    <w:rsid w:val="00322EBB"/>
    <w:rsid w:val="00323103"/>
    <w:rsid w:val="00324615"/>
    <w:rsid w:val="00325A44"/>
    <w:rsid w:val="003303F2"/>
    <w:rsid w:val="00333E58"/>
    <w:rsid w:val="003351D0"/>
    <w:rsid w:val="0033603B"/>
    <w:rsid w:val="00336EFC"/>
    <w:rsid w:val="003379C1"/>
    <w:rsid w:val="00340001"/>
    <w:rsid w:val="00340250"/>
    <w:rsid w:val="003413A2"/>
    <w:rsid w:val="003417A2"/>
    <w:rsid w:val="00341E41"/>
    <w:rsid w:val="00342D76"/>
    <w:rsid w:val="00343986"/>
    <w:rsid w:val="00345A08"/>
    <w:rsid w:val="00346872"/>
    <w:rsid w:val="00352162"/>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6147"/>
    <w:rsid w:val="00366F67"/>
    <w:rsid w:val="0037183C"/>
    <w:rsid w:val="00371C54"/>
    <w:rsid w:val="00371F0D"/>
    <w:rsid w:val="003720D6"/>
    <w:rsid w:val="003727B4"/>
    <w:rsid w:val="00372C67"/>
    <w:rsid w:val="0037306A"/>
    <w:rsid w:val="003742B2"/>
    <w:rsid w:val="00375200"/>
    <w:rsid w:val="00375322"/>
    <w:rsid w:val="00375A88"/>
    <w:rsid w:val="00375BE0"/>
    <w:rsid w:val="00376F59"/>
    <w:rsid w:val="00377CC5"/>
    <w:rsid w:val="0038069C"/>
    <w:rsid w:val="00382B2B"/>
    <w:rsid w:val="00383C3F"/>
    <w:rsid w:val="003849D3"/>
    <w:rsid w:val="00385074"/>
    <w:rsid w:val="0038598C"/>
    <w:rsid w:val="00386030"/>
    <w:rsid w:val="00392B34"/>
    <w:rsid w:val="003973F1"/>
    <w:rsid w:val="00397D14"/>
    <w:rsid w:val="003A0987"/>
    <w:rsid w:val="003A0EBF"/>
    <w:rsid w:val="003A150F"/>
    <w:rsid w:val="003A19EC"/>
    <w:rsid w:val="003A1CDE"/>
    <w:rsid w:val="003A351E"/>
    <w:rsid w:val="003A386D"/>
    <w:rsid w:val="003A43FD"/>
    <w:rsid w:val="003A50B5"/>
    <w:rsid w:val="003A54FC"/>
    <w:rsid w:val="003A70BD"/>
    <w:rsid w:val="003B106E"/>
    <w:rsid w:val="003B1617"/>
    <w:rsid w:val="003B611B"/>
    <w:rsid w:val="003B6234"/>
    <w:rsid w:val="003C0689"/>
    <w:rsid w:val="003C0D2B"/>
    <w:rsid w:val="003C0F3F"/>
    <w:rsid w:val="003C1EF0"/>
    <w:rsid w:val="003C3418"/>
    <w:rsid w:val="003C3C51"/>
    <w:rsid w:val="003C42E0"/>
    <w:rsid w:val="003C494F"/>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1105"/>
    <w:rsid w:val="003E118F"/>
    <w:rsid w:val="003E3B20"/>
    <w:rsid w:val="003E3C08"/>
    <w:rsid w:val="003E5294"/>
    <w:rsid w:val="003E76EE"/>
    <w:rsid w:val="003F00DB"/>
    <w:rsid w:val="003F1042"/>
    <w:rsid w:val="003F1D56"/>
    <w:rsid w:val="003F1FDC"/>
    <w:rsid w:val="003F3458"/>
    <w:rsid w:val="003F3FBF"/>
    <w:rsid w:val="003F4002"/>
    <w:rsid w:val="003F5264"/>
    <w:rsid w:val="003F6171"/>
    <w:rsid w:val="003F6F64"/>
    <w:rsid w:val="003F7717"/>
    <w:rsid w:val="004014A3"/>
    <w:rsid w:val="00401B66"/>
    <w:rsid w:val="00403401"/>
    <w:rsid w:val="0040402D"/>
    <w:rsid w:val="0040461F"/>
    <w:rsid w:val="00404F85"/>
    <w:rsid w:val="00405E17"/>
    <w:rsid w:val="00406F52"/>
    <w:rsid w:val="00407E64"/>
    <w:rsid w:val="0041116D"/>
    <w:rsid w:val="00412214"/>
    <w:rsid w:val="004136F7"/>
    <w:rsid w:val="00414BBA"/>
    <w:rsid w:val="00414DED"/>
    <w:rsid w:val="004176C0"/>
    <w:rsid w:val="00420969"/>
    <w:rsid w:val="00420CA4"/>
    <w:rsid w:val="00420F98"/>
    <w:rsid w:val="004217DF"/>
    <w:rsid w:val="00422717"/>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417F4"/>
    <w:rsid w:val="004432B6"/>
    <w:rsid w:val="00443CCF"/>
    <w:rsid w:val="00443EFE"/>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FF2"/>
    <w:rsid w:val="0046608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F46"/>
    <w:rsid w:val="00495E9C"/>
    <w:rsid w:val="004960F3"/>
    <w:rsid w:val="0049799F"/>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D08B4"/>
    <w:rsid w:val="004D09E1"/>
    <w:rsid w:val="004D0C07"/>
    <w:rsid w:val="004D1953"/>
    <w:rsid w:val="004D1E38"/>
    <w:rsid w:val="004D33DC"/>
    <w:rsid w:val="004D3EA4"/>
    <w:rsid w:val="004D59A8"/>
    <w:rsid w:val="004D6586"/>
    <w:rsid w:val="004D6C88"/>
    <w:rsid w:val="004D6E6C"/>
    <w:rsid w:val="004E1D58"/>
    <w:rsid w:val="004E29AE"/>
    <w:rsid w:val="004E3361"/>
    <w:rsid w:val="004E714E"/>
    <w:rsid w:val="004E7990"/>
    <w:rsid w:val="004F0A2C"/>
    <w:rsid w:val="004F102C"/>
    <w:rsid w:val="004F3373"/>
    <w:rsid w:val="004F38D2"/>
    <w:rsid w:val="004F40EB"/>
    <w:rsid w:val="004F5071"/>
    <w:rsid w:val="004F56B3"/>
    <w:rsid w:val="004F6300"/>
    <w:rsid w:val="00505253"/>
    <w:rsid w:val="00505ADD"/>
    <w:rsid w:val="00506C98"/>
    <w:rsid w:val="0050779D"/>
    <w:rsid w:val="00507F27"/>
    <w:rsid w:val="00512264"/>
    <w:rsid w:val="00514024"/>
    <w:rsid w:val="005150B0"/>
    <w:rsid w:val="005156C9"/>
    <w:rsid w:val="00516686"/>
    <w:rsid w:val="00522359"/>
    <w:rsid w:val="0052317C"/>
    <w:rsid w:val="00523458"/>
    <w:rsid w:val="00523C2A"/>
    <w:rsid w:val="00525906"/>
    <w:rsid w:val="0052640A"/>
    <w:rsid w:val="005326C0"/>
    <w:rsid w:val="00532A59"/>
    <w:rsid w:val="00534CEB"/>
    <w:rsid w:val="00535091"/>
    <w:rsid w:val="005367C0"/>
    <w:rsid w:val="00536821"/>
    <w:rsid w:val="00536EC0"/>
    <w:rsid w:val="00537238"/>
    <w:rsid w:val="00540084"/>
    <w:rsid w:val="00540AAE"/>
    <w:rsid w:val="005414CF"/>
    <w:rsid w:val="005437AE"/>
    <w:rsid w:val="00544831"/>
    <w:rsid w:val="005467CB"/>
    <w:rsid w:val="00546D2A"/>
    <w:rsid w:val="00550132"/>
    <w:rsid w:val="0055034C"/>
    <w:rsid w:val="005518F2"/>
    <w:rsid w:val="00551EC1"/>
    <w:rsid w:val="00552139"/>
    <w:rsid w:val="00552F3F"/>
    <w:rsid w:val="00553DD0"/>
    <w:rsid w:val="00554232"/>
    <w:rsid w:val="005542CE"/>
    <w:rsid w:val="00554407"/>
    <w:rsid w:val="00560A28"/>
    <w:rsid w:val="00560AB3"/>
    <w:rsid w:val="00561038"/>
    <w:rsid w:val="005613B9"/>
    <w:rsid w:val="005617CC"/>
    <w:rsid w:val="00562484"/>
    <w:rsid w:val="00563036"/>
    <w:rsid w:val="00563E6C"/>
    <w:rsid w:val="005652B6"/>
    <w:rsid w:val="00565948"/>
    <w:rsid w:val="0056767D"/>
    <w:rsid w:val="00567BE0"/>
    <w:rsid w:val="00567DCD"/>
    <w:rsid w:val="00570463"/>
    <w:rsid w:val="005708F0"/>
    <w:rsid w:val="00571CE6"/>
    <w:rsid w:val="00572E0E"/>
    <w:rsid w:val="00573748"/>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2BFA"/>
    <w:rsid w:val="00593438"/>
    <w:rsid w:val="00593E92"/>
    <w:rsid w:val="00593F9D"/>
    <w:rsid w:val="005942B4"/>
    <w:rsid w:val="0059456F"/>
    <w:rsid w:val="005959CB"/>
    <w:rsid w:val="005960BD"/>
    <w:rsid w:val="00597769"/>
    <w:rsid w:val="0059780B"/>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D56"/>
    <w:rsid w:val="005D12CB"/>
    <w:rsid w:val="005D1A68"/>
    <w:rsid w:val="005D1DC3"/>
    <w:rsid w:val="005D3B7C"/>
    <w:rsid w:val="005D4648"/>
    <w:rsid w:val="005D4771"/>
    <w:rsid w:val="005D4A08"/>
    <w:rsid w:val="005D5425"/>
    <w:rsid w:val="005D5531"/>
    <w:rsid w:val="005E1466"/>
    <w:rsid w:val="005E378E"/>
    <w:rsid w:val="005E5BB2"/>
    <w:rsid w:val="005E5FEE"/>
    <w:rsid w:val="005E612E"/>
    <w:rsid w:val="005E61BE"/>
    <w:rsid w:val="005E6851"/>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6433"/>
    <w:rsid w:val="00606983"/>
    <w:rsid w:val="00606FFA"/>
    <w:rsid w:val="006075CB"/>
    <w:rsid w:val="0061005F"/>
    <w:rsid w:val="006106BB"/>
    <w:rsid w:val="0061081B"/>
    <w:rsid w:val="00611223"/>
    <w:rsid w:val="00611677"/>
    <w:rsid w:val="00613AE0"/>
    <w:rsid w:val="00615A72"/>
    <w:rsid w:val="006164DB"/>
    <w:rsid w:val="00616A61"/>
    <w:rsid w:val="00620377"/>
    <w:rsid w:val="006212F2"/>
    <w:rsid w:val="00621C20"/>
    <w:rsid w:val="00621CAE"/>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701DB"/>
    <w:rsid w:val="006708FE"/>
    <w:rsid w:val="006712C3"/>
    <w:rsid w:val="006724DE"/>
    <w:rsid w:val="00673CD8"/>
    <w:rsid w:val="0067492A"/>
    <w:rsid w:val="00674D66"/>
    <w:rsid w:val="00676B1A"/>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CEA"/>
    <w:rsid w:val="006970FD"/>
    <w:rsid w:val="0069766C"/>
    <w:rsid w:val="006A0A0B"/>
    <w:rsid w:val="006A1338"/>
    <w:rsid w:val="006A1A66"/>
    <w:rsid w:val="006A28CA"/>
    <w:rsid w:val="006A2E07"/>
    <w:rsid w:val="006A4CCA"/>
    <w:rsid w:val="006A69B5"/>
    <w:rsid w:val="006A718F"/>
    <w:rsid w:val="006A7278"/>
    <w:rsid w:val="006A7350"/>
    <w:rsid w:val="006B0071"/>
    <w:rsid w:val="006B26D6"/>
    <w:rsid w:val="006B48AD"/>
    <w:rsid w:val="006B4AAF"/>
    <w:rsid w:val="006B5B85"/>
    <w:rsid w:val="006B5EF6"/>
    <w:rsid w:val="006C0253"/>
    <w:rsid w:val="006C0BFA"/>
    <w:rsid w:val="006C0C02"/>
    <w:rsid w:val="006C0CD4"/>
    <w:rsid w:val="006C4FF9"/>
    <w:rsid w:val="006C67EE"/>
    <w:rsid w:val="006C6E44"/>
    <w:rsid w:val="006D1648"/>
    <w:rsid w:val="006D278A"/>
    <w:rsid w:val="006D2AC2"/>
    <w:rsid w:val="006D4C77"/>
    <w:rsid w:val="006D4D74"/>
    <w:rsid w:val="006D52A5"/>
    <w:rsid w:val="006D691B"/>
    <w:rsid w:val="006D720F"/>
    <w:rsid w:val="006D798C"/>
    <w:rsid w:val="006D7A84"/>
    <w:rsid w:val="006E0F7D"/>
    <w:rsid w:val="006E113B"/>
    <w:rsid w:val="006E1200"/>
    <w:rsid w:val="006E5190"/>
    <w:rsid w:val="006E53E4"/>
    <w:rsid w:val="006E5A44"/>
    <w:rsid w:val="006E6C2D"/>
    <w:rsid w:val="006E71E7"/>
    <w:rsid w:val="006F0A88"/>
    <w:rsid w:val="006F1EA5"/>
    <w:rsid w:val="006F3999"/>
    <w:rsid w:val="006F3D93"/>
    <w:rsid w:val="006F3E0F"/>
    <w:rsid w:val="006F5166"/>
    <w:rsid w:val="006F58D3"/>
    <w:rsid w:val="006F5C23"/>
    <w:rsid w:val="007017CE"/>
    <w:rsid w:val="00703205"/>
    <w:rsid w:val="00703910"/>
    <w:rsid w:val="00703BA3"/>
    <w:rsid w:val="00706DBC"/>
    <w:rsid w:val="007127E7"/>
    <w:rsid w:val="00712DE1"/>
    <w:rsid w:val="00714BE2"/>
    <w:rsid w:val="007152D6"/>
    <w:rsid w:val="00715D27"/>
    <w:rsid w:val="00720BD9"/>
    <w:rsid w:val="00721F15"/>
    <w:rsid w:val="00724FB6"/>
    <w:rsid w:val="00725CB8"/>
    <w:rsid w:val="0073056B"/>
    <w:rsid w:val="00731CCE"/>
    <w:rsid w:val="00733581"/>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73ED"/>
    <w:rsid w:val="00780941"/>
    <w:rsid w:val="00781654"/>
    <w:rsid w:val="00781763"/>
    <w:rsid w:val="007817B7"/>
    <w:rsid w:val="007830A0"/>
    <w:rsid w:val="00783BC8"/>
    <w:rsid w:val="00784EF5"/>
    <w:rsid w:val="00785108"/>
    <w:rsid w:val="00786980"/>
    <w:rsid w:val="00787557"/>
    <w:rsid w:val="00791C23"/>
    <w:rsid w:val="00793597"/>
    <w:rsid w:val="00794FA3"/>
    <w:rsid w:val="007955DB"/>
    <w:rsid w:val="00795B5D"/>
    <w:rsid w:val="0079672F"/>
    <w:rsid w:val="00797581"/>
    <w:rsid w:val="007A05F3"/>
    <w:rsid w:val="007A2A0F"/>
    <w:rsid w:val="007A2F7E"/>
    <w:rsid w:val="007A3D99"/>
    <w:rsid w:val="007A4704"/>
    <w:rsid w:val="007B0615"/>
    <w:rsid w:val="007B17D7"/>
    <w:rsid w:val="007B3555"/>
    <w:rsid w:val="007B4373"/>
    <w:rsid w:val="007B43CC"/>
    <w:rsid w:val="007B4458"/>
    <w:rsid w:val="007B4B37"/>
    <w:rsid w:val="007B4EEF"/>
    <w:rsid w:val="007B53D8"/>
    <w:rsid w:val="007B5CC5"/>
    <w:rsid w:val="007C074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7006"/>
    <w:rsid w:val="007D702F"/>
    <w:rsid w:val="007E0ED8"/>
    <w:rsid w:val="007E2997"/>
    <w:rsid w:val="007E2A1D"/>
    <w:rsid w:val="007E40EA"/>
    <w:rsid w:val="007E4180"/>
    <w:rsid w:val="007E41ED"/>
    <w:rsid w:val="007E45E9"/>
    <w:rsid w:val="007E5F57"/>
    <w:rsid w:val="007E66E6"/>
    <w:rsid w:val="007E6B12"/>
    <w:rsid w:val="007F1798"/>
    <w:rsid w:val="007F2455"/>
    <w:rsid w:val="007F366C"/>
    <w:rsid w:val="007F496B"/>
    <w:rsid w:val="007F526C"/>
    <w:rsid w:val="007F5915"/>
    <w:rsid w:val="007F61E3"/>
    <w:rsid w:val="007F62D8"/>
    <w:rsid w:val="007F6B99"/>
    <w:rsid w:val="007F7F28"/>
    <w:rsid w:val="008007B2"/>
    <w:rsid w:val="00801EDF"/>
    <w:rsid w:val="00802529"/>
    <w:rsid w:val="00803465"/>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764F"/>
    <w:rsid w:val="008479C3"/>
    <w:rsid w:val="0085047F"/>
    <w:rsid w:val="00850F3E"/>
    <w:rsid w:val="008516F4"/>
    <w:rsid w:val="00853CF1"/>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52A5"/>
    <w:rsid w:val="008A1874"/>
    <w:rsid w:val="008A526E"/>
    <w:rsid w:val="008A58F9"/>
    <w:rsid w:val="008A614D"/>
    <w:rsid w:val="008A64EE"/>
    <w:rsid w:val="008A6799"/>
    <w:rsid w:val="008B0EE1"/>
    <w:rsid w:val="008B1811"/>
    <w:rsid w:val="008B45B3"/>
    <w:rsid w:val="008B5775"/>
    <w:rsid w:val="008B5C3D"/>
    <w:rsid w:val="008B7184"/>
    <w:rsid w:val="008B7858"/>
    <w:rsid w:val="008C08B8"/>
    <w:rsid w:val="008C08E8"/>
    <w:rsid w:val="008C0C74"/>
    <w:rsid w:val="008C269F"/>
    <w:rsid w:val="008C29E3"/>
    <w:rsid w:val="008C2C0B"/>
    <w:rsid w:val="008C2C6E"/>
    <w:rsid w:val="008C2F74"/>
    <w:rsid w:val="008C5012"/>
    <w:rsid w:val="008C5068"/>
    <w:rsid w:val="008C5660"/>
    <w:rsid w:val="008C6447"/>
    <w:rsid w:val="008C6E80"/>
    <w:rsid w:val="008D0380"/>
    <w:rsid w:val="008D13EF"/>
    <w:rsid w:val="008D1FA3"/>
    <w:rsid w:val="008D3D31"/>
    <w:rsid w:val="008D6764"/>
    <w:rsid w:val="008D6B11"/>
    <w:rsid w:val="008D6DD5"/>
    <w:rsid w:val="008D75DC"/>
    <w:rsid w:val="008D7600"/>
    <w:rsid w:val="008E4300"/>
    <w:rsid w:val="008E4658"/>
    <w:rsid w:val="008E47A8"/>
    <w:rsid w:val="008E4BD9"/>
    <w:rsid w:val="008E4ED4"/>
    <w:rsid w:val="008E4EF6"/>
    <w:rsid w:val="008E6073"/>
    <w:rsid w:val="008E6506"/>
    <w:rsid w:val="008E65D0"/>
    <w:rsid w:val="008E7C5D"/>
    <w:rsid w:val="008F0FD8"/>
    <w:rsid w:val="008F24B4"/>
    <w:rsid w:val="008F2966"/>
    <w:rsid w:val="008F2F8D"/>
    <w:rsid w:val="008F32A8"/>
    <w:rsid w:val="008F3B97"/>
    <w:rsid w:val="008F52C3"/>
    <w:rsid w:val="008F6CBC"/>
    <w:rsid w:val="008F6E86"/>
    <w:rsid w:val="009000A2"/>
    <w:rsid w:val="00900E4F"/>
    <w:rsid w:val="00905102"/>
    <w:rsid w:val="0090693B"/>
    <w:rsid w:val="0090766F"/>
    <w:rsid w:val="0090792D"/>
    <w:rsid w:val="00911CB1"/>
    <w:rsid w:val="00912182"/>
    <w:rsid w:val="00914677"/>
    <w:rsid w:val="00916BF2"/>
    <w:rsid w:val="00917072"/>
    <w:rsid w:val="0091751E"/>
    <w:rsid w:val="00921D20"/>
    <w:rsid w:val="00922979"/>
    <w:rsid w:val="00922B0F"/>
    <w:rsid w:val="00922EBD"/>
    <w:rsid w:val="009233F6"/>
    <w:rsid w:val="00923BF2"/>
    <w:rsid w:val="00923FD5"/>
    <w:rsid w:val="0092468B"/>
    <w:rsid w:val="00924844"/>
    <w:rsid w:val="009256CA"/>
    <w:rsid w:val="00925854"/>
    <w:rsid w:val="00925B31"/>
    <w:rsid w:val="00926DD8"/>
    <w:rsid w:val="00926E2F"/>
    <w:rsid w:val="00930435"/>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51212"/>
    <w:rsid w:val="00952391"/>
    <w:rsid w:val="009546E7"/>
    <w:rsid w:val="009548CC"/>
    <w:rsid w:val="00954E96"/>
    <w:rsid w:val="009554DC"/>
    <w:rsid w:val="009577B2"/>
    <w:rsid w:val="00957A46"/>
    <w:rsid w:val="00957FBF"/>
    <w:rsid w:val="00961404"/>
    <w:rsid w:val="00964B15"/>
    <w:rsid w:val="00965834"/>
    <w:rsid w:val="00965AFA"/>
    <w:rsid w:val="00966093"/>
    <w:rsid w:val="00966287"/>
    <w:rsid w:val="00970D6F"/>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D79"/>
    <w:rsid w:val="00983E3E"/>
    <w:rsid w:val="00984029"/>
    <w:rsid w:val="00984FDD"/>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6BA9"/>
    <w:rsid w:val="009A6FC6"/>
    <w:rsid w:val="009A7099"/>
    <w:rsid w:val="009A733E"/>
    <w:rsid w:val="009B0525"/>
    <w:rsid w:val="009B1EC9"/>
    <w:rsid w:val="009B24B7"/>
    <w:rsid w:val="009B2CB0"/>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546"/>
    <w:rsid w:val="009D4F2A"/>
    <w:rsid w:val="009D5147"/>
    <w:rsid w:val="009D52CE"/>
    <w:rsid w:val="009D662C"/>
    <w:rsid w:val="009E0620"/>
    <w:rsid w:val="009E08F9"/>
    <w:rsid w:val="009E2550"/>
    <w:rsid w:val="009E48CF"/>
    <w:rsid w:val="009E7B34"/>
    <w:rsid w:val="009E7DE8"/>
    <w:rsid w:val="009F14F5"/>
    <w:rsid w:val="009F1936"/>
    <w:rsid w:val="009F1C7C"/>
    <w:rsid w:val="009F1FE4"/>
    <w:rsid w:val="009F2C6D"/>
    <w:rsid w:val="009F3220"/>
    <w:rsid w:val="009F369C"/>
    <w:rsid w:val="009F37DB"/>
    <w:rsid w:val="009F5B4D"/>
    <w:rsid w:val="009F5ECD"/>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6F4"/>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4E0"/>
    <w:rsid w:val="00A71D1B"/>
    <w:rsid w:val="00A73185"/>
    <w:rsid w:val="00A74AFD"/>
    <w:rsid w:val="00A74F8C"/>
    <w:rsid w:val="00A77AA5"/>
    <w:rsid w:val="00A8006F"/>
    <w:rsid w:val="00A8010F"/>
    <w:rsid w:val="00A80741"/>
    <w:rsid w:val="00A80CB0"/>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930"/>
    <w:rsid w:val="00AD49C0"/>
    <w:rsid w:val="00AD4A2D"/>
    <w:rsid w:val="00AD78BF"/>
    <w:rsid w:val="00AD7CA6"/>
    <w:rsid w:val="00AD7ED2"/>
    <w:rsid w:val="00AD7F9B"/>
    <w:rsid w:val="00AE03CD"/>
    <w:rsid w:val="00AE08C0"/>
    <w:rsid w:val="00AE1C6F"/>
    <w:rsid w:val="00AE4E4B"/>
    <w:rsid w:val="00AE5302"/>
    <w:rsid w:val="00AE5A6B"/>
    <w:rsid w:val="00AF0631"/>
    <w:rsid w:val="00AF06B7"/>
    <w:rsid w:val="00AF14F9"/>
    <w:rsid w:val="00AF16B0"/>
    <w:rsid w:val="00AF1AEE"/>
    <w:rsid w:val="00AF2A34"/>
    <w:rsid w:val="00AF2B3F"/>
    <w:rsid w:val="00AF4108"/>
    <w:rsid w:val="00AF433C"/>
    <w:rsid w:val="00AF59A7"/>
    <w:rsid w:val="00AF675D"/>
    <w:rsid w:val="00AF6D65"/>
    <w:rsid w:val="00AF734A"/>
    <w:rsid w:val="00AF796A"/>
    <w:rsid w:val="00AF7A83"/>
    <w:rsid w:val="00B0104A"/>
    <w:rsid w:val="00B02AD7"/>
    <w:rsid w:val="00B02C3E"/>
    <w:rsid w:val="00B0320B"/>
    <w:rsid w:val="00B0400D"/>
    <w:rsid w:val="00B04125"/>
    <w:rsid w:val="00B05809"/>
    <w:rsid w:val="00B06909"/>
    <w:rsid w:val="00B06937"/>
    <w:rsid w:val="00B06BB6"/>
    <w:rsid w:val="00B12522"/>
    <w:rsid w:val="00B13A43"/>
    <w:rsid w:val="00B16634"/>
    <w:rsid w:val="00B210C3"/>
    <w:rsid w:val="00B212D6"/>
    <w:rsid w:val="00B21568"/>
    <w:rsid w:val="00B224A7"/>
    <w:rsid w:val="00B22602"/>
    <w:rsid w:val="00B2436E"/>
    <w:rsid w:val="00B2477F"/>
    <w:rsid w:val="00B25E1E"/>
    <w:rsid w:val="00B26BB7"/>
    <w:rsid w:val="00B271ED"/>
    <w:rsid w:val="00B30814"/>
    <w:rsid w:val="00B30A91"/>
    <w:rsid w:val="00B311F3"/>
    <w:rsid w:val="00B32750"/>
    <w:rsid w:val="00B33907"/>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672E"/>
    <w:rsid w:val="00B46C41"/>
    <w:rsid w:val="00B46F43"/>
    <w:rsid w:val="00B4770C"/>
    <w:rsid w:val="00B477E6"/>
    <w:rsid w:val="00B50207"/>
    <w:rsid w:val="00B50783"/>
    <w:rsid w:val="00B50AFB"/>
    <w:rsid w:val="00B522A1"/>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6C04"/>
    <w:rsid w:val="00B71940"/>
    <w:rsid w:val="00B72104"/>
    <w:rsid w:val="00B729B6"/>
    <w:rsid w:val="00B754E0"/>
    <w:rsid w:val="00B75AB1"/>
    <w:rsid w:val="00B764AA"/>
    <w:rsid w:val="00B76805"/>
    <w:rsid w:val="00B76C27"/>
    <w:rsid w:val="00B774C4"/>
    <w:rsid w:val="00B809B0"/>
    <w:rsid w:val="00B81583"/>
    <w:rsid w:val="00B8280A"/>
    <w:rsid w:val="00B82D79"/>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354D"/>
    <w:rsid w:val="00BA380C"/>
    <w:rsid w:val="00BA7E0C"/>
    <w:rsid w:val="00BB0144"/>
    <w:rsid w:val="00BB1558"/>
    <w:rsid w:val="00BB1A18"/>
    <w:rsid w:val="00BB1D48"/>
    <w:rsid w:val="00BB3B4F"/>
    <w:rsid w:val="00BB4395"/>
    <w:rsid w:val="00BB4E40"/>
    <w:rsid w:val="00BB5178"/>
    <w:rsid w:val="00BC1B9E"/>
    <w:rsid w:val="00BC1E7F"/>
    <w:rsid w:val="00BC1EBA"/>
    <w:rsid w:val="00BC6313"/>
    <w:rsid w:val="00BC69C9"/>
    <w:rsid w:val="00BD047C"/>
    <w:rsid w:val="00BD1A29"/>
    <w:rsid w:val="00BD2981"/>
    <w:rsid w:val="00BD38EE"/>
    <w:rsid w:val="00BD4263"/>
    <w:rsid w:val="00BD5B34"/>
    <w:rsid w:val="00BD6503"/>
    <w:rsid w:val="00BD65CC"/>
    <w:rsid w:val="00BE2336"/>
    <w:rsid w:val="00BE4D24"/>
    <w:rsid w:val="00BE511D"/>
    <w:rsid w:val="00BE7076"/>
    <w:rsid w:val="00BE79FD"/>
    <w:rsid w:val="00BF0573"/>
    <w:rsid w:val="00BF0CD3"/>
    <w:rsid w:val="00BF2D2E"/>
    <w:rsid w:val="00BF31EE"/>
    <w:rsid w:val="00BF77B5"/>
    <w:rsid w:val="00C01872"/>
    <w:rsid w:val="00C018B8"/>
    <w:rsid w:val="00C01FF6"/>
    <w:rsid w:val="00C02650"/>
    <w:rsid w:val="00C02766"/>
    <w:rsid w:val="00C03C90"/>
    <w:rsid w:val="00C03EBF"/>
    <w:rsid w:val="00C05EAD"/>
    <w:rsid w:val="00C0726E"/>
    <w:rsid w:val="00C11576"/>
    <w:rsid w:val="00C14731"/>
    <w:rsid w:val="00C147E8"/>
    <w:rsid w:val="00C16D4B"/>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5E83"/>
    <w:rsid w:val="00C45F62"/>
    <w:rsid w:val="00C46766"/>
    <w:rsid w:val="00C4678A"/>
    <w:rsid w:val="00C47213"/>
    <w:rsid w:val="00C472D9"/>
    <w:rsid w:val="00C47DA1"/>
    <w:rsid w:val="00C47DB8"/>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60A7"/>
    <w:rsid w:val="00C66317"/>
    <w:rsid w:val="00C66543"/>
    <w:rsid w:val="00C66F48"/>
    <w:rsid w:val="00C74420"/>
    <w:rsid w:val="00C745F6"/>
    <w:rsid w:val="00C74DF3"/>
    <w:rsid w:val="00C754FC"/>
    <w:rsid w:val="00C75AAE"/>
    <w:rsid w:val="00C7793D"/>
    <w:rsid w:val="00C800E7"/>
    <w:rsid w:val="00C8023A"/>
    <w:rsid w:val="00C80641"/>
    <w:rsid w:val="00C8172E"/>
    <w:rsid w:val="00C82206"/>
    <w:rsid w:val="00C82ED2"/>
    <w:rsid w:val="00C834FA"/>
    <w:rsid w:val="00C83F45"/>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6637"/>
    <w:rsid w:val="00CE69BA"/>
    <w:rsid w:val="00CE715D"/>
    <w:rsid w:val="00CE717F"/>
    <w:rsid w:val="00CE7CBB"/>
    <w:rsid w:val="00CF0E2D"/>
    <w:rsid w:val="00CF134D"/>
    <w:rsid w:val="00CF205E"/>
    <w:rsid w:val="00CF4F75"/>
    <w:rsid w:val="00CF53F9"/>
    <w:rsid w:val="00CF5B84"/>
    <w:rsid w:val="00CF7855"/>
    <w:rsid w:val="00CF7E47"/>
    <w:rsid w:val="00D00611"/>
    <w:rsid w:val="00D026C6"/>
    <w:rsid w:val="00D0369F"/>
    <w:rsid w:val="00D048D0"/>
    <w:rsid w:val="00D04B6E"/>
    <w:rsid w:val="00D056A7"/>
    <w:rsid w:val="00D064F2"/>
    <w:rsid w:val="00D0681A"/>
    <w:rsid w:val="00D10D07"/>
    <w:rsid w:val="00D119A3"/>
    <w:rsid w:val="00D138B6"/>
    <w:rsid w:val="00D13E3A"/>
    <w:rsid w:val="00D15F89"/>
    <w:rsid w:val="00D173F1"/>
    <w:rsid w:val="00D2199F"/>
    <w:rsid w:val="00D22394"/>
    <w:rsid w:val="00D22CFE"/>
    <w:rsid w:val="00D22EC4"/>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4258"/>
    <w:rsid w:val="00D4495C"/>
    <w:rsid w:val="00D45395"/>
    <w:rsid w:val="00D4617D"/>
    <w:rsid w:val="00D46962"/>
    <w:rsid w:val="00D51692"/>
    <w:rsid w:val="00D52191"/>
    <w:rsid w:val="00D536A5"/>
    <w:rsid w:val="00D54258"/>
    <w:rsid w:val="00D544B0"/>
    <w:rsid w:val="00D54D9D"/>
    <w:rsid w:val="00D55498"/>
    <w:rsid w:val="00D565A3"/>
    <w:rsid w:val="00D61F31"/>
    <w:rsid w:val="00D621D1"/>
    <w:rsid w:val="00D62205"/>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757"/>
    <w:rsid w:val="00D84C41"/>
    <w:rsid w:val="00D85887"/>
    <w:rsid w:val="00D85E1C"/>
    <w:rsid w:val="00D86328"/>
    <w:rsid w:val="00D90B73"/>
    <w:rsid w:val="00D9103F"/>
    <w:rsid w:val="00D921E5"/>
    <w:rsid w:val="00D92585"/>
    <w:rsid w:val="00D927E6"/>
    <w:rsid w:val="00D9396E"/>
    <w:rsid w:val="00D94335"/>
    <w:rsid w:val="00D95ABE"/>
    <w:rsid w:val="00D97211"/>
    <w:rsid w:val="00DA35D9"/>
    <w:rsid w:val="00DA4A5D"/>
    <w:rsid w:val="00DA4B09"/>
    <w:rsid w:val="00DA5D86"/>
    <w:rsid w:val="00DA7768"/>
    <w:rsid w:val="00DB1284"/>
    <w:rsid w:val="00DB1FB1"/>
    <w:rsid w:val="00DB2005"/>
    <w:rsid w:val="00DB37A0"/>
    <w:rsid w:val="00DB49B3"/>
    <w:rsid w:val="00DB65E1"/>
    <w:rsid w:val="00DB71E2"/>
    <w:rsid w:val="00DB759D"/>
    <w:rsid w:val="00DC2FC3"/>
    <w:rsid w:val="00DC36A1"/>
    <w:rsid w:val="00DC3A4C"/>
    <w:rsid w:val="00DC502D"/>
    <w:rsid w:val="00DC52B5"/>
    <w:rsid w:val="00DD1335"/>
    <w:rsid w:val="00DD2F08"/>
    <w:rsid w:val="00DD340A"/>
    <w:rsid w:val="00DD6B78"/>
    <w:rsid w:val="00DE02D0"/>
    <w:rsid w:val="00DE0840"/>
    <w:rsid w:val="00DE142D"/>
    <w:rsid w:val="00DE26D3"/>
    <w:rsid w:val="00DE4CAE"/>
    <w:rsid w:val="00DE4EF7"/>
    <w:rsid w:val="00DE500D"/>
    <w:rsid w:val="00DE5061"/>
    <w:rsid w:val="00DE55BE"/>
    <w:rsid w:val="00DE5676"/>
    <w:rsid w:val="00DE6072"/>
    <w:rsid w:val="00DE6631"/>
    <w:rsid w:val="00DE7185"/>
    <w:rsid w:val="00DE778E"/>
    <w:rsid w:val="00DF1205"/>
    <w:rsid w:val="00DF1217"/>
    <w:rsid w:val="00DF1F8A"/>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3A49"/>
    <w:rsid w:val="00E13D2D"/>
    <w:rsid w:val="00E13F53"/>
    <w:rsid w:val="00E14052"/>
    <w:rsid w:val="00E167F1"/>
    <w:rsid w:val="00E17515"/>
    <w:rsid w:val="00E23BD4"/>
    <w:rsid w:val="00E25FCC"/>
    <w:rsid w:val="00E2619A"/>
    <w:rsid w:val="00E26E6E"/>
    <w:rsid w:val="00E31658"/>
    <w:rsid w:val="00E34A7A"/>
    <w:rsid w:val="00E35E1C"/>
    <w:rsid w:val="00E3680C"/>
    <w:rsid w:val="00E37C06"/>
    <w:rsid w:val="00E400EF"/>
    <w:rsid w:val="00E405A6"/>
    <w:rsid w:val="00E40CAF"/>
    <w:rsid w:val="00E416AE"/>
    <w:rsid w:val="00E426EF"/>
    <w:rsid w:val="00E4320B"/>
    <w:rsid w:val="00E4322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9A4"/>
    <w:rsid w:val="00E606BE"/>
    <w:rsid w:val="00E6193B"/>
    <w:rsid w:val="00E61DA7"/>
    <w:rsid w:val="00E6229D"/>
    <w:rsid w:val="00E62782"/>
    <w:rsid w:val="00E62D31"/>
    <w:rsid w:val="00E63875"/>
    <w:rsid w:val="00E6737D"/>
    <w:rsid w:val="00E70C30"/>
    <w:rsid w:val="00E70D77"/>
    <w:rsid w:val="00E74431"/>
    <w:rsid w:val="00E74885"/>
    <w:rsid w:val="00E75F29"/>
    <w:rsid w:val="00E7636B"/>
    <w:rsid w:val="00E7651A"/>
    <w:rsid w:val="00E769A8"/>
    <w:rsid w:val="00E76FD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3700"/>
    <w:rsid w:val="00E93D28"/>
    <w:rsid w:val="00E9493A"/>
    <w:rsid w:val="00E96B92"/>
    <w:rsid w:val="00EA046A"/>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1884"/>
    <w:rsid w:val="00ED20F5"/>
    <w:rsid w:val="00ED29D3"/>
    <w:rsid w:val="00ED45BC"/>
    <w:rsid w:val="00ED515E"/>
    <w:rsid w:val="00ED5C20"/>
    <w:rsid w:val="00ED6648"/>
    <w:rsid w:val="00ED7391"/>
    <w:rsid w:val="00ED77EB"/>
    <w:rsid w:val="00EE0747"/>
    <w:rsid w:val="00EE0856"/>
    <w:rsid w:val="00EE2258"/>
    <w:rsid w:val="00EE27C6"/>
    <w:rsid w:val="00EE29E7"/>
    <w:rsid w:val="00EE2BEE"/>
    <w:rsid w:val="00EE4C98"/>
    <w:rsid w:val="00EE53A5"/>
    <w:rsid w:val="00EE5562"/>
    <w:rsid w:val="00EE59C1"/>
    <w:rsid w:val="00EE7803"/>
    <w:rsid w:val="00EF12D1"/>
    <w:rsid w:val="00EF2432"/>
    <w:rsid w:val="00EF292C"/>
    <w:rsid w:val="00EF2D4E"/>
    <w:rsid w:val="00EF2E58"/>
    <w:rsid w:val="00EF3976"/>
    <w:rsid w:val="00EF41A1"/>
    <w:rsid w:val="00EF41AB"/>
    <w:rsid w:val="00EF61A8"/>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1243"/>
    <w:rsid w:val="00F23046"/>
    <w:rsid w:val="00F2566B"/>
    <w:rsid w:val="00F25EBE"/>
    <w:rsid w:val="00F32759"/>
    <w:rsid w:val="00F32FE2"/>
    <w:rsid w:val="00F330D1"/>
    <w:rsid w:val="00F350EB"/>
    <w:rsid w:val="00F35D37"/>
    <w:rsid w:val="00F4090D"/>
    <w:rsid w:val="00F40FF1"/>
    <w:rsid w:val="00F42D19"/>
    <w:rsid w:val="00F43D64"/>
    <w:rsid w:val="00F46828"/>
    <w:rsid w:val="00F47313"/>
    <w:rsid w:val="00F474E6"/>
    <w:rsid w:val="00F50797"/>
    <w:rsid w:val="00F50DC8"/>
    <w:rsid w:val="00F51B88"/>
    <w:rsid w:val="00F51C49"/>
    <w:rsid w:val="00F52166"/>
    <w:rsid w:val="00F522BB"/>
    <w:rsid w:val="00F52674"/>
    <w:rsid w:val="00F53DE7"/>
    <w:rsid w:val="00F541AD"/>
    <w:rsid w:val="00F5494A"/>
    <w:rsid w:val="00F54A6E"/>
    <w:rsid w:val="00F55056"/>
    <w:rsid w:val="00F55BA7"/>
    <w:rsid w:val="00F55FF1"/>
    <w:rsid w:val="00F564CA"/>
    <w:rsid w:val="00F569B7"/>
    <w:rsid w:val="00F574D2"/>
    <w:rsid w:val="00F57C70"/>
    <w:rsid w:val="00F608BB"/>
    <w:rsid w:val="00F6284E"/>
    <w:rsid w:val="00F62A8F"/>
    <w:rsid w:val="00F63F16"/>
    <w:rsid w:val="00F63FB8"/>
    <w:rsid w:val="00F65C78"/>
    <w:rsid w:val="00F668C2"/>
    <w:rsid w:val="00F677C5"/>
    <w:rsid w:val="00F700D4"/>
    <w:rsid w:val="00F72678"/>
    <w:rsid w:val="00F730AF"/>
    <w:rsid w:val="00F733E6"/>
    <w:rsid w:val="00F74350"/>
    <w:rsid w:val="00F74B2D"/>
    <w:rsid w:val="00F74D04"/>
    <w:rsid w:val="00F752C6"/>
    <w:rsid w:val="00F755FD"/>
    <w:rsid w:val="00F75E87"/>
    <w:rsid w:val="00F80062"/>
    <w:rsid w:val="00F8095B"/>
    <w:rsid w:val="00F80E5A"/>
    <w:rsid w:val="00F810E6"/>
    <w:rsid w:val="00F8231D"/>
    <w:rsid w:val="00F826BD"/>
    <w:rsid w:val="00F83414"/>
    <w:rsid w:val="00F8342F"/>
    <w:rsid w:val="00F83EE1"/>
    <w:rsid w:val="00F84677"/>
    <w:rsid w:val="00F862B5"/>
    <w:rsid w:val="00F876B2"/>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BCA"/>
    <w:rsid w:val="00FA7892"/>
    <w:rsid w:val="00FA7F11"/>
    <w:rsid w:val="00FB16D6"/>
    <w:rsid w:val="00FB20D2"/>
    <w:rsid w:val="00FB3166"/>
    <w:rsid w:val="00FB5DE2"/>
    <w:rsid w:val="00FB7750"/>
    <w:rsid w:val="00FB7B95"/>
    <w:rsid w:val="00FB7C4D"/>
    <w:rsid w:val="00FB7D82"/>
    <w:rsid w:val="00FC08B5"/>
    <w:rsid w:val="00FC0D74"/>
    <w:rsid w:val="00FC114E"/>
    <w:rsid w:val="00FC31B1"/>
    <w:rsid w:val="00FC3A94"/>
    <w:rsid w:val="00FC4257"/>
    <w:rsid w:val="00FC4883"/>
    <w:rsid w:val="00FC5954"/>
    <w:rsid w:val="00FC5BA4"/>
    <w:rsid w:val="00FC6216"/>
    <w:rsid w:val="00FC62CD"/>
    <w:rsid w:val="00FC633A"/>
    <w:rsid w:val="00FC668A"/>
    <w:rsid w:val="00FC702B"/>
    <w:rsid w:val="00FC77AB"/>
    <w:rsid w:val="00FD04F7"/>
    <w:rsid w:val="00FD43A6"/>
    <w:rsid w:val="00FD5AF0"/>
    <w:rsid w:val="00FD75BE"/>
    <w:rsid w:val="00FE01C0"/>
    <w:rsid w:val="00FE06DF"/>
    <w:rsid w:val="00FE1732"/>
    <w:rsid w:val="00FE2F5E"/>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basedOn w:val="DefaultParagraphFont"/>
    <w:link w:val="ListParagraph"/>
    <w:uiPriority w:val="34"/>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 w:type="character" w:customStyle="1" w:styleId="e24kjd">
    <w:name w:val="e24kjd"/>
    <w:basedOn w:val="DefaultParagraphFont"/>
    <w:rsid w:val="00ED20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CFB2D6-3C50-4D0B-B201-225CAE8EA19E}">
  <ds:schemaRefs>
    <ds:schemaRef ds:uri="http://schemas.openxmlformats.org/officeDocument/2006/bibliography"/>
  </ds:schemaRefs>
</ds:datastoreItem>
</file>

<file path=customXml/itemProps2.xml><?xml version="1.0" encoding="utf-8"?>
<ds:datastoreItem xmlns:ds="http://schemas.openxmlformats.org/officeDocument/2006/customXml" ds:itemID="{5601D5DB-F5DF-457D-A44F-8FC19AE0461B}">
  <ds:schemaRefs>
    <ds:schemaRef ds:uri="http://schemas.openxmlformats.org/officeDocument/2006/bibliography"/>
  </ds:schemaRefs>
</ds:datastoreItem>
</file>

<file path=customXml/itemProps3.xml><?xml version="1.0" encoding="utf-8"?>
<ds:datastoreItem xmlns:ds="http://schemas.openxmlformats.org/officeDocument/2006/customXml" ds:itemID="{846B0F7C-A37D-4C0E-858E-26F79C15D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36</Words>
  <Characters>1103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2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Gwenan Roberts (CTUHB - NCCU Corporate Services)</cp:lastModifiedBy>
  <cp:revision>2</cp:revision>
  <cp:lastPrinted>2019-09-25T16:21:00Z</cp:lastPrinted>
  <dcterms:created xsi:type="dcterms:W3CDTF">2020-03-03T14:05:00Z</dcterms:created>
  <dcterms:modified xsi:type="dcterms:W3CDTF">2020-03-03T14:05:00Z</dcterms:modified>
</cp:coreProperties>
</file>